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36EC" w:rsidRDefault="00867BA7" w:rsidP="00867BA7">
      <w:pPr>
        <w:spacing w:after="0" w:line="240" w:lineRule="auto"/>
      </w:pPr>
      <w:bookmarkStart w:id="0" w:name="_GoBack"/>
      <w:bookmarkEnd w:id="0"/>
      <w:r>
        <w:t>Name: _________</w:t>
      </w:r>
    </w:p>
    <w:p w:rsidR="00867BA7" w:rsidRPr="00867BA7" w:rsidRDefault="00867BA7" w:rsidP="00867BA7">
      <w:pPr>
        <w:spacing w:after="0" w:line="240" w:lineRule="auto"/>
        <w:jc w:val="center"/>
        <w:rPr>
          <w:sz w:val="28"/>
        </w:rPr>
      </w:pPr>
      <w:r w:rsidRPr="00867BA7">
        <w:rPr>
          <w:sz w:val="28"/>
        </w:rPr>
        <w:t>Unit 1: Safety and Equipment</w:t>
      </w:r>
    </w:p>
    <w:p w:rsidR="00867BA7" w:rsidRDefault="00867BA7" w:rsidP="00867BA7">
      <w:pPr>
        <w:spacing w:after="0" w:line="240" w:lineRule="auto"/>
        <w:jc w:val="center"/>
      </w:pPr>
      <w:r w:rsidRPr="00867BA7">
        <w:rPr>
          <w:sz w:val="24"/>
        </w:rPr>
        <w:t>Test Review</w:t>
      </w:r>
      <w:r w:rsidR="001E7D5B">
        <w:rPr>
          <w:sz w:val="24"/>
        </w:rPr>
        <w:t xml:space="preserve"> </w:t>
      </w:r>
      <w:r w:rsidR="001E7D5B" w:rsidRPr="001E7D5B">
        <w:rPr>
          <w:b/>
          <w:color w:val="FF0000"/>
          <w:sz w:val="24"/>
        </w:rPr>
        <w:t>KEY</w:t>
      </w:r>
    </w:p>
    <w:p w:rsidR="00867BA7" w:rsidRDefault="00867BA7" w:rsidP="00867BA7">
      <w:pPr>
        <w:spacing w:after="0" w:line="240" w:lineRule="auto"/>
        <w:jc w:val="center"/>
      </w:pPr>
    </w:p>
    <w:p w:rsidR="00B95199" w:rsidRPr="00B95199" w:rsidRDefault="00B95199" w:rsidP="00867BA7">
      <w:pPr>
        <w:spacing w:after="0" w:line="240" w:lineRule="auto"/>
        <w:jc w:val="center"/>
        <w:rPr>
          <w:b/>
          <w:color w:val="FF0000"/>
        </w:rPr>
      </w:pPr>
      <w:r w:rsidRPr="00B95199">
        <w:rPr>
          <w:b/>
          <w:noProof/>
          <w:color w:val="FF0000"/>
          <w:sz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1781175</wp:posOffset>
                </wp:positionH>
                <wp:positionV relativeFrom="paragraph">
                  <wp:posOffset>36830</wp:posOffset>
                </wp:positionV>
                <wp:extent cx="5219700" cy="1088390"/>
                <wp:effectExtent l="19050" t="19050" r="19050" b="16510"/>
                <wp:wrapNone/>
                <wp:docPr id="35" name="Freeform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19700" cy="1088390"/>
                        </a:xfrm>
                        <a:custGeom>
                          <a:avLst/>
                          <a:gdLst>
                            <a:gd name="connsiteX0" fmla="*/ 0 w 5219700"/>
                            <a:gd name="connsiteY0" fmla="*/ 1057275 h 1088800"/>
                            <a:gd name="connsiteX1" fmla="*/ 66675 w 5219700"/>
                            <a:gd name="connsiteY1" fmla="*/ 1085850 h 1088800"/>
                            <a:gd name="connsiteX2" fmla="*/ 238125 w 5219700"/>
                            <a:gd name="connsiteY2" fmla="*/ 1066800 h 1088800"/>
                            <a:gd name="connsiteX3" fmla="*/ 342900 w 5219700"/>
                            <a:gd name="connsiteY3" fmla="*/ 1057275 h 1088800"/>
                            <a:gd name="connsiteX4" fmla="*/ 409575 w 5219700"/>
                            <a:gd name="connsiteY4" fmla="*/ 1038225 h 1088800"/>
                            <a:gd name="connsiteX5" fmla="*/ 457200 w 5219700"/>
                            <a:gd name="connsiteY5" fmla="*/ 1028700 h 1088800"/>
                            <a:gd name="connsiteX6" fmla="*/ 552450 w 5219700"/>
                            <a:gd name="connsiteY6" fmla="*/ 1009650 h 1088800"/>
                            <a:gd name="connsiteX7" fmla="*/ 657225 w 5219700"/>
                            <a:gd name="connsiteY7" fmla="*/ 981075 h 1088800"/>
                            <a:gd name="connsiteX8" fmla="*/ 714375 w 5219700"/>
                            <a:gd name="connsiteY8" fmla="*/ 971550 h 1088800"/>
                            <a:gd name="connsiteX9" fmla="*/ 752475 w 5219700"/>
                            <a:gd name="connsiteY9" fmla="*/ 962025 h 1088800"/>
                            <a:gd name="connsiteX10" fmla="*/ 781050 w 5219700"/>
                            <a:gd name="connsiteY10" fmla="*/ 952500 h 1088800"/>
                            <a:gd name="connsiteX11" fmla="*/ 857250 w 5219700"/>
                            <a:gd name="connsiteY11" fmla="*/ 942975 h 1088800"/>
                            <a:gd name="connsiteX12" fmla="*/ 904875 w 5219700"/>
                            <a:gd name="connsiteY12" fmla="*/ 933450 h 1088800"/>
                            <a:gd name="connsiteX13" fmla="*/ 971550 w 5219700"/>
                            <a:gd name="connsiteY13" fmla="*/ 923925 h 1088800"/>
                            <a:gd name="connsiteX14" fmla="*/ 1095375 w 5219700"/>
                            <a:gd name="connsiteY14" fmla="*/ 904875 h 1088800"/>
                            <a:gd name="connsiteX15" fmla="*/ 1200150 w 5219700"/>
                            <a:gd name="connsiteY15" fmla="*/ 885825 h 1088800"/>
                            <a:gd name="connsiteX16" fmla="*/ 1266825 w 5219700"/>
                            <a:gd name="connsiteY16" fmla="*/ 857250 h 1088800"/>
                            <a:gd name="connsiteX17" fmla="*/ 1362075 w 5219700"/>
                            <a:gd name="connsiteY17" fmla="*/ 838200 h 1088800"/>
                            <a:gd name="connsiteX18" fmla="*/ 1400175 w 5219700"/>
                            <a:gd name="connsiteY18" fmla="*/ 828675 h 1088800"/>
                            <a:gd name="connsiteX19" fmla="*/ 1447800 w 5219700"/>
                            <a:gd name="connsiteY19" fmla="*/ 819150 h 1088800"/>
                            <a:gd name="connsiteX20" fmla="*/ 1476375 w 5219700"/>
                            <a:gd name="connsiteY20" fmla="*/ 809625 h 1088800"/>
                            <a:gd name="connsiteX21" fmla="*/ 1514475 w 5219700"/>
                            <a:gd name="connsiteY21" fmla="*/ 800100 h 1088800"/>
                            <a:gd name="connsiteX22" fmla="*/ 1562100 w 5219700"/>
                            <a:gd name="connsiteY22" fmla="*/ 771525 h 1088800"/>
                            <a:gd name="connsiteX23" fmla="*/ 1590675 w 5219700"/>
                            <a:gd name="connsiteY23" fmla="*/ 752475 h 1088800"/>
                            <a:gd name="connsiteX24" fmla="*/ 1638300 w 5219700"/>
                            <a:gd name="connsiteY24" fmla="*/ 733425 h 1088800"/>
                            <a:gd name="connsiteX25" fmla="*/ 1676400 w 5219700"/>
                            <a:gd name="connsiteY25" fmla="*/ 704850 h 1088800"/>
                            <a:gd name="connsiteX26" fmla="*/ 1724025 w 5219700"/>
                            <a:gd name="connsiteY26" fmla="*/ 685800 h 1088800"/>
                            <a:gd name="connsiteX27" fmla="*/ 1800225 w 5219700"/>
                            <a:gd name="connsiteY27" fmla="*/ 647700 h 1088800"/>
                            <a:gd name="connsiteX28" fmla="*/ 1866900 w 5219700"/>
                            <a:gd name="connsiteY28" fmla="*/ 609600 h 1088800"/>
                            <a:gd name="connsiteX29" fmla="*/ 1895475 w 5219700"/>
                            <a:gd name="connsiteY29" fmla="*/ 600075 h 1088800"/>
                            <a:gd name="connsiteX30" fmla="*/ 1924050 w 5219700"/>
                            <a:gd name="connsiteY30" fmla="*/ 581025 h 1088800"/>
                            <a:gd name="connsiteX31" fmla="*/ 2038350 w 5219700"/>
                            <a:gd name="connsiteY31" fmla="*/ 533400 h 1088800"/>
                            <a:gd name="connsiteX32" fmla="*/ 2066925 w 5219700"/>
                            <a:gd name="connsiteY32" fmla="*/ 514350 h 1088800"/>
                            <a:gd name="connsiteX33" fmla="*/ 2133600 w 5219700"/>
                            <a:gd name="connsiteY33" fmla="*/ 495300 h 1088800"/>
                            <a:gd name="connsiteX34" fmla="*/ 2171700 w 5219700"/>
                            <a:gd name="connsiteY34" fmla="*/ 476250 h 1088800"/>
                            <a:gd name="connsiteX35" fmla="*/ 2200275 w 5219700"/>
                            <a:gd name="connsiteY35" fmla="*/ 466725 h 1088800"/>
                            <a:gd name="connsiteX36" fmla="*/ 2295525 w 5219700"/>
                            <a:gd name="connsiteY36" fmla="*/ 400050 h 1088800"/>
                            <a:gd name="connsiteX37" fmla="*/ 2362200 w 5219700"/>
                            <a:gd name="connsiteY37" fmla="*/ 352425 h 1088800"/>
                            <a:gd name="connsiteX38" fmla="*/ 2447925 w 5219700"/>
                            <a:gd name="connsiteY38" fmla="*/ 314325 h 1088800"/>
                            <a:gd name="connsiteX39" fmla="*/ 2486025 w 5219700"/>
                            <a:gd name="connsiteY39" fmla="*/ 295275 h 1088800"/>
                            <a:gd name="connsiteX40" fmla="*/ 2533650 w 5219700"/>
                            <a:gd name="connsiteY40" fmla="*/ 276225 h 1088800"/>
                            <a:gd name="connsiteX41" fmla="*/ 2562225 w 5219700"/>
                            <a:gd name="connsiteY41" fmla="*/ 257175 h 1088800"/>
                            <a:gd name="connsiteX42" fmla="*/ 2619375 w 5219700"/>
                            <a:gd name="connsiteY42" fmla="*/ 247650 h 1088800"/>
                            <a:gd name="connsiteX43" fmla="*/ 2705100 w 5219700"/>
                            <a:gd name="connsiteY43" fmla="*/ 219075 h 1088800"/>
                            <a:gd name="connsiteX44" fmla="*/ 2743200 w 5219700"/>
                            <a:gd name="connsiteY44" fmla="*/ 200025 h 1088800"/>
                            <a:gd name="connsiteX45" fmla="*/ 2771775 w 5219700"/>
                            <a:gd name="connsiteY45" fmla="*/ 190500 h 1088800"/>
                            <a:gd name="connsiteX46" fmla="*/ 2847975 w 5219700"/>
                            <a:gd name="connsiteY46" fmla="*/ 161925 h 1088800"/>
                            <a:gd name="connsiteX47" fmla="*/ 2895600 w 5219700"/>
                            <a:gd name="connsiteY47" fmla="*/ 152400 h 1088800"/>
                            <a:gd name="connsiteX48" fmla="*/ 2962275 w 5219700"/>
                            <a:gd name="connsiteY48" fmla="*/ 123825 h 1088800"/>
                            <a:gd name="connsiteX49" fmla="*/ 3048000 w 5219700"/>
                            <a:gd name="connsiteY49" fmla="*/ 95250 h 1088800"/>
                            <a:gd name="connsiteX50" fmla="*/ 3133725 w 5219700"/>
                            <a:gd name="connsiteY50" fmla="*/ 66675 h 1088800"/>
                            <a:gd name="connsiteX51" fmla="*/ 3162300 w 5219700"/>
                            <a:gd name="connsiteY51" fmla="*/ 47625 h 1088800"/>
                            <a:gd name="connsiteX52" fmla="*/ 3238500 w 5219700"/>
                            <a:gd name="connsiteY52" fmla="*/ 38100 h 1088800"/>
                            <a:gd name="connsiteX53" fmla="*/ 3305175 w 5219700"/>
                            <a:gd name="connsiteY53" fmla="*/ 19050 h 1088800"/>
                            <a:gd name="connsiteX54" fmla="*/ 3419475 w 5219700"/>
                            <a:gd name="connsiteY54" fmla="*/ 0 h 1088800"/>
                            <a:gd name="connsiteX55" fmla="*/ 4010025 w 5219700"/>
                            <a:gd name="connsiteY55" fmla="*/ 9525 h 1088800"/>
                            <a:gd name="connsiteX56" fmla="*/ 4038600 w 5219700"/>
                            <a:gd name="connsiteY56" fmla="*/ 19050 h 1088800"/>
                            <a:gd name="connsiteX57" fmla="*/ 4114800 w 5219700"/>
                            <a:gd name="connsiteY57" fmla="*/ 28575 h 1088800"/>
                            <a:gd name="connsiteX58" fmla="*/ 4171950 w 5219700"/>
                            <a:gd name="connsiteY58" fmla="*/ 47625 h 1088800"/>
                            <a:gd name="connsiteX59" fmla="*/ 4200525 w 5219700"/>
                            <a:gd name="connsiteY59" fmla="*/ 57150 h 1088800"/>
                            <a:gd name="connsiteX60" fmla="*/ 4267200 w 5219700"/>
                            <a:gd name="connsiteY60" fmla="*/ 85725 h 1088800"/>
                            <a:gd name="connsiteX61" fmla="*/ 4371975 w 5219700"/>
                            <a:gd name="connsiteY61" fmla="*/ 104775 h 1088800"/>
                            <a:gd name="connsiteX62" fmla="*/ 4543425 w 5219700"/>
                            <a:gd name="connsiteY62" fmla="*/ 152400 h 1088800"/>
                            <a:gd name="connsiteX63" fmla="*/ 4610100 w 5219700"/>
                            <a:gd name="connsiteY63" fmla="*/ 171450 h 1088800"/>
                            <a:gd name="connsiteX64" fmla="*/ 4667250 w 5219700"/>
                            <a:gd name="connsiteY64" fmla="*/ 190500 h 1088800"/>
                            <a:gd name="connsiteX65" fmla="*/ 4733925 w 5219700"/>
                            <a:gd name="connsiteY65" fmla="*/ 200025 h 1088800"/>
                            <a:gd name="connsiteX66" fmla="*/ 4781550 w 5219700"/>
                            <a:gd name="connsiteY66" fmla="*/ 219075 h 1088800"/>
                            <a:gd name="connsiteX67" fmla="*/ 4857750 w 5219700"/>
                            <a:gd name="connsiteY67" fmla="*/ 228600 h 1088800"/>
                            <a:gd name="connsiteX68" fmla="*/ 4895850 w 5219700"/>
                            <a:gd name="connsiteY68" fmla="*/ 238125 h 1088800"/>
                            <a:gd name="connsiteX69" fmla="*/ 4924425 w 5219700"/>
                            <a:gd name="connsiteY69" fmla="*/ 285750 h 1088800"/>
                            <a:gd name="connsiteX70" fmla="*/ 5038725 w 5219700"/>
                            <a:gd name="connsiteY70" fmla="*/ 390525 h 1088800"/>
                            <a:gd name="connsiteX71" fmla="*/ 5067300 w 5219700"/>
                            <a:gd name="connsiteY71" fmla="*/ 438150 h 1088800"/>
                            <a:gd name="connsiteX72" fmla="*/ 5105400 w 5219700"/>
                            <a:gd name="connsiteY72" fmla="*/ 485775 h 1088800"/>
                            <a:gd name="connsiteX73" fmla="*/ 5153025 w 5219700"/>
                            <a:gd name="connsiteY73" fmla="*/ 590550 h 1088800"/>
                            <a:gd name="connsiteX74" fmla="*/ 5200650 w 5219700"/>
                            <a:gd name="connsiteY74" fmla="*/ 695325 h 1088800"/>
                            <a:gd name="connsiteX75" fmla="*/ 5172075 w 5219700"/>
                            <a:gd name="connsiteY75" fmla="*/ 762000 h 1088800"/>
                            <a:gd name="connsiteX76" fmla="*/ 5162550 w 5219700"/>
                            <a:gd name="connsiteY76" fmla="*/ 790575 h 1088800"/>
                            <a:gd name="connsiteX77" fmla="*/ 5143500 w 5219700"/>
                            <a:gd name="connsiteY77" fmla="*/ 819150 h 1088800"/>
                            <a:gd name="connsiteX78" fmla="*/ 5124450 w 5219700"/>
                            <a:gd name="connsiteY78" fmla="*/ 895350 h 1088800"/>
                            <a:gd name="connsiteX79" fmla="*/ 5114925 w 5219700"/>
                            <a:gd name="connsiteY79" fmla="*/ 923925 h 1088800"/>
                            <a:gd name="connsiteX80" fmla="*/ 5105400 w 5219700"/>
                            <a:gd name="connsiteY80" fmla="*/ 1009650 h 1088800"/>
                            <a:gd name="connsiteX81" fmla="*/ 5076825 w 5219700"/>
                            <a:gd name="connsiteY81" fmla="*/ 990600 h 1088800"/>
                            <a:gd name="connsiteX82" fmla="*/ 5086350 w 5219700"/>
                            <a:gd name="connsiteY82" fmla="*/ 1019175 h 1088800"/>
                            <a:gd name="connsiteX83" fmla="*/ 5219700 w 5219700"/>
                            <a:gd name="connsiteY83" fmla="*/ 1028700 h 1088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</a:cxnLst>
                          <a:rect l="l" t="t" r="r" b="b"/>
                          <a:pathLst>
                            <a:path w="5219700" h="1088800">
                              <a:moveTo>
                                <a:pt x="0" y="1057275"/>
                              </a:moveTo>
                              <a:cubicBezTo>
                                <a:pt x="22225" y="1066800"/>
                                <a:pt x="42615" y="1083444"/>
                                <a:pt x="66675" y="1085850"/>
                              </a:cubicBezTo>
                              <a:cubicBezTo>
                                <a:pt x="171775" y="1096360"/>
                                <a:pt x="163543" y="1076123"/>
                                <a:pt x="238125" y="1066800"/>
                              </a:cubicBezTo>
                              <a:cubicBezTo>
                                <a:pt x="272923" y="1062450"/>
                                <a:pt x="307975" y="1060450"/>
                                <a:pt x="342900" y="1057275"/>
                              </a:cubicBezTo>
                              <a:cubicBezTo>
                                <a:pt x="374721" y="1046668"/>
                                <a:pt x="373695" y="1046198"/>
                                <a:pt x="409575" y="1038225"/>
                              </a:cubicBezTo>
                              <a:cubicBezTo>
                                <a:pt x="425379" y="1034713"/>
                                <a:pt x="441494" y="1032627"/>
                                <a:pt x="457200" y="1028700"/>
                              </a:cubicBezTo>
                              <a:cubicBezTo>
                                <a:pt x="545864" y="1006534"/>
                                <a:pt x="389097" y="1032986"/>
                                <a:pt x="552450" y="1009650"/>
                              </a:cubicBezTo>
                              <a:cubicBezTo>
                                <a:pt x="589385" y="997338"/>
                                <a:pt x="614255" y="988237"/>
                                <a:pt x="657225" y="981075"/>
                              </a:cubicBezTo>
                              <a:cubicBezTo>
                                <a:pt x="676275" y="977900"/>
                                <a:pt x="695437" y="975338"/>
                                <a:pt x="714375" y="971550"/>
                              </a:cubicBezTo>
                              <a:cubicBezTo>
                                <a:pt x="727212" y="968983"/>
                                <a:pt x="739888" y="965621"/>
                                <a:pt x="752475" y="962025"/>
                              </a:cubicBezTo>
                              <a:cubicBezTo>
                                <a:pt x="762129" y="959267"/>
                                <a:pt x="771172" y="954296"/>
                                <a:pt x="781050" y="952500"/>
                              </a:cubicBezTo>
                              <a:cubicBezTo>
                                <a:pt x="806235" y="947921"/>
                                <a:pt x="831950" y="946867"/>
                                <a:pt x="857250" y="942975"/>
                              </a:cubicBezTo>
                              <a:cubicBezTo>
                                <a:pt x="873251" y="940513"/>
                                <a:pt x="888906" y="936112"/>
                                <a:pt x="904875" y="933450"/>
                              </a:cubicBezTo>
                              <a:cubicBezTo>
                                <a:pt x="927020" y="929759"/>
                                <a:pt x="949405" y="927616"/>
                                <a:pt x="971550" y="923925"/>
                              </a:cubicBezTo>
                              <a:cubicBezTo>
                                <a:pt x="1102456" y="902107"/>
                                <a:pt x="911119" y="927907"/>
                                <a:pt x="1095375" y="904875"/>
                              </a:cubicBezTo>
                              <a:cubicBezTo>
                                <a:pt x="1160908" y="883031"/>
                                <a:pt x="1081676" y="907366"/>
                                <a:pt x="1200150" y="885825"/>
                              </a:cubicBezTo>
                              <a:cubicBezTo>
                                <a:pt x="1249541" y="876845"/>
                                <a:pt x="1209356" y="873670"/>
                                <a:pt x="1266825" y="857250"/>
                              </a:cubicBezTo>
                              <a:cubicBezTo>
                                <a:pt x="1297958" y="848355"/>
                                <a:pt x="1330663" y="846053"/>
                                <a:pt x="1362075" y="838200"/>
                              </a:cubicBezTo>
                              <a:cubicBezTo>
                                <a:pt x="1374775" y="835025"/>
                                <a:pt x="1387396" y="831515"/>
                                <a:pt x="1400175" y="828675"/>
                              </a:cubicBezTo>
                              <a:cubicBezTo>
                                <a:pt x="1415979" y="825163"/>
                                <a:pt x="1432094" y="823077"/>
                                <a:pt x="1447800" y="819150"/>
                              </a:cubicBezTo>
                              <a:cubicBezTo>
                                <a:pt x="1457540" y="816715"/>
                                <a:pt x="1466721" y="812383"/>
                                <a:pt x="1476375" y="809625"/>
                              </a:cubicBezTo>
                              <a:cubicBezTo>
                                <a:pt x="1488962" y="806029"/>
                                <a:pt x="1501775" y="803275"/>
                                <a:pt x="1514475" y="800100"/>
                              </a:cubicBezTo>
                              <a:cubicBezTo>
                                <a:pt x="1530350" y="790575"/>
                                <a:pt x="1546401" y="781337"/>
                                <a:pt x="1562100" y="771525"/>
                              </a:cubicBezTo>
                              <a:cubicBezTo>
                                <a:pt x="1571808" y="765458"/>
                                <a:pt x="1580436" y="757595"/>
                                <a:pt x="1590675" y="752475"/>
                              </a:cubicBezTo>
                              <a:cubicBezTo>
                                <a:pt x="1605968" y="744829"/>
                                <a:pt x="1623354" y="741728"/>
                                <a:pt x="1638300" y="733425"/>
                              </a:cubicBezTo>
                              <a:cubicBezTo>
                                <a:pt x="1652177" y="725715"/>
                                <a:pt x="1662523" y="712560"/>
                                <a:pt x="1676400" y="704850"/>
                              </a:cubicBezTo>
                              <a:cubicBezTo>
                                <a:pt x="1691346" y="696547"/>
                                <a:pt x="1709079" y="694103"/>
                                <a:pt x="1724025" y="685800"/>
                              </a:cubicBezTo>
                              <a:cubicBezTo>
                                <a:pt x="1803508" y="641643"/>
                                <a:pt x="1721235" y="667447"/>
                                <a:pt x="1800225" y="647700"/>
                              </a:cubicBezTo>
                              <a:cubicBezTo>
                                <a:pt x="1828923" y="628568"/>
                                <a:pt x="1833063" y="624102"/>
                                <a:pt x="1866900" y="609600"/>
                              </a:cubicBezTo>
                              <a:cubicBezTo>
                                <a:pt x="1876128" y="605645"/>
                                <a:pt x="1886495" y="604565"/>
                                <a:pt x="1895475" y="600075"/>
                              </a:cubicBezTo>
                              <a:cubicBezTo>
                                <a:pt x="1905714" y="594955"/>
                                <a:pt x="1914000" y="586507"/>
                                <a:pt x="1924050" y="581025"/>
                              </a:cubicBezTo>
                              <a:cubicBezTo>
                                <a:pt x="1998434" y="540452"/>
                                <a:pt x="1978934" y="548254"/>
                                <a:pt x="2038350" y="533400"/>
                              </a:cubicBezTo>
                              <a:cubicBezTo>
                                <a:pt x="2047875" y="527050"/>
                                <a:pt x="2056686" y="519470"/>
                                <a:pt x="2066925" y="514350"/>
                              </a:cubicBezTo>
                              <a:cubicBezTo>
                                <a:pt x="2089952" y="502836"/>
                                <a:pt x="2109185" y="504455"/>
                                <a:pt x="2133600" y="495300"/>
                              </a:cubicBezTo>
                              <a:cubicBezTo>
                                <a:pt x="2146895" y="490314"/>
                                <a:pt x="2158649" y="481843"/>
                                <a:pt x="2171700" y="476250"/>
                              </a:cubicBezTo>
                              <a:cubicBezTo>
                                <a:pt x="2180928" y="472295"/>
                                <a:pt x="2191295" y="471215"/>
                                <a:pt x="2200275" y="466725"/>
                              </a:cubicBezTo>
                              <a:cubicBezTo>
                                <a:pt x="2250616" y="441554"/>
                                <a:pt x="2249604" y="434491"/>
                                <a:pt x="2295525" y="400050"/>
                              </a:cubicBezTo>
                              <a:cubicBezTo>
                                <a:pt x="2317375" y="383663"/>
                                <a:pt x="2339158" y="367088"/>
                                <a:pt x="2362200" y="352425"/>
                              </a:cubicBezTo>
                              <a:cubicBezTo>
                                <a:pt x="2389350" y="335148"/>
                                <a:pt x="2418717" y="327306"/>
                                <a:pt x="2447925" y="314325"/>
                              </a:cubicBezTo>
                              <a:cubicBezTo>
                                <a:pt x="2460900" y="308558"/>
                                <a:pt x="2473050" y="301042"/>
                                <a:pt x="2486025" y="295275"/>
                              </a:cubicBezTo>
                              <a:cubicBezTo>
                                <a:pt x="2501649" y="288331"/>
                                <a:pt x="2518357" y="283871"/>
                                <a:pt x="2533650" y="276225"/>
                              </a:cubicBezTo>
                              <a:cubicBezTo>
                                <a:pt x="2543889" y="271105"/>
                                <a:pt x="2551365" y="260795"/>
                                <a:pt x="2562225" y="257175"/>
                              </a:cubicBezTo>
                              <a:cubicBezTo>
                                <a:pt x="2580547" y="251068"/>
                                <a:pt x="2600325" y="250825"/>
                                <a:pt x="2619375" y="247650"/>
                              </a:cubicBezTo>
                              <a:cubicBezTo>
                                <a:pt x="2715140" y="199767"/>
                                <a:pt x="2594313" y="256004"/>
                                <a:pt x="2705100" y="219075"/>
                              </a:cubicBezTo>
                              <a:cubicBezTo>
                                <a:pt x="2718570" y="214585"/>
                                <a:pt x="2730149" y="205618"/>
                                <a:pt x="2743200" y="200025"/>
                              </a:cubicBezTo>
                              <a:cubicBezTo>
                                <a:pt x="2752428" y="196070"/>
                                <a:pt x="2762374" y="194025"/>
                                <a:pt x="2771775" y="190500"/>
                              </a:cubicBezTo>
                              <a:cubicBezTo>
                                <a:pt x="2789256" y="183945"/>
                                <a:pt x="2826355" y="167330"/>
                                <a:pt x="2847975" y="161925"/>
                              </a:cubicBezTo>
                              <a:cubicBezTo>
                                <a:pt x="2863681" y="157998"/>
                                <a:pt x="2879725" y="155575"/>
                                <a:pt x="2895600" y="152400"/>
                              </a:cubicBezTo>
                              <a:cubicBezTo>
                                <a:pt x="2953508" y="113794"/>
                                <a:pt x="2891981" y="150185"/>
                                <a:pt x="2962275" y="123825"/>
                              </a:cubicBezTo>
                              <a:cubicBezTo>
                                <a:pt x="3052413" y="90023"/>
                                <a:pt x="2943630" y="116124"/>
                                <a:pt x="3048000" y="95250"/>
                              </a:cubicBezTo>
                              <a:cubicBezTo>
                                <a:pt x="3176154" y="31173"/>
                                <a:pt x="2986009" y="122068"/>
                                <a:pt x="3133725" y="66675"/>
                              </a:cubicBezTo>
                              <a:cubicBezTo>
                                <a:pt x="3144444" y="62655"/>
                                <a:pt x="3151256" y="50637"/>
                                <a:pt x="3162300" y="47625"/>
                              </a:cubicBezTo>
                              <a:cubicBezTo>
                                <a:pt x="3186996" y="40890"/>
                                <a:pt x="3213100" y="41275"/>
                                <a:pt x="3238500" y="38100"/>
                              </a:cubicBezTo>
                              <a:cubicBezTo>
                                <a:pt x="3260725" y="31750"/>
                                <a:pt x="3282556" y="23812"/>
                                <a:pt x="3305175" y="19050"/>
                              </a:cubicBezTo>
                              <a:cubicBezTo>
                                <a:pt x="3342972" y="11093"/>
                                <a:pt x="3419475" y="0"/>
                                <a:pt x="3419475" y="0"/>
                              </a:cubicBezTo>
                              <a:lnTo>
                                <a:pt x="4010025" y="9525"/>
                              </a:lnTo>
                              <a:cubicBezTo>
                                <a:pt x="4020060" y="9834"/>
                                <a:pt x="4028722" y="17254"/>
                                <a:pt x="4038600" y="19050"/>
                              </a:cubicBezTo>
                              <a:cubicBezTo>
                                <a:pt x="4063785" y="23629"/>
                                <a:pt x="4089400" y="25400"/>
                                <a:pt x="4114800" y="28575"/>
                              </a:cubicBezTo>
                              <a:lnTo>
                                <a:pt x="4171950" y="47625"/>
                              </a:lnTo>
                              <a:cubicBezTo>
                                <a:pt x="4181475" y="50800"/>
                                <a:pt x="4191545" y="52660"/>
                                <a:pt x="4200525" y="57150"/>
                              </a:cubicBezTo>
                              <a:cubicBezTo>
                                <a:pt x="4227785" y="70780"/>
                                <a:pt x="4239170" y="78717"/>
                                <a:pt x="4267200" y="85725"/>
                              </a:cubicBezTo>
                              <a:cubicBezTo>
                                <a:pt x="4293825" y="92381"/>
                                <a:pt x="4346499" y="100529"/>
                                <a:pt x="4371975" y="104775"/>
                              </a:cubicBezTo>
                              <a:cubicBezTo>
                                <a:pt x="4504283" y="154390"/>
                                <a:pt x="4390791" y="116486"/>
                                <a:pt x="4543425" y="152400"/>
                              </a:cubicBezTo>
                              <a:cubicBezTo>
                                <a:pt x="4565925" y="157694"/>
                                <a:pt x="4588008" y="164652"/>
                                <a:pt x="4610100" y="171450"/>
                              </a:cubicBezTo>
                              <a:cubicBezTo>
                                <a:pt x="4629292" y="177355"/>
                                <a:pt x="4647684" y="185985"/>
                                <a:pt x="4667250" y="190500"/>
                              </a:cubicBezTo>
                              <a:cubicBezTo>
                                <a:pt x="4689126" y="195548"/>
                                <a:pt x="4711700" y="196850"/>
                                <a:pt x="4733925" y="200025"/>
                              </a:cubicBezTo>
                              <a:cubicBezTo>
                                <a:pt x="4749800" y="206375"/>
                                <a:pt x="4764890" y="215230"/>
                                <a:pt x="4781550" y="219075"/>
                              </a:cubicBezTo>
                              <a:cubicBezTo>
                                <a:pt x="4806492" y="224831"/>
                                <a:pt x="4832501" y="224392"/>
                                <a:pt x="4857750" y="228600"/>
                              </a:cubicBezTo>
                              <a:cubicBezTo>
                                <a:pt x="4870663" y="230752"/>
                                <a:pt x="4883150" y="234950"/>
                                <a:pt x="4895850" y="238125"/>
                              </a:cubicBezTo>
                              <a:cubicBezTo>
                                <a:pt x="4905375" y="254000"/>
                                <a:pt x="4912234" y="271817"/>
                                <a:pt x="4924425" y="285750"/>
                              </a:cubicBezTo>
                              <a:cubicBezTo>
                                <a:pt x="4992215" y="363225"/>
                                <a:pt x="4949142" y="241221"/>
                                <a:pt x="5038725" y="390525"/>
                              </a:cubicBezTo>
                              <a:cubicBezTo>
                                <a:pt x="5048250" y="406400"/>
                                <a:pt x="5056683" y="422983"/>
                                <a:pt x="5067300" y="438150"/>
                              </a:cubicBezTo>
                              <a:cubicBezTo>
                                <a:pt x="5078958" y="454805"/>
                                <a:pt x="5094485" y="468623"/>
                                <a:pt x="5105400" y="485775"/>
                              </a:cubicBezTo>
                              <a:cubicBezTo>
                                <a:pt x="5134349" y="531266"/>
                                <a:pt x="5131903" y="544786"/>
                                <a:pt x="5153025" y="590550"/>
                              </a:cubicBezTo>
                              <a:cubicBezTo>
                                <a:pt x="5204133" y="701284"/>
                                <a:pt x="5179133" y="630775"/>
                                <a:pt x="5200650" y="695325"/>
                              </a:cubicBezTo>
                              <a:cubicBezTo>
                                <a:pt x="5178312" y="762338"/>
                                <a:pt x="5207385" y="679610"/>
                                <a:pt x="5172075" y="762000"/>
                              </a:cubicBezTo>
                              <a:cubicBezTo>
                                <a:pt x="5168120" y="771228"/>
                                <a:pt x="5167040" y="781595"/>
                                <a:pt x="5162550" y="790575"/>
                              </a:cubicBezTo>
                              <a:cubicBezTo>
                                <a:pt x="5157430" y="800814"/>
                                <a:pt x="5148620" y="808911"/>
                                <a:pt x="5143500" y="819150"/>
                              </a:cubicBezTo>
                              <a:cubicBezTo>
                                <a:pt x="5132614" y="840923"/>
                                <a:pt x="5129884" y="873613"/>
                                <a:pt x="5124450" y="895350"/>
                              </a:cubicBezTo>
                              <a:cubicBezTo>
                                <a:pt x="5122015" y="905090"/>
                                <a:pt x="5118100" y="914400"/>
                                <a:pt x="5114925" y="923925"/>
                              </a:cubicBezTo>
                              <a:cubicBezTo>
                                <a:pt x="5111750" y="952500"/>
                                <a:pt x="5119664" y="984687"/>
                                <a:pt x="5105400" y="1009650"/>
                              </a:cubicBezTo>
                              <a:cubicBezTo>
                                <a:pt x="5099720" y="1019589"/>
                                <a:pt x="5073205" y="979740"/>
                                <a:pt x="5076825" y="990600"/>
                              </a:cubicBezTo>
                              <a:cubicBezTo>
                                <a:pt x="5080000" y="1000125"/>
                                <a:pt x="5076825" y="1016000"/>
                                <a:pt x="5086350" y="1019175"/>
                              </a:cubicBezTo>
                              <a:cubicBezTo>
                                <a:pt x="5148058" y="1039744"/>
                                <a:pt x="5104885" y="1028700"/>
                                <a:pt x="5219700" y="1028700"/>
                              </a:cubicBezTo>
                            </a:path>
                          </a:pathLst>
                        </a:custGeom>
                        <a:noFill/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3BD46C" id="Freeform 35" o:spid="_x0000_s1026" style="position:absolute;margin-left:140.25pt;margin-top:2.9pt;width:411pt;height:85.7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219700,1088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" path="m,1057275v22225,9525,42615,26169,66675,28575c171775,1096360,163543,1076123,238125,1066800v34798,-4350,69850,-6350,104775,-9525c374721,1046668,373695,1046198,409575,1038225v15804,-3512,31919,-5598,47625,-9525c545864,1006534,389097,1032986,552450,1009650v36935,-12312,61805,-21413,104775,-28575c676275,977900,695437,975338,714375,971550v12837,-2567,25513,-5929,38100,-9525c762129,959267,771172,954296,781050,952500v25185,-4579,50900,-5633,76200,-9525c873251,940513,888906,936112,904875,933450v22145,-3691,44530,-5834,66675,-9525c1102456,902107,911119,927907,1095375,904875v65533,-21844,-13699,2491,104775,-19050c1249541,876845,1209356,873670,1266825,857250v31133,-8895,63838,-11197,95250,-19050c1374775,835025,1387396,831515,1400175,828675v15804,-3512,31919,-5598,47625,-9525c1457540,816715,1466721,812383,1476375,809625v12587,-3596,25400,-6350,38100,-9525c1530350,790575,1546401,781337,1562100,771525v9708,-6067,18336,-13930,28575,-19050c1605968,744829,1623354,741728,1638300,733425v13877,-7710,24223,-20865,38100,-28575c1691346,696547,1709079,694103,1724025,685800v79483,-44157,-2790,-18353,76200,-38100c1828923,628568,1833063,624102,1866900,609600v9228,-3955,19595,-5035,28575,-9525c1905714,594955,1914000,586507,1924050,581025v74384,-40573,54884,-32771,114300,-47625c2047875,527050,2056686,519470,2066925,514350v23027,-11514,42260,-9895,66675,-19050c2146895,490314,2158649,481843,2171700,476250v9228,-3955,19595,-5035,28575,-9525c2250616,441554,2249604,434491,2295525,400050v21850,-16387,43633,-32962,66675,-47625c2389350,335148,2418717,327306,2447925,314325v12975,-5767,25125,-13283,38100,-19050c2501649,288331,2518357,283871,2533650,276225v10239,-5120,17715,-15430,28575,-19050c2580547,251068,2600325,250825,2619375,247650v95765,-47883,-25062,8354,85725,-28575c2718570,214585,2730149,205618,2743200,200025v9228,-3955,19174,-6000,28575,-9525c2789256,183945,2826355,167330,2847975,161925v15706,-3927,31750,-6350,47625,-9525c2953508,113794,2891981,150185,2962275,123825v90138,-33802,-18645,-7701,85725,-28575c3176154,31173,2986009,122068,3133725,66675v10719,-4020,17531,-16038,28575,-19050c3186996,40890,3213100,41275,3238500,38100v22225,-6350,44056,-14288,66675,-19050c3342972,11093,3419475,,3419475,r590550,9525c4020060,9834,4028722,17254,4038600,19050v25185,4579,50800,6350,76200,9525l4171950,47625v9525,3175,19595,5035,28575,9525c4227785,70780,4239170,78717,4267200,85725v26625,6656,79299,14804,104775,19050c4504283,154390,4390791,116486,4543425,152400v22500,5294,44583,12252,66675,19050c4629292,177355,4647684,185985,4667250,190500v21876,5048,44450,6350,66675,9525c4749800,206375,4764890,215230,4781550,219075v24942,5756,50951,5317,76200,9525c4870663,230752,4883150,234950,4895850,238125v9525,15875,16384,33692,28575,47625c4992215,363225,4949142,241221,5038725,390525v9525,15875,17958,32458,28575,47625c5078958,454805,5094485,468623,5105400,485775v28949,45491,26503,59011,47625,104775c5204133,701284,5179133,630775,5200650,695325v-22338,67013,6735,-15715,-28575,66675c5168120,771228,5167040,781595,5162550,790575v-5120,10239,-13930,18336,-19050,28575c5132614,840923,5129884,873613,5124450,895350v-2435,9740,-6350,19050,-9525,28575c5111750,952500,5119664,984687,5105400,1009650v-5680,9939,-32195,-29910,-28575,-19050c5080000,1000125,5076825,1016000,5086350,1019175v61708,20569,18535,9525,133350,9525e" filled="f" strokecolor="#70ad47 [3209]" strokeweight="2.25pt">
                <v:stroke joinstyle="miter"/>
                <v:path arrowok="t" o:connecttype="custom" o:connectlocs="0,1056877;66675,1085441;238125,1066398;342900,1056877;409575,1037834;457200,1028313;552450,1009270;657225,980706;714375,971184;752475,961663;781050,952141;857250,942620;904875,933098;971550,923577;1095375,904534;1200150,885491;1266825,856927;1362075,837884;1400175,828363;1447800,818842;1476375,809320;1514475,799799;1562100,771234;1590675,752192;1638300,733149;1676400,704585;1724025,685542;1800225,647456;1866900,609370;1895475,599849;1924050,580806;2038350,533199;2066925,514156;2133600,495113;2171700,476071;2200275,466549;2295525,399899;2362200,352292;2447925,314207;2486025,295164;2533650,276121;2562225,257078;2619375,247557;2705100,218993;2743200,199950;2771775,190428;2847975,161864;2895600,152343;2962275,123778;3048000,95214;3133725,66650;3162300,47607;3238500,38086;3305175,19043;3419475,0;4010025,9521;4038600,19043;4114800,28564;4171950,47607;4200525,57128;4267200,85693;4371975,104736;4543425,152343;4610100,171385;4667250,190428;4733925,199950;4781550,218993;4857750,228514;4895850,238035;4924425,285642;5038725,390378;5067300,437985;5105400,485592;5153025,590328;5200650,695063;5172075,761713;5162550,790277;5143500,818842;5124450,895013;5114925,923577;5105400,1009270;5076825,990227;5086350,1018791;5219700,1028313" o:connectangles="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Pr="00B95199">
        <w:rPr>
          <w:b/>
          <w:color w:val="FF0000"/>
        </w:rPr>
        <w:t>ROOM 406 VERSION</w:t>
      </w:r>
    </w:p>
    <w:p w:rsidR="00B95199" w:rsidRDefault="00B95199" w:rsidP="00867BA7">
      <w:pPr>
        <w:spacing w:after="0" w:line="240" w:lineRule="auto"/>
        <w:jc w:val="center"/>
      </w:pPr>
    </w:p>
    <w:p w:rsidR="00867BA7" w:rsidRPr="00867BA7" w:rsidRDefault="00867BA7" w:rsidP="00867BA7">
      <w:pPr>
        <w:spacing w:after="0" w:line="240" w:lineRule="auto"/>
        <w:rPr>
          <w:b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37D4D63" wp14:editId="590EC13B">
                <wp:simplePos x="0" y="0"/>
                <wp:positionH relativeFrom="column">
                  <wp:posOffset>3590925</wp:posOffset>
                </wp:positionH>
                <wp:positionV relativeFrom="paragraph">
                  <wp:posOffset>8255</wp:posOffset>
                </wp:positionV>
                <wp:extent cx="3505200" cy="3076575"/>
                <wp:effectExtent l="0" t="0" r="0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05200" cy="3076575"/>
                          <a:chOff x="0" y="0"/>
                          <a:chExt cx="6005195" cy="6496050"/>
                        </a:xfrm>
                      </wpg:grpSpPr>
                      <wpg:grpSp>
                        <wpg:cNvPr id="12" name="Group 12"/>
                        <wpg:cNvGrpSpPr/>
                        <wpg:grpSpPr>
                          <a:xfrm>
                            <a:off x="0" y="0"/>
                            <a:ext cx="6005195" cy="6496050"/>
                            <a:chOff x="0" y="0"/>
                            <a:chExt cx="6005195" cy="6496050"/>
                          </a:xfrm>
                        </wpg:grpSpPr>
                        <wpg:grpSp>
                          <wpg:cNvPr id="13" name="Group 13"/>
                          <wpg:cNvGrpSpPr/>
                          <wpg:grpSpPr>
                            <a:xfrm>
                              <a:off x="0" y="0"/>
                              <a:ext cx="6005195" cy="6496050"/>
                              <a:chOff x="0" y="0"/>
                              <a:chExt cx="6005512" cy="6496050"/>
                            </a:xfrm>
                          </wpg:grpSpPr>
                          <wpg:grpSp>
                            <wpg:cNvPr id="14" name="Group 14"/>
                            <wpg:cNvGrpSpPr/>
                            <wpg:grpSpPr>
                              <a:xfrm>
                                <a:off x="0" y="0"/>
                                <a:ext cx="5886450" cy="6191250"/>
                                <a:chOff x="0" y="0"/>
                                <a:chExt cx="5886450" cy="6191250"/>
                              </a:xfrm>
                            </wpg:grpSpPr>
                            <wps:wsp>
                              <wps:cNvPr id="15" name="Rectangle 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180975"/>
                                  <a:ext cx="5715000" cy="601027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6" name="Straight Connector 16"/>
                              <wps:cNvCnPr/>
                              <wps:spPr>
                                <a:xfrm>
                                  <a:off x="4038600" y="180975"/>
                                  <a:ext cx="1676400" cy="1552575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7" name="Right Triangle 17"/>
                              <wps:cNvSpPr/>
                              <wps:spPr>
                                <a:xfrm rot="10800000">
                                  <a:off x="3962400" y="0"/>
                                  <a:ext cx="1924050" cy="1809750"/>
                                </a:xfrm>
                                <a:prstGeom prst="rtTriangle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8" name="Group 18"/>
                            <wpg:cNvGrpSpPr/>
                            <wpg:grpSpPr>
                              <a:xfrm>
                                <a:off x="4810125" y="5915025"/>
                                <a:ext cx="685800" cy="581025"/>
                                <a:chOff x="0" y="0"/>
                                <a:chExt cx="685800" cy="581025"/>
                              </a:xfrm>
                            </wpg:grpSpPr>
                            <wps:wsp>
                              <wps:cNvPr id="19" name="Straight Connector 19"/>
                              <wps:cNvCnPr/>
                              <wps:spPr>
                                <a:xfrm flipV="1">
                                  <a:off x="0" y="0"/>
                                  <a:ext cx="495300" cy="276225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0" name="Arc 20"/>
                              <wps:cNvSpPr/>
                              <wps:spPr>
                                <a:xfrm>
                                  <a:off x="247650" y="0"/>
                                  <a:ext cx="438150" cy="581025"/>
                                </a:xfrm>
                                <a:prstGeom prst="arc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21" name="Straight Connector 21"/>
                            <wps:cNvCnPr/>
                            <wps:spPr>
                              <a:xfrm flipV="1">
                                <a:off x="4572000" y="5143500"/>
                                <a:ext cx="0" cy="10477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2" name="Straight Connector 22"/>
                            <wps:cNvCnPr/>
                            <wps:spPr>
                              <a:xfrm flipH="1">
                                <a:off x="3886200" y="5143500"/>
                                <a:ext cx="6858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3" name="Straight Connector 23"/>
                            <wps:cNvCnPr/>
                            <wps:spPr>
                              <a:xfrm>
                                <a:off x="3886200" y="5143500"/>
                                <a:ext cx="0" cy="4762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4" name="Straight Connector 24"/>
                            <wps:cNvCnPr/>
                            <wps:spPr>
                              <a:xfrm flipH="1">
                                <a:off x="742950" y="5619750"/>
                                <a:ext cx="31432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g:grpSp>
                            <wpg:cNvPr id="25" name="Group 25"/>
                            <wpg:cNvGrpSpPr/>
                            <wpg:grpSpPr>
                              <a:xfrm>
                                <a:off x="3314700" y="647700"/>
                                <a:ext cx="1752600" cy="1562100"/>
                                <a:chOff x="0" y="0"/>
                                <a:chExt cx="1752600" cy="1562100"/>
                              </a:xfrm>
                            </wpg:grpSpPr>
                            <wps:wsp>
                              <wps:cNvPr id="26" name="Straight Connector 26"/>
                              <wps:cNvCnPr/>
                              <wps:spPr>
                                <a:xfrm>
                                  <a:off x="552450" y="0"/>
                                  <a:ext cx="1200150" cy="1057276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7" name="Straight Connector 27"/>
                              <wps:cNvCnPr/>
                              <wps:spPr>
                                <a:xfrm>
                                  <a:off x="1752600" y="1057275"/>
                                  <a:ext cx="0" cy="504824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8" name="Straight Connector 28"/>
                              <wps:cNvCnPr/>
                              <wps:spPr>
                                <a:xfrm flipH="1">
                                  <a:off x="1276350" y="1562100"/>
                                  <a:ext cx="476250" cy="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9" name="Straight Connector 29"/>
                              <wps:cNvCnPr/>
                              <wps:spPr>
                                <a:xfrm flipV="1">
                                  <a:off x="1276350" y="1276350"/>
                                  <a:ext cx="0" cy="28575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0" name="Straight Connector 30"/>
                              <wps:cNvCnPr/>
                              <wps:spPr>
                                <a:xfrm flipH="1" flipV="1">
                                  <a:off x="342900" y="457200"/>
                                  <a:ext cx="933450" cy="81915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1" name="Straight Connector 31"/>
                              <wps:cNvCnPr/>
                              <wps:spPr>
                                <a:xfrm flipH="1">
                                  <a:off x="0" y="0"/>
                                  <a:ext cx="552450" cy="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88" name="Straight Connector 288"/>
                              <wps:cNvCnPr/>
                              <wps:spPr>
                                <a:xfrm>
                                  <a:off x="0" y="0"/>
                                  <a:ext cx="0" cy="45720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89" name="Straight Connector 289"/>
                              <wps:cNvCnPr/>
                              <wps:spPr>
                                <a:xfrm>
                                  <a:off x="0" y="457200"/>
                                  <a:ext cx="342900" cy="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s:wsp>
                            <wps:cNvPr id="290" name="Straight Connector 290"/>
                            <wps:cNvCnPr/>
                            <wps:spPr>
                              <a:xfrm flipV="1">
                                <a:off x="742950" y="1524000"/>
                                <a:ext cx="0" cy="40957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91" name="Rectangle 291"/>
                            <wps:cNvSpPr/>
                            <wps:spPr>
                              <a:xfrm>
                                <a:off x="0" y="704850"/>
                                <a:ext cx="800100" cy="819150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92" name="Straight Connector 292"/>
                            <wps:cNvCnPr/>
                            <wps:spPr>
                              <a:xfrm flipV="1">
                                <a:off x="742950" y="495300"/>
                                <a:ext cx="133350" cy="1524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93" name="Straight Connector 293"/>
                            <wps:cNvCnPr/>
                            <wps:spPr>
                              <a:xfrm>
                                <a:off x="876300" y="495300"/>
                                <a:ext cx="952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94" name="Rectangle 294"/>
                            <wps:cNvSpPr/>
                            <wps:spPr>
                              <a:xfrm>
                                <a:off x="971550" y="180975"/>
                                <a:ext cx="1181100" cy="371475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95" name="Rectangle 295"/>
                            <wps:cNvSpPr/>
                            <wps:spPr>
                              <a:xfrm>
                                <a:off x="2152650" y="238125"/>
                                <a:ext cx="142875" cy="266700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96" name="Group 296"/>
                            <wpg:cNvGrpSpPr/>
                            <wpg:grpSpPr>
                              <a:xfrm rot="16200000">
                                <a:off x="5372100" y="4486275"/>
                                <a:ext cx="685800" cy="581025"/>
                                <a:chOff x="0" y="0"/>
                                <a:chExt cx="685800" cy="581025"/>
                              </a:xfrm>
                            </wpg:grpSpPr>
                            <wps:wsp>
                              <wps:cNvPr id="297" name="Straight Connector 297"/>
                              <wps:cNvCnPr/>
                              <wps:spPr>
                                <a:xfrm flipV="1">
                                  <a:off x="0" y="0"/>
                                  <a:ext cx="495300" cy="276225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98" name="Arc 298"/>
                              <wps:cNvSpPr/>
                              <wps:spPr>
                                <a:xfrm>
                                  <a:off x="247650" y="0"/>
                                  <a:ext cx="438150" cy="581025"/>
                                </a:xfrm>
                                <a:prstGeom prst="arc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299" name="Group 299"/>
                            <wpg:cNvGrpSpPr/>
                            <wpg:grpSpPr>
                              <a:xfrm>
                                <a:off x="1238250" y="2952750"/>
                                <a:ext cx="2438400" cy="2242820"/>
                                <a:chOff x="0" y="0"/>
                                <a:chExt cx="2438400" cy="2242820"/>
                              </a:xfrm>
                            </wpg:grpSpPr>
                            <wps:wsp>
                              <wps:cNvPr id="300" name="Hexagon 300"/>
                              <wps:cNvSpPr/>
                              <wps:spPr>
                                <a:xfrm>
                                  <a:off x="0" y="1800225"/>
                                  <a:ext cx="514350" cy="414020"/>
                                </a:xfrm>
                                <a:prstGeom prst="hexagon">
                                  <a:avLst/>
                                </a:prstGeom>
                                <a:ln w="3175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01" name="Hexagon 301"/>
                              <wps:cNvSpPr/>
                              <wps:spPr>
                                <a:xfrm>
                                  <a:off x="962025" y="1819275"/>
                                  <a:ext cx="514350" cy="414020"/>
                                </a:xfrm>
                                <a:prstGeom prst="hexagon">
                                  <a:avLst/>
                                </a:prstGeom>
                                <a:ln w="3175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02" name="Hexagon 302"/>
                              <wps:cNvSpPr/>
                              <wps:spPr>
                                <a:xfrm>
                                  <a:off x="19050" y="962025"/>
                                  <a:ext cx="514350" cy="414020"/>
                                </a:xfrm>
                                <a:prstGeom prst="hexagon">
                                  <a:avLst/>
                                </a:prstGeom>
                                <a:ln w="3175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03" name="Hexagon 303"/>
                              <wps:cNvSpPr/>
                              <wps:spPr>
                                <a:xfrm>
                                  <a:off x="1009650" y="847725"/>
                                  <a:ext cx="514350" cy="414020"/>
                                </a:xfrm>
                                <a:prstGeom prst="hexagon">
                                  <a:avLst/>
                                </a:prstGeom>
                                <a:ln w="3175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04" name="Hexagon 304"/>
                              <wps:cNvSpPr/>
                              <wps:spPr>
                                <a:xfrm>
                                  <a:off x="19050" y="0"/>
                                  <a:ext cx="514350" cy="414338"/>
                                </a:xfrm>
                                <a:prstGeom prst="hexagon">
                                  <a:avLst/>
                                </a:prstGeom>
                                <a:ln w="3175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05" name="Hexagon 305"/>
                              <wps:cNvSpPr/>
                              <wps:spPr>
                                <a:xfrm>
                                  <a:off x="1924050" y="1828800"/>
                                  <a:ext cx="514350" cy="414020"/>
                                </a:xfrm>
                                <a:prstGeom prst="hexagon">
                                  <a:avLst/>
                                </a:prstGeom>
                                <a:ln w="3175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s:wsp>
                          <wps:cNvPr id="306" name="Straight Connector 306"/>
                          <wps:cNvCnPr/>
                          <wps:spPr>
                            <a:xfrm>
                              <a:off x="742950" y="647700"/>
                              <a:ext cx="0" cy="571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08" name="Rectangle 308"/>
                        <wps:cNvSpPr/>
                        <wps:spPr>
                          <a:xfrm rot="2338810">
                            <a:off x="2609850" y="1466850"/>
                            <a:ext cx="1028700" cy="228600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9" name="Rectangle 309"/>
                        <wps:cNvSpPr/>
                        <wps:spPr>
                          <a:xfrm rot="2338810">
                            <a:off x="3648075" y="2314575"/>
                            <a:ext cx="1028700" cy="228600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0" name="Rectangle 310"/>
                        <wps:cNvSpPr/>
                        <wps:spPr>
                          <a:xfrm rot="2338810">
                            <a:off x="2762250" y="2219325"/>
                            <a:ext cx="1028700" cy="228600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1" name="Rectangle 311"/>
                        <wps:cNvSpPr/>
                        <wps:spPr>
                          <a:xfrm rot="2338810">
                            <a:off x="1771650" y="1438275"/>
                            <a:ext cx="1028700" cy="228600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2" name="Rectangle 312"/>
                        <wps:cNvSpPr/>
                        <wps:spPr>
                          <a:xfrm rot="2338810">
                            <a:off x="3819525" y="3048000"/>
                            <a:ext cx="1028700" cy="228600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3" name="Rectangle 313"/>
                        <wps:cNvSpPr/>
                        <wps:spPr>
                          <a:xfrm rot="2338810">
                            <a:off x="2457450" y="2562225"/>
                            <a:ext cx="1028700" cy="228600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4" name="Rectangle 314"/>
                        <wps:cNvSpPr/>
                        <wps:spPr>
                          <a:xfrm rot="2338810">
                            <a:off x="1466850" y="1781175"/>
                            <a:ext cx="1028700" cy="228600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5" name="Rectangle 315"/>
                        <wps:cNvSpPr/>
                        <wps:spPr>
                          <a:xfrm rot="2338810">
                            <a:off x="3514725" y="3381375"/>
                            <a:ext cx="1028700" cy="228600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1787EB6" id="Group 11" o:spid="_x0000_s1026" style="position:absolute;margin-left:282.75pt;margin-top:.65pt;width:276pt;height:242.25pt;z-index:251659264;mso-width-relative:margin;mso-height-relative:margin" coordsize="60051,649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">
                <v:group id="Group 12" o:spid="_x0000_s1027" style="position:absolute;width:60051;height:64960" coordsize="60051,649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  <v:group id="Group 13" o:spid="_x0000_s1028" style="position:absolute;width:60051;height:64960" coordsize="60055,649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  <v:group id="Group 14" o:spid="_x0000_s1029" style="position:absolute;width:58864;height:61912" coordsize="58864,6191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gbEGcEAAADbAAAADwAAAGRycy9kb3ducmV2LnhtbERPTYvCMBC9C/sfwix4&#10;07S7KkvXKCKueBBBXRBvQzO2xWZSmtjWf28Ewds83udM550pRUO1KywriIcRCOLU6oIzBf/Hv8EP&#10;COeRNZaWScGdHMxnH70pJtq2vKfm4DMRQtglqCD3vkqkdGlOBt3QVsSBu9jaoA+wzqSusQ3hppRf&#10;UTSRBgsODTlWtMwpvR5uRsG6xXbxHa+a7fWyvJ+P491pG5NS/c9u8QvCU+ff4pd7o8P8E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kgbEGcEAAADbAAAADwAA&#10;AAAAAAAAAAAAAACqAgAAZHJzL2Rvd25yZXYueG1sUEsFBgAAAAAEAAQA+gAAAJgDAAAAAA==&#10;">
                      <v:rect id="Rectangle 2" o:spid="_x0000_s1030" style="position:absolute;top:1809;width:57150;height:6010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tjuBsEA&#10;AADbAAAADwAAAGRycy9kb3ducmV2LnhtbERPTYvCMBC9C/6HMMLeNNVlZa1GEUXZPWp72dvYjG21&#10;mZQmavXXmwXB2zze58wWranElRpXWlYwHEQgiDOrS84VpMmm/w3CeWSNlWVScCcHi3m3M8NY2xvv&#10;6Lr3uQgh7GJUUHhfx1K6rCCDbmBr4sAdbWPQB9jkUjd4C+GmkqMoGkuDJYeGAmtaFZSd9xej4FCO&#10;Unzskm1kJptP/9smp8vfWqmPXrucgvDU+rf45f7RYf4X/P8SDpDz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rY7gbBAAAA2wAAAA8AAAAAAAAAAAAAAAAAmAIAAGRycy9kb3du&#10;cmV2LnhtbFBLBQYAAAAABAAEAPUAAACGAwAAAAA=&#10;"/>
                      <v:line id="Straight Connector 16" o:spid="_x0000_s1031" style="position:absolute;visibility:visible;mso-wrap-style:square" from="40386,1809" to="57150,1733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WRCXMIAAADbAAAADwAAAGRycy9kb3ducmV2LnhtbERP32vCMBB+F/Y/hBv4IjadA9HaKEM2&#10;GEx0q8Hno7m1Zc2lNJl2//0iCL7dx/fz8s1gW3Gm3jeOFTwlKQji0pmGKwX6+DZdgPAB2WDrmBT8&#10;kYfN+mGUY2bchb/oXIRKxBD2GSqoQ+gyKX1Zk0WfuI44ct+utxgi7CtperzEcNvKWZrOpcWGY0ON&#10;HW1rKn+KX6vgQy9Pk+fDQmt7LPb4qZvXw26r1PhxeFmBCDSEu/jmfjdx/hyuv8QD5Pof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8WRCXMIAAADbAAAADwAAAAAAAAAAAAAA&#10;AAChAgAAZHJzL2Rvd25yZXYueG1sUEsFBgAAAAAEAAQA+QAAAJADAAAAAA==&#10;" strokecolor="black [3200]" strokeweight=".5pt">
                        <v:stroke joinstyle="miter"/>
                      </v:line>
                      <v:shapetype id="_x0000_t6" coordsize="21600,21600" o:spt="6" path="m,l,21600r21600,xe">
                        <v:stroke joinstyle="miter"/>
                        <v:path gradientshapeok="t" o:connecttype="custom" o:connectlocs="0,0;0,10800;0,21600;10800,21600;21600,21600;10800,10800" textboxrect="1800,12600,12600,19800"/>
                      </v:shapetype>
                      <v:shape id="Right Triangle 17" o:spid="_x0000_s1032" type="#_x0000_t6" style="position:absolute;left:39624;width:19240;height:18097;rotation:1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7/b+MEA&#10;AADbAAAADwAAAGRycy9kb3ducmV2LnhtbERPzYrCMBC+L/gOYYS9rake1m41iiiCeFhY3QcYkrGt&#10;NpOSxFp9+o0g7G0+vt+ZL3vbiI58qB0rGI8yEMTamZpLBb/H7UcOIkRkg41jUnCnAMvF4G2OhXE3&#10;/qHuEEuRQjgUqKCKsS2kDLoii2HkWuLEnZy3GBP0pTQebyncNnKSZZ/SYs2pocKW1hXpy+FqFUzt&#10;tpvoXZ4/uv3m/OWvD9LfR6Xeh/1qBiJSH//FL/fOpPlTeP6SDpCL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O/2/jBAAAA2wAAAA8AAAAAAAAAAAAAAAAAmAIAAGRycy9kb3du&#10;cmV2LnhtbFBLBQYAAAAABAAEAPUAAACGAwAAAAA=&#10;" fillcolor="white [3201]" strokecolor="white [3212]" strokeweight="1pt"/>
                    </v:group>
                    <v:group id="Group 18" o:spid="_x0000_s1033" style="position:absolute;left:48101;top:59150;width:6858;height:5810" coordsize="6858,581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0vOHM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AVW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NLzhzFAAAA2wAA&#10;AA8AAAAAAAAAAAAAAAAAqgIAAGRycy9kb3ducmV2LnhtbFBLBQYAAAAABAAEAPoAAACcAwAAAAA=&#10;">
                      <v:line id="Straight Connector 19" o:spid="_x0000_s1034" style="position:absolute;flip:y;visibility:visible;mso-wrap-style:square" from="0,0" to="4953,27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" strokecolor="black [3200]" strokeweight=".5pt">
                        <v:stroke joinstyle="miter"/>
                      </v:line>
                      <v:shape id="Arc 20" o:spid="_x0000_s1035" style="position:absolute;left:2476;width:4382;height:5810;visibility:visible;mso-wrap-style:square;v-text-anchor:middle" coordsize="438150,5810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pJ7NMAA&#10;AADbAAAADwAAAGRycy9kb3ducmV2LnhtbERPy4rCMBTdC/5DuIIb0VQHBqlGkYFRtz4Q3F2Sa1ts&#10;bmoT2+rXm8XALA/nvVx3thQN1b5wrGA6SUAQa2cKzhScT7/jOQgfkA2WjknBizysV/3eElPjWj5Q&#10;cwyZiCHsU1SQh1ClUnqdk0U/cRVx5G6uthgirDNpamxjuC3lLEm+pcWCY0OOFf3kpO/Hp1Ww2z52&#10;13umw5Tb0VdzPs3fl0YrNRx0mwWIQF34F/+590bBLK6PX+IPkKs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pJ7NMAAAADbAAAADwAAAAAAAAAAAAAAAACYAgAAZHJzL2Rvd25y&#10;ZXYueG1sUEsFBgAAAAAEAAQA9QAAAIUDAAAAAA==&#10;" path="m219075,nsc340067,,438150,130067,438150,290513r-219075,l219075,xem219075,nfc340067,,438150,130067,438150,290513e" filled="f" strokecolor="black [3200]" strokeweight=".5pt">
                        <v:stroke joinstyle="miter"/>
                        <v:path arrowok="t" o:connecttype="custom" o:connectlocs="219075,0;438150,290513" o:connectangles="0,0"/>
                      </v:shape>
                    </v:group>
                    <v:line id="Straight Connector 21" o:spid="_x0000_s1036" style="position:absolute;flip:y;visibility:visible;mso-wrap-style:square" from="45720,51435" to="45720,619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" strokecolor="black [3200]" strokeweight=".5pt">
                      <v:stroke joinstyle="miter"/>
                    </v:line>
                    <v:line id="Straight Connector 22" o:spid="_x0000_s1037" style="position:absolute;flip:x;visibility:visible;mso-wrap-style:square" from="38862,51435" to="45720,5143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" strokecolor="black [3200]" strokeweight=".5pt">
                      <v:stroke joinstyle="miter"/>
                    </v:line>
                    <v:line id="Straight Connector 23" o:spid="_x0000_s1038" style="position:absolute;visibility:visible;mso-wrap-style:square" from="38862,51435" to="38862,561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38recQAAADbAAAADwAAAGRycy9kb3ducmV2LnhtbESPQWvCQBSE70L/w/IKXqRuVBCbukoR&#10;BcGiNi49P7KvSWj2bciuGv99VxA8DjPzDTNfdrYWF2p95VjBaJiAIM6dqbhQoE+btxkIH5AN1o5J&#10;wY08LBcvvTmmxl35my5ZKESEsE9RQRlCk0rp85Is+qFriKP361qLIcq2kKbFa4TbWo6TZCotVhwX&#10;SmxoVVL+l52tgp1+/xlMDjOt7Snb41FX68PXSqn+a/f5ASJQF57hR3trFIwncP8Sf4Bc/A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vfyt5xAAAANsAAAAPAAAAAAAAAAAA&#10;AAAAAKECAABkcnMvZG93bnJldi54bWxQSwUGAAAAAAQABAD5AAAAkgMAAAAA&#10;" strokecolor="black [3200]" strokeweight=".5pt">
                      <v:stroke joinstyle="miter"/>
                    </v:line>
                    <v:line id="Straight Connector 24" o:spid="_x0000_s1039" style="position:absolute;flip:x;visibility:visible;mso-wrap-style:square" from="7429,56197" to="38862,561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" strokecolor="black [3200]" strokeweight=".5pt">
                      <v:stroke joinstyle="miter"/>
                    </v:line>
                    <v:group id="Group 25" o:spid="_x0000_s1040" style="position:absolute;left:33147;top:6477;width:17526;height:15621" coordsize="17526,1562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    <v:line id="Straight Connector 26" o:spid="_x0000_s1041" style="position:absolute;visibility:visible;mso-wrap-style:square" from="5524,0" to="17526,1057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wiI4cUAAADbAAAADwAAAGRycy9kb3ducmV2LnhtbESPQWvCQBSE7wX/w/KEXopumoJodBUJ&#10;LRRaao2L50f2mQSzb0N2q/Hfu4VCj8PMfMOsNoNtxYV63zhW8DxNQBCXzjRcKdCHt8kchA/IBlvH&#10;pOBGHjbr0cMKM+OuvKdLESoRIewzVFCH0GVS+rImi37qOuLonVxvMUTZV9L0eI1w28o0SWbSYsNx&#10;ocaO8prKc/FjFXzoxfHpZTfX2h6KL/zWzevuM1fqcTxslyACDeE//Nd+NwrSGfx+iT9Aru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PwiI4cUAAADbAAAADwAAAAAAAAAA&#10;AAAAAAChAgAAZHJzL2Rvd25yZXYueG1sUEsFBgAAAAAEAAQA+QAAAJMDAAAAAA==&#10;" strokecolor="black [3200]" strokeweight=".5pt">
                        <v:stroke joinstyle="miter"/>
                      </v:line>
                      <v:line id="Straight Connector 27" o:spid="_x0000_s1042" style="position:absolute;visibility:visible;mso-wrap-style:square" from="17526,10572" to="17526,156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EQtesUAAADbAAAADwAAAGRycy9kb3ducmV2LnhtbESPQWvCQBSE74X+h+UVvBTdqNBq6ipF&#10;FASL1rh4fmRfk9Ds25BdNf57t1DwOMzMN8xs0dlaXKj1lWMFw0ECgjh3puJCgT6u+xMQPiAbrB2T&#10;ght5WMyfn2aYGnflA12yUIgIYZ+igjKEJpXS5yVZ9APXEEfvx7UWQ5RtIU2L1wi3tRwlyZu0WHFc&#10;KLGhZUn5b3a2CrZ6enod7yda22O2w29drfZfS6V6L93nB4hAXXiE/9sbo2D0Dn9f4g+Q8zs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UEQtesUAAADbAAAADwAAAAAAAAAA&#10;AAAAAAChAgAAZHJzL2Rvd25yZXYueG1sUEsFBgAAAAAEAAQA+QAAAJMDAAAAAA==&#10;" strokecolor="black [3200]" strokeweight=".5pt">
                        <v:stroke joinstyle="miter"/>
                      </v:line>
                      <v:line id="Straight Connector 28" o:spid="_x0000_s1043" style="position:absolute;flip:x;visibility:visible;mso-wrap-style:square" from="12763,15621" to="17526,1562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" strokecolor="black [3200]" strokeweight=".5pt">
                        <v:stroke joinstyle="miter"/>
                      </v:line>
                      <v:line id="Straight Connector 29" o:spid="_x0000_s1044" style="position:absolute;flip:y;visibility:visible;mso-wrap-style:square" from="12763,12763" to="12763,1562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" strokecolor="black [3200]" strokeweight=".5pt">
                        <v:stroke joinstyle="miter"/>
                      </v:line>
                      <v:line id="Straight Connector 30" o:spid="_x0000_s1045" style="position:absolute;flip:x y;visibility:visible;mso-wrap-style:square" from="3429,4572" to="12763,1276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61PAsIAAADbAAAADwAAAGRycy9kb3ducmV2LnhtbERPW2vCMBR+H/gfwhn4NtNNNqUzikyE&#10;MdjAKvp6aI5tWXPSJrGXf788DHz8+O6rzWBq0ZHzlWUFz7MEBHFudcWFgtNx/7QE4QOyxtoyKRjJ&#10;w2Y9eVhhqm3PB+qyUIgYwj5FBWUITSqlz0sy6Ge2IY7c1TqDIUJXSO2wj+Gmli9J8iYNVhwbSmzo&#10;o6T8N7sZBdl13P0szpqHk7u8fi+yr0N7a5WaPg7bdxCBhnAX/7s/tYJ5XB+/xB8g13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061PAsIAAADbAAAADwAAAAAAAAAAAAAA&#10;AAChAgAAZHJzL2Rvd25yZXYueG1sUEsFBgAAAAAEAAQA+QAAAJADAAAAAA==&#10;" strokecolor="black [3200]" strokeweight=".5pt">
                        <v:stroke joinstyle="miter"/>
                      </v:line>
                      <v:line id="Straight Connector 31" o:spid="_x0000_s1046" style="position:absolute;flip:x;visibility:visible;mso-wrap-style:square" from="0,0" to="5524,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eWI98EAAADbAAAADwAAAGRycy9kb3ducmV2LnhtbESP0WrCQBRE3wX/YblC33STlgZJXUUE&#10;pU8pRj/gkr3dBLN3Q3abxL/vCoKPw8ycYTa7ybZioN43jhWkqwQEceV0w0bB9XJcrkH4gKyxdUwK&#10;7uRht53PNphrN/KZhjIYESHsc1RQh9DlUvqqJot+5Tri6P263mKIsjdS9zhGuG3le5Jk0mLDcaHG&#10;jg41VbfyzyrQpiC5d2b4TE12PVbmB4vToNTbYtp/gQg0hVf42f7WCj5SeHyJP0Bu/wE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15Yj3wQAAANsAAAAPAAAAAAAAAAAAAAAA&#10;AKECAABkcnMvZG93bnJldi54bWxQSwUGAAAAAAQABAD5AAAAjwMAAAAA&#10;" strokecolor="black [3200]" strokeweight=".5pt">
                        <v:stroke joinstyle="miter"/>
                      </v:line>
                      <v:line id="Straight Connector 288" o:spid="_x0000_s1047" style="position:absolute;visibility:visible;mso-wrap-style:square" from="0,0" to="0,457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EdWyMMAAADcAAAADwAAAGRycy9kb3ducmV2LnhtbERPXWvCMBR9F/wP4Qp7kZlOQWrXVEQ2&#10;GDh01rDnS3PXFpub0mTa/fvlYbDHw/nOt6PtxI0G3zpW8LRIQBBXzrRcK9CX18cUhA/IBjvHpOCH&#10;PGyL6STHzLg7n+lWhlrEEPYZKmhC6DMpfdWQRb9wPXHkvtxgMUQ41NIMeI/htpPLJFlLiy3HhgZ7&#10;2jdUXctvq+CgN5/z1SnV2l7KI37o9uX0vlfqYTbunkEEGsO/+M/9ZhQs07g2nolHQBa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hHVsjDAAAA3AAAAA8AAAAAAAAAAAAA&#10;AAAAoQIAAGRycy9kb3ducmV2LnhtbFBLBQYAAAAABAAEAPkAAACRAwAAAAA=&#10;" strokecolor="black [3200]" strokeweight=".5pt">
                        <v:stroke joinstyle="miter"/>
                      </v:line>
                      <v:line id="Straight Connector 289" o:spid="_x0000_s1048" style="position:absolute;visibility:visible;mso-wrap-style:square" from="0,4572" to="3429,457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wvzU8UAAADcAAAADwAAAGRycy9kb3ducmV2LnhtbESPQWvCQBSE7wX/w/IEL0U3WigxuopI&#10;C4Kl1rh4fmSfSTD7NmRXTf99t1DocZiZb5jlureNuFPna8cKppMEBHHhTM2lAn16H6cgfEA22Dgm&#10;Bd/kYb0aPC0xM+7BR7rnoRQRwj5DBVUIbSalLyqy6CeuJY7exXUWQ5RdKU2Hjwi3jZwlyau0WHNc&#10;qLClbUXFNb9ZBXs9Pz+/HFKt7Sn/xC9dvx0+tkqNhv1mASJQH/7Df+2dUTBL5/B7Jh4Bufo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pwvzU8UAAADcAAAADwAAAAAAAAAA&#10;AAAAAAChAgAAZHJzL2Rvd25yZXYueG1sUEsFBgAAAAAEAAQA+QAAAJMDAAAAAA==&#10;" strokecolor="black [3200]" strokeweight=".5pt">
                        <v:stroke joinstyle="miter"/>
                      </v:line>
                    </v:group>
                    <v:line id="Straight Connector 290" o:spid="_x0000_s1049" style="position:absolute;flip:y;visibility:visible;mso-wrap-style:square" from="7429,15240" to="7429,561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" strokecolor="black [3200]" strokeweight=".5pt">
                      <v:stroke joinstyle="miter"/>
                    </v:line>
                    <v:rect id="Rectangle 291" o:spid="_x0000_s1050" style="position:absolute;top:7048;width:8001;height:819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xxep8MA&#10;AADcAAAADwAAAGRycy9kb3ducmV2LnhtbESPQWsCMRSE70L/Q3gFL6KJQqWuRimWghehahGPj81z&#10;d3Hzsmxedf33plDwOMzMN8xi1flaXamNVWAL45EBRZwHV3Fh4efwNXwHFQXZYR2YLNwpwmr50ltg&#10;5sKNd3TdS6EShGOGFkqRJtM65iV5jKPQECfvHFqPkmRbaNfiLcF9rSfGTLXHitNCiQ2tS8ov+19v&#10;wUXSNCDzLafj26fc19udMzNr+6/dxxyUUCfP8H974yxMZmP4O5OOgF4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xxep8MAAADcAAAADwAAAAAAAAAAAAAAAACYAgAAZHJzL2Rv&#10;d25yZXYueG1sUEsFBgAAAAAEAAQA9QAAAIgDAAAAAA==&#10;" fillcolor="white [3201]" strokecolor="black [3213]" strokeweight=".25pt"/>
                    <v:line id="Straight Connector 292" o:spid="_x0000_s1051" style="position:absolute;flip:y;visibility:visible;mso-wrap-style:square" from="7429,4953" to="8763,647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XhI/8IAAADcAAAADwAAAGRycy9kb3ducmV2LnhtbESP3YrCMBSE74V9h3AW9s6mFhStpkUE&#10;xSsXfx7g0JxNyzYnpYm1vv1GEPZymJlvmE052lYM1PvGsYJZkoIgrpxu2Ci4XffTJQgfkDW2jknB&#10;kzyUxcdkg7l2Dz7TcAlGRAj7HBXUIXS5lL6qyaJPXEccvR/XWwxR9kbqHh8RbluZpelCWmw4LtTY&#10;0a6m6vdytwq0OZHcOjPMZ2Zx21fmG0+HQamvz3G7BhFoDP/hd/uoFWSrDF5n4hGQx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8XhI/8IAAADcAAAADwAAAAAAAAAAAAAA&#10;AAChAgAAZHJzL2Rvd25yZXYueG1sUEsFBgAAAAAEAAQA+QAAAJADAAAAAA==&#10;" strokecolor="black [3200]" strokeweight=".5pt">
                      <v:stroke joinstyle="miter"/>
                    </v:line>
                    <v:line id="Straight Connector 293" o:spid="_x0000_s1052" style="position:absolute;visibility:visible;mso-wrap-style:square" from="8763,4953" to="9715,495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zpSZMUAAADcAAAADwAAAGRycy9kb3ducmV2LnhtbESPQWvCQBSE74L/YXmFXqRuVBCNriJi&#10;QajUNi49P7LPJDT7NmRXTf+9WxA8DjPzDbNcd7YWV2p95VjBaJiAIM6dqbhQoE/vbzMQPiAbrB2T&#10;gj/ysF71e0tMjbvxN12zUIgIYZ+igjKEJpXS5yVZ9EPXEEfv7FqLIcq2kKbFW4TbWo6TZCotVhwX&#10;SmxoW1L+m12sgg89/xlMjjOt7Sn7xC9d7Y6HrVKvL91mASJQF57hR3tvFIznE/g/E4+AXN0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QzpSZMUAAADcAAAADwAAAAAAAAAA&#10;AAAAAAChAgAAZHJzL2Rvd25yZXYueG1sUEsFBgAAAAAEAAQA+QAAAJMDAAAAAA==&#10;" strokecolor="black [3200]" strokeweight=".5pt">
                      <v:stroke joinstyle="miter"/>
                    </v:line>
                    <v:rect id="Rectangle 294" o:spid="_x0000_s1053" style="position:absolute;left:9715;top:1809;width:11811;height:371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2v9P8QA&#10;AADcAAAADwAAAGRycy9kb3ducmV2LnhtbESPzWoCQRCE74G8w9CBXILOKFF0dRQxBHIR/EM8Njud&#10;3SU7PctOR9e3dwIBj0VVfUXNl52v1YXaWAW2MOgbUMR5cBUXFo6Hz94EVBRkh3VgsnCjCMvF89Mc&#10;MxeuvKPLXgqVIBwztFCKNJnWMS/JY+yHhjh536H1KEm2hXYtXhPc13pozFh7rDgtlNjQuqT8Z//r&#10;LbhImt7IbOV8Gn3Ibb3ZOTO19vWlW81ACXXyCP+3v5yF4fQd/s6kI6A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Nr/T/EAAAA3AAAAA8AAAAAAAAAAAAAAAAAmAIAAGRycy9k&#10;b3ducmV2LnhtbFBLBQYAAAAABAAEAPUAAACJAwAAAAA=&#10;" fillcolor="white [3201]" strokecolor="black [3213]" strokeweight=".25pt"/>
                    <v:rect id="Rectangle 295" o:spid="_x0000_s1054" style="position:absolute;left:21526;top:2381;width:1429;height:266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CdYpMMA&#10;AADcAAAADwAAAGRycy9kb3ducmV2LnhtbESPzWoCQRCE7wHfYWjBS9AZBYOujiIGIZdA/EE8Njvt&#10;7uJOz7LT0fXtM4FAjkVVfUUt152v1Z3aWAW2MB4ZUMR5cBUXFk7H3XAGKgqywzowWXhShPWq97LE&#10;zIUH7+l+kEIlCMcMLZQiTaZ1zEvyGEehIU7eNbQeJcm20K7FR4L7Wk+MedMeK04LJTa0LSm/Hb69&#10;BRdJ0yuZL7mcp+/y3H7unZlbO+h3mwUooU7+w3/tD2dhMp/C75l0BPTq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CdYpMMAAADcAAAADwAAAAAAAAAAAAAAAACYAgAAZHJzL2Rv&#10;d25yZXYueG1sUEsFBgAAAAAEAAQA9QAAAIgDAAAAAA==&#10;" fillcolor="white [3201]" strokecolor="black [3213]" strokeweight=".25pt"/>
                    <v:group id="Group 296" o:spid="_x0000_s1055" style="position:absolute;left:53721;top:44861;width:6858;height:5811;rotation:-90" coordsize="6858,581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Wz3kkxgAAANwA&#10;AAAPAAAAAAAAAAAAAAAAAKoCAABkcnMvZG93bnJldi54bWxQSwUGAAAAAAQABAD6AAAAnQMAAAAA&#10;">
                      <v:line id="Straight Connector 297" o:spid="_x0000_s1056" style="position:absolute;flip:y;visibility:visible;mso-wrap-style:square" from="0,0" to="4953,27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Q/rZ8EAAADcAAAADwAAAGRycy9kb3ducmV2LnhtbESP0YrCMBRE3xf8h3AF39ZUQVdrUxFB&#10;2SfF6gdcmmtabG5KE2v9+83Cwj4OM3OGybaDbURPna8dK5hNExDEpdM1GwW36+FzBcIHZI2NY1Lw&#10;Jg/bfPSRYardiy/UF8GICGGfooIqhDaV0pcVWfRT1xJH7+46iyHKzkjd4SvCbSPnSbKUFmuOCxW2&#10;tK+ofBRPq0CbE8mdM/1iZpa3Q2nOeDr2Sk3Gw24DItAQ/sN/7W+tYL7+gt8z8QjI/Ac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hD+tnwQAAANwAAAAPAAAAAAAAAAAAAAAA&#10;AKECAABkcnMvZG93bnJldi54bWxQSwUGAAAAAAQABAD5AAAAjwMAAAAA&#10;" strokecolor="black [3200]" strokeweight=".5pt">
                        <v:stroke joinstyle="miter"/>
                      </v:line>
                      <v:shape id="Arc 298" o:spid="_x0000_s1057" style="position:absolute;left:2476;width:4382;height:5810;visibility:visible;mso-wrap-style:square;v-text-anchor:middle" coordsize="438150,5810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RfxrsEA&#10;AADcAAAADwAAAGRycy9kb3ducmV2LnhtbERPy4rCMBTdD/gP4QpuBk1VGLQaRQQf21EZmN0lubbF&#10;5qY2sa1+vVkMzPJw3st1Z0vRUO0LxwrGowQEsXam4EzB5bwbzkD4gGywdEwKnuRhvep9LDE1ruVv&#10;ak4hEzGEfYoK8hCqVEqvc7LoR64ijtzV1RZDhHUmTY1tDLelnCTJl7RYcGzIsaJtTvp2elgFh/39&#10;8HvLdBhz+zltLufZ66fRSg363WYBIlAX/sV/7qNRMJnHtfFMPAJy9QY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EX8a7BAAAA3AAAAA8AAAAAAAAAAAAAAAAAmAIAAGRycy9kb3du&#10;cmV2LnhtbFBLBQYAAAAABAAEAPUAAACGAwAAAAA=&#10;" path="m219075,nsc340067,,438150,130067,438150,290513r-219075,l219075,xem219075,nfc340067,,438150,130067,438150,290513e" filled="f" strokecolor="black [3200]" strokeweight=".5pt">
                        <v:stroke joinstyle="miter"/>
                        <v:path arrowok="t" o:connecttype="custom" o:connectlocs="219075,0;438150,290513" o:connectangles="0,0"/>
                      </v:shape>
                    </v:group>
                    <v:group id="Group 299" o:spid="_x0000_s1058" style="position:absolute;left:12382;top:29527;width:24384;height:22428" coordsize="24384,2242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dHHOsUAAADcAAAADwAAAGRycy9kb3ducmV2LnhtbESPT4vCMBTE78J+h/AW&#10;9qZpXRStRhHZXTyI4B8Qb4/m2Rabl9Jk2/rtjSB4HGbmN8x82ZlSNFS7wrKCeBCBIE6tLjhTcDr+&#10;9icgnEfWWFomBXdysFx89OaYaNvynpqDz0SAsEtQQe59lUjp0pwMuoGtiIN3tbVBH2SdSV1jG+Cm&#10;lMMoGkuDBYeFHCta55TeDv9GwV+L7eo7/mm2t+v6fjmOdudtTEp9fXarGQhPnX+HX+2NVjCcTuF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nRxzrFAAAA3AAA&#10;AA8AAAAAAAAAAAAAAAAAqgIAAGRycy9kb3ducmV2LnhtbFBLBQYAAAAABAAEAPoAAACcAwAAAAA=&#10;">
                      <v:shapetype id="_x0000_t9" coordsize="21600,21600" o:spt="9" adj="5400" path="m@0,l,10800@0,21600@1,21600,21600,10800@1,xe">
                        <v:stroke joinstyle="miter"/>
                        <v:formulas>
                          <v:f eqn="val #0"/>
                          <v:f eqn="sum width 0 #0"/>
                          <v:f eqn="sum height 0 #0"/>
                          <v:f eqn="prod @0 2929 10000"/>
                          <v:f eqn="sum width 0 @3"/>
                          <v:f eqn="sum height 0 @3"/>
                        </v:formulas>
                        <v:path gradientshapeok="t" o:connecttype="rect" textboxrect="1800,1800,19800,19800;3600,3600,18000,18000;6300,6300,15300,15300"/>
                        <v:handles>
                          <v:h position="#0,topLeft" xrange="0,10800"/>
                        </v:handles>
                      </v:shapetype>
                      <v:shape id="Hexagon 300" o:spid="_x0000_s1059" type="#_x0000_t9" style="position:absolute;top:18002;width:5143;height:414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UJnsMMA&#10;AADcAAAADwAAAGRycy9kb3ducmV2LnhtbERP3WrCMBS+H/gO4Qi7GZrODdFqFJkMdNSLqQ9waI5t&#10;sTkpSaxxT79cDHb58f0v19G0oifnG8sKXscZCOLS6oYrBefT52gGwgdkja1lUvAgD+vV4GmJubZ3&#10;/qb+GCqRQtjnqKAOocul9GVNBv3YdsSJu1hnMCToKqkd3lO4aeUky6bSYMOpocaOPmoqr8ebUTB/&#10;KeJX/7MvDtrFw3T/vu0mxUmp52HcLEAEiuFf/OfeaQVvWZqfzqQjIF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UJnsMMAAADcAAAADwAAAAAAAAAAAAAAAACYAgAAZHJzL2Rv&#10;d25yZXYueG1sUEsFBgAAAAAEAAQA9QAAAIgDAAAAAA==&#10;" adj="4347" fillcolor="white [3201]" strokecolor="black [3213]" strokeweight=".25pt"/>
                      <v:shape id="Hexagon 301" o:spid="_x0000_s1060" type="#_x0000_t9" style="position:absolute;left:9620;top:18192;width:5143;height:414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g7CK8YA&#10;AADcAAAADwAAAGRycy9kb3ducmV2LnhtbESP3WoCMRSE7wu+QzhCb4pm1SJ2a5TSUtCyXvjzAIfN&#10;6e7SzcmSpGv06Y1Q6OUwM98wy3U0rejJ+caygsk4A0FcWt1wpeB0/BwtQPiArLG1TAou5GG9Gjws&#10;Mdf2zHvqD6ESCcI+RwV1CF0upS9rMujHtiNO3rd1BkOSrpLa4TnBTSunWTaXBhtOCzV29F5T+XP4&#10;NQpenor41V+3xU67uJtvnz+6aXFU6nEY315BBIrhP/zX3mgFs2wC9zPpCMjVD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g7CK8YAAADcAAAADwAAAAAAAAAAAAAAAACYAgAAZHJz&#10;L2Rvd25yZXYueG1sUEsFBgAAAAAEAAQA9QAAAIsDAAAAAA==&#10;" adj="4347" fillcolor="white [3201]" strokecolor="black [3213]" strokeweight=".25pt"/>
                      <v:shape id="Hexagon 302" o:spid="_x0000_s1061" type="#_x0000_t9" style="position:absolute;left:190;top:9620;width:5144;height:414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txcXMYA&#10;AADcAAAADwAAAGRycy9kb3ducmV2LnhtbESPUUvDMBSF3wf+h3AFX4ZNrTJcbTZEETbpHtz2Ay7N&#10;tS02NyWJXeavN8LAx8M55zucah3NICZyvres4C7LQRA3VvfcKjge3m4fQfiArHGwTArO5GG9uppV&#10;WGp74g+a9qEVCcK+RAVdCGMppW86MugzOxIn79M6gyFJ10rt8JTgZpBFni+kwZ7TQocjvXTUfO2/&#10;jYLlvI7v08+23mkXd4vtw+tY1Aelbq7j8xOIQDH8hy/tjVZwnxfwdyYdAbn6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txcXMYAAADcAAAADwAAAAAAAAAAAAAAAACYAgAAZHJz&#10;L2Rvd25yZXYueG1sUEsFBgAAAAAEAAQA9QAAAIsDAAAAAA==&#10;" adj="4347" fillcolor="white [3201]" strokecolor="black [3213]" strokeweight=".25pt"/>
                      <v:shape id="Hexagon 303" o:spid="_x0000_s1062" type="#_x0000_t9" style="position:absolute;left:10096;top:8477;width:5144;height:414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ZD5x8YA&#10;AADcAAAADwAAAGRycy9kb3ducmV2LnhtbESP0WoCMRRE3wX/IVyhL1KzahG7NYpYCrWsD2o/4LK5&#10;3V26uVmSuKb9eiMU+jjMzBlmtYmmFT0531hWMJ1kIIhLqxuuFHye3x6XIHxA1thaJgU/5GGzHg5W&#10;mGt75SP1p1CJBGGfo4I6hC6X0pc1GfQT2xEn78s6gyFJV0nt8JrgppWzLFtIgw2nhRo72tVUfp8u&#10;RsHzuIgf/e++OGgXD4v902s3K85KPYzi9gVEoBj+w3/td61gns3hfiYdAbm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ZD5x8YAAADcAAAADwAAAAAAAAAAAAAAAACYAgAAZHJz&#10;L2Rvd25yZXYueG1sUEsFBgAAAAAEAAQA9QAAAIsDAAAAAA==&#10;" adj="4347" fillcolor="white [3201]" strokecolor="black [3213]" strokeweight=".25pt"/>
                      <v:shape id="Hexagon 304" o:spid="_x0000_s1063" type="#_x0000_t9" style="position:absolute;left:190;width:5144;height:414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RvxB8QA&#10;AADcAAAADwAAAGRycy9kb3ducmV2LnhtbESPQWsCMRSE74X+h/AK3jRbFS1bo7SC4EGhroVeH5vX&#10;3bSbl7CJ6+qvNwWhx2FmvmEWq942oqM2GMcKnkcZCOLSacOVgs/jZvgCIkRkjY1jUnChAKvl48MC&#10;c+3OfKCuiJVIEA45Kqhj9LmUoazJYhg5T5y8b9dajEm2ldQtnhPcNnKcZTNp0XBaqNHTuqbytzhZ&#10;Bd3ux/oP6WdXs/9q5s6b920olBo89W+vICL18T98b2+1gkk2hb8z6QjI5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Ub8QfEAAAA3AAAAA8AAAAAAAAAAAAAAAAAmAIAAGRycy9k&#10;b3ducmV2LnhtbFBLBQYAAAAABAAEAPUAAACJAwAAAAA=&#10;" adj="4350" fillcolor="white [3201]" strokecolor="black [3213]" strokeweight=".25pt"/>
                      <v:shape id="Hexagon 305" o:spid="_x0000_s1064" type="#_x0000_t9" style="position:absolute;left:19240;top:18288;width:5144;height:414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TXEKMcA&#10;AADcAAAADwAAAGRycy9kb3ducmV2LnhtbESP0WoCMRRE34X+Q7gFX6Rma6u0q1FKRdCyPqj9gMvm&#10;urt0c7MkcU39+qZQ6OMwM2eYxSqaVvTkfGNZweM4A0FcWt1wpeDztHl4AeEDssbWMin4Jg+r5d1g&#10;gbm2Vz5QfwyVSBD2OSqoQ+hyKX1Zk0E/th1x8s7WGQxJukpqh9cEN62cZNlMGmw4LdTY0XtN5dfx&#10;YhS8jor40d92xV67uJ/tntfdpDgpNbyPb3MQgWL4D/+1t1rBUzaF3zPpCMjlD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01xCjHAAAA3AAAAA8AAAAAAAAAAAAAAAAAmAIAAGRy&#10;cy9kb3ducmV2LnhtbFBLBQYAAAAABAAEAPUAAACMAwAAAAA=&#10;" adj="4347" fillcolor="white [3201]" strokecolor="black [3213]" strokeweight=".25pt"/>
                    </v:group>
                  </v:group>
                  <v:line id="Straight Connector 306" o:spid="_x0000_s1065" style="position:absolute;visibility:visible;mso-wrap-style:square" from="7429,6477" to="7429,704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aZr5sYAAADcAAAADwAAAGRycy9kb3ducmV2LnhtbESPQWvCQBSE7wX/w/KEXopuWkE0uoqE&#10;FgqVWuPi+ZF9JsHs25DdxvTfd4VCj8PMfMOst4NtRE+drx0reJ4mIIgLZ2ouFejT22QBwgdkg41j&#10;UvBDHrab0cMaU+NufKQ+D6WIEPYpKqhCaFMpfVGRRT91LXH0Lq6zGKLsSmk6vEW4beRLksylxZrj&#10;QoUtZRUV1/zbKvjQy/PT7LDQ2p7yT/zS9ethnyn1OB52KxCBhvAf/mu/GwWzZA73M/EIyM0v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M2ma+bGAAAA3AAAAA8AAAAAAAAA&#10;AAAAAAAAoQIAAGRycy9kb3ducmV2LnhtbFBLBQYAAAAABAAEAPkAAACUAwAAAAA=&#10;" strokecolor="black [3200]" strokeweight=".5pt">
                    <v:stroke joinstyle="miter"/>
                  </v:line>
                </v:group>
                <v:rect id="Rectangle 308" o:spid="_x0000_s1066" style="position:absolute;left:26098;top:14668;width:10287;height:2286;rotation:2554604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OJdPsIA&#10;AADcAAAADwAAAGRycy9kb3ducmV2LnhtbERPy2rCQBTdF/yH4Rbc1UmViqSOIkJNoatGBZc3mdsk&#10;mLkzzUwe/fvOotDl4by3+8m0YqDON5YVPC8SEMSl1Q1XCi7nt6cNCB+QNbaWScEPedjvZg9bTLUd&#10;+ZOGPFQihrBPUUEdgkul9GVNBv3COuLIfdnOYIiwq6TucIzhppXLJFlLgw3HhhodHWsq73lvFNxu&#10;fF5n/eC+X4qrPrmsqELxodT8cTq8ggg0hX/xn/tdK1glcW08E4+A3P0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Y4l0+wgAAANwAAAAPAAAAAAAAAAAAAAAAAJgCAABkcnMvZG93&#10;bnJldi54bWxQSwUGAAAAAAQABAD1AAAAhwMAAAAA&#10;" fillcolor="white [3201]" strokecolor="black [3213]" strokeweight=".25pt"/>
                <v:rect id="Rectangle 309" o:spid="_x0000_s1067" style="position:absolute;left:36480;top:23145;width:10287;height:2286;rotation:2554604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674pcUA&#10;AADcAAAADwAAAGRycy9kb3ducmV2LnhtbESPT2vCQBTE74LfYXlCb7qxpWKjq4igFnryT8HjS/aZ&#10;BLNvt9k1pt++WxA8DjPzG2a+7EwtWmp8ZVnBeJSAIM6trrhQcDpuhlMQPiBrrC2Tgl/ysFz0e3NM&#10;tb3zntpDKESEsE9RQRmCS6X0eUkG/cg64uhdbGMwRNkUUjd4j3BTy9ckmUiDFceFEh2tS8qvh5tR&#10;cD7zcbK7te7nPfvWW7fLipB9KfUy6FYzEIG68Aw/2p9awVvyAf9n4hGQi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3rvilxQAAANwAAAAPAAAAAAAAAAAAAAAAAJgCAABkcnMv&#10;ZG93bnJldi54bWxQSwUGAAAAAAQABAD1AAAAigMAAAAA&#10;" fillcolor="white [3201]" strokecolor="black [3213]" strokeweight=".25pt"/>
                <v:rect id="Rectangle 310" o:spid="_x0000_s1068" style="position:absolute;left:27622;top:22193;width:10287;height:2286;rotation:2554604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03H5cEA&#10;AADcAAAADwAAAGRycy9kb3ducmV2LnhtbERPy4rCMBTdC/MP4Q7MTlMdFOkYZRjwAa58DLi8ba5t&#10;sbmJTaz1781CcHk479miM7VoqfGVZQXDQQKCOLe64kLB8bDsT0H4gKyxtkwKHuRhMf/ozTDV9s47&#10;avehEDGEfYoKyhBcKqXPSzLoB9YRR+5sG4MhwqaQusF7DDe1HCXJRBqsODaU6OivpPyyvxkFpxMf&#10;Jutb667j7F+v3DorQrZV6uuz+/0BEagLb/HLvdEKvodxfjwTj4CcP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NNx+XBAAAA3AAAAA8AAAAAAAAAAAAAAAAAmAIAAGRycy9kb3du&#10;cmV2LnhtbFBLBQYAAAAABAAEAPUAAACGAwAAAAA=&#10;" fillcolor="white [3201]" strokecolor="black [3213]" strokeweight=".25pt"/>
                <v:rect id="Rectangle 311" o:spid="_x0000_s1069" style="position:absolute;left:17716;top:14382;width:10287;height:2286;rotation:2554604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AFifsQA&#10;AADcAAAADwAAAGRycy9kb3ducmV2LnhtbESPQWvCQBSE74L/YXlCb7pJS6WkriJCq9CT2oLHl+wz&#10;CWbfbrNrjP/eFQSPw8x8w8wWvWlER62vLStIJwkI4sLqmksFv/uv8QcIH5A1NpZJwZU8LObDwQwz&#10;bS+8pW4XShEh7DNUUIXgMil9UZFBP7GOOHpH2xoMUbal1C1eItw08jVJptJgzXGhQkeriorT7mwU&#10;HA68n67Pnft/z//0t1vnZch/lHoZ9ctPEIH68Aw/2hut4C1N4X4mHgE5v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wBYn7EAAAA3AAAAA8AAAAAAAAAAAAAAAAAmAIAAGRycy9k&#10;b3ducmV2LnhtbFBLBQYAAAAABAAEAPUAAACJAwAAAAA=&#10;" fillcolor="white [3201]" strokecolor="black [3213]" strokeweight=".25pt"/>
                <v:rect id="Rectangle 312" o:spid="_x0000_s1070" style="position:absolute;left:38195;top:30480;width:10287;height:2286;rotation:2554604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NP8CcUA&#10;AADcAAAADwAAAGRycy9kb3ducmV2LnhtbESPQWvCQBSE70L/w/IK3nSjUinRTZCCWuhJbcHjS/aZ&#10;BLNvt9k1pv/eLRR6HGbmG2adD6YVPXW+saxgNk1AEJdWN1wp+DxtJ68gfEDW2FomBT/kIc+eRmtM&#10;tb3zgfpjqESEsE9RQR2CS6X0ZU0G/dQ64uhdbGcwRNlVUnd4j3DTynmSLKXBhuNCjY7eaiqvx5tR&#10;cD7zabm/9e77pfjSO7cvqlB8KDV+HjYrEIGG8B/+a79rBYvZHH7PxCMgs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80/wJxQAAANwAAAAPAAAAAAAAAAAAAAAAAJgCAABkcnMv&#10;ZG93bnJldi54bWxQSwUGAAAAAAQABAD1AAAAigMAAAAA&#10;" fillcolor="white [3201]" strokecolor="black [3213]" strokeweight=".25pt"/>
                <v:rect id="Rectangle 313" o:spid="_x0000_s1071" style="position:absolute;left:24574;top:25622;width:10287;height:2286;rotation:2554604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59ZksUA&#10;AADcAAAADwAAAGRycy9kb3ducmV2LnhtbESPQWvCQBSE74X+h+UVvNWNFaVEN0EKVcFTtQWPL9ln&#10;Esy+3WbXGP99VxB6HGbmG2aZD6YVPXW+saxgMk5AEJdWN1wp+D58vr6D8AFZY2uZFNzIQ549Py0x&#10;1fbKX9TvQyUihH2KCuoQXCqlL2sy6MfWEUfvZDuDIcqukrrDa4SbVr4lyVwabDgu1Ojoo6byvL8Y&#10;BccjH+abS+9+Z8WPXrtNUYVip9ToZVgtQAQawn/40d5qBdPJFO5n4hGQ2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Tn1mSxQAAANwAAAAPAAAAAAAAAAAAAAAAAJgCAABkcnMv&#10;ZG93bnJldi54bWxQSwUGAAAAAAQABAD1AAAAigMAAAAA&#10;" fillcolor="white [3201]" strokecolor="black [3213]" strokeweight=".25pt"/>
                <v:rect id="Rectangle 314" o:spid="_x0000_s1072" style="position:absolute;left:14668;top:17811;width:10287;height:2286;rotation:2554604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HbB5sUA&#10;AADcAAAADwAAAGRycy9kb3ducmV2LnhtbESPQWvCQBSE7wX/w/KE3urGtopENyKCWuhJbcHjS/aZ&#10;BLNvt9lNTP99t1DocZiZb5jVejCN6Kn1tWUF00kCgriwuuZSwcd597QA4QOyxsYyKfgmD+ts9LDC&#10;VNs7H6k/hVJECPsUFVQhuFRKX1Rk0E+sI47e1bYGQ5RtKXWL9wg3jXxOkrk0WHNcqNDRtqLiduqM&#10;gsuFz/ND17uvWf6p9+6QlyF/V+pxPGyWIAIN4T/8137TCl6mr/B7Jh4Bmf0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cdsHmxQAAANwAAAAPAAAAAAAAAAAAAAAAAJgCAABkcnMv&#10;ZG93bnJldi54bWxQSwUGAAAAAAQABAD1AAAAigMAAAAA&#10;" fillcolor="white [3201]" strokecolor="black [3213]" strokeweight=".25pt"/>
                <v:rect id="Rectangle 315" o:spid="_x0000_s1073" style="position:absolute;left:35147;top:33813;width:10287;height:2286;rotation:2554604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zpkfcUA&#10;AADcAAAADwAAAGRycy9kb3ducmV2LnhtbESPT2vCQBTE74V+h+UVvNWNilKimyAF/0BPagseX7LP&#10;JJh9u82uMf32bqHQ4zAzv2FW+WBa0VPnG8sKJuMEBHFpdcOVgs/T5vUNhA/IGlvLpOCHPOTZ89MK&#10;U23vfKD+GCoRIexTVFCH4FIpfVmTQT+2jjh6F9sZDFF2ldQd3iPctHKaJAtpsOG4UKOj95rK6/Fm&#10;FJzPfFrsbr37nhdfeut2RRWKD6VGL8N6CSLQEP7Df+29VjCbzOH3TDwCMn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zOmR9xQAAANwAAAAPAAAAAAAAAAAAAAAAAJgCAABkcnMv&#10;ZG93bnJldi54bWxQSwUGAAAAAAQABAD1AAAAigMAAAAA&#10;" fillcolor="white [3201]" strokecolor="black [3213]" strokeweight=".25pt"/>
              </v:group>
            </w:pict>
          </mc:Fallback>
        </mc:AlternateContent>
      </w:r>
      <w:r w:rsidRPr="00867BA7">
        <w:rPr>
          <w:b/>
        </w:rPr>
        <w:t>Part 1:</w:t>
      </w:r>
    </w:p>
    <w:p w:rsidR="00867BA7" w:rsidRDefault="001E7D5B" w:rsidP="00867BA7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1352550</wp:posOffset>
                </wp:positionH>
                <wp:positionV relativeFrom="paragraph">
                  <wp:posOffset>168620</wp:posOffset>
                </wp:positionV>
                <wp:extent cx="3552825" cy="804724"/>
                <wp:effectExtent l="19050" t="19050" r="28575" b="14605"/>
                <wp:wrapNone/>
                <wp:docPr id="36" name="Freeform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2825" cy="804724"/>
                        </a:xfrm>
                        <a:custGeom>
                          <a:avLst/>
                          <a:gdLst>
                            <a:gd name="connsiteX0" fmla="*/ 0 w 3552825"/>
                            <a:gd name="connsiteY0" fmla="*/ 641005 h 804724"/>
                            <a:gd name="connsiteX1" fmla="*/ 123825 w 3552825"/>
                            <a:gd name="connsiteY1" fmla="*/ 650530 h 804724"/>
                            <a:gd name="connsiteX2" fmla="*/ 152400 w 3552825"/>
                            <a:gd name="connsiteY2" fmla="*/ 660055 h 804724"/>
                            <a:gd name="connsiteX3" fmla="*/ 190500 w 3552825"/>
                            <a:gd name="connsiteY3" fmla="*/ 669580 h 804724"/>
                            <a:gd name="connsiteX4" fmla="*/ 438150 w 3552825"/>
                            <a:gd name="connsiteY4" fmla="*/ 688630 h 804724"/>
                            <a:gd name="connsiteX5" fmla="*/ 504825 w 3552825"/>
                            <a:gd name="connsiteY5" fmla="*/ 707680 h 804724"/>
                            <a:gd name="connsiteX6" fmla="*/ 609600 w 3552825"/>
                            <a:gd name="connsiteY6" fmla="*/ 717205 h 804724"/>
                            <a:gd name="connsiteX7" fmla="*/ 1123950 w 3552825"/>
                            <a:gd name="connsiteY7" fmla="*/ 736255 h 804724"/>
                            <a:gd name="connsiteX8" fmla="*/ 1438275 w 3552825"/>
                            <a:gd name="connsiteY8" fmla="*/ 783880 h 804724"/>
                            <a:gd name="connsiteX9" fmla="*/ 1619250 w 3552825"/>
                            <a:gd name="connsiteY9" fmla="*/ 802930 h 804724"/>
                            <a:gd name="connsiteX10" fmla="*/ 2286000 w 3552825"/>
                            <a:gd name="connsiteY10" fmla="*/ 783880 h 804724"/>
                            <a:gd name="connsiteX11" fmla="*/ 2333625 w 3552825"/>
                            <a:gd name="connsiteY11" fmla="*/ 774355 h 804724"/>
                            <a:gd name="connsiteX12" fmla="*/ 2619375 w 3552825"/>
                            <a:gd name="connsiteY12" fmla="*/ 755305 h 804724"/>
                            <a:gd name="connsiteX13" fmla="*/ 2705100 w 3552825"/>
                            <a:gd name="connsiteY13" fmla="*/ 688630 h 804724"/>
                            <a:gd name="connsiteX14" fmla="*/ 2752725 w 3552825"/>
                            <a:gd name="connsiteY14" fmla="*/ 650530 h 804724"/>
                            <a:gd name="connsiteX15" fmla="*/ 2800350 w 3552825"/>
                            <a:gd name="connsiteY15" fmla="*/ 631480 h 804724"/>
                            <a:gd name="connsiteX16" fmla="*/ 2867025 w 3552825"/>
                            <a:gd name="connsiteY16" fmla="*/ 574330 h 804724"/>
                            <a:gd name="connsiteX17" fmla="*/ 2905125 w 3552825"/>
                            <a:gd name="connsiteY17" fmla="*/ 545755 h 804724"/>
                            <a:gd name="connsiteX18" fmla="*/ 2933700 w 3552825"/>
                            <a:gd name="connsiteY18" fmla="*/ 536230 h 804724"/>
                            <a:gd name="connsiteX19" fmla="*/ 2962275 w 3552825"/>
                            <a:gd name="connsiteY19" fmla="*/ 517180 h 804724"/>
                            <a:gd name="connsiteX20" fmla="*/ 2981325 w 3552825"/>
                            <a:gd name="connsiteY20" fmla="*/ 488605 h 804724"/>
                            <a:gd name="connsiteX21" fmla="*/ 3076575 w 3552825"/>
                            <a:gd name="connsiteY21" fmla="*/ 421930 h 804724"/>
                            <a:gd name="connsiteX22" fmla="*/ 3105150 w 3552825"/>
                            <a:gd name="connsiteY22" fmla="*/ 383830 h 804724"/>
                            <a:gd name="connsiteX23" fmla="*/ 3133725 w 3552825"/>
                            <a:gd name="connsiteY23" fmla="*/ 364780 h 804724"/>
                            <a:gd name="connsiteX24" fmla="*/ 3162300 w 3552825"/>
                            <a:gd name="connsiteY24" fmla="*/ 336205 h 804724"/>
                            <a:gd name="connsiteX25" fmla="*/ 3219450 w 3552825"/>
                            <a:gd name="connsiteY25" fmla="*/ 298105 h 804724"/>
                            <a:gd name="connsiteX26" fmla="*/ 3238500 w 3552825"/>
                            <a:gd name="connsiteY26" fmla="*/ 269530 h 804724"/>
                            <a:gd name="connsiteX27" fmla="*/ 3276600 w 3552825"/>
                            <a:gd name="connsiteY27" fmla="*/ 250480 h 804724"/>
                            <a:gd name="connsiteX28" fmla="*/ 3314700 w 3552825"/>
                            <a:gd name="connsiteY28" fmla="*/ 221905 h 804724"/>
                            <a:gd name="connsiteX29" fmla="*/ 3324225 w 3552825"/>
                            <a:gd name="connsiteY29" fmla="*/ 193330 h 804724"/>
                            <a:gd name="connsiteX30" fmla="*/ 3352800 w 3552825"/>
                            <a:gd name="connsiteY30" fmla="*/ 174280 h 804724"/>
                            <a:gd name="connsiteX31" fmla="*/ 3381375 w 3552825"/>
                            <a:gd name="connsiteY31" fmla="*/ 145705 h 804724"/>
                            <a:gd name="connsiteX32" fmla="*/ 3438525 w 3552825"/>
                            <a:gd name="connsiteY32" fmla="*/ 107605 h 804724"/>
                            <a:gd name="connsiteX33" fmla="*/ 3486150 w 3552825"/>
                            <a:gd name="connsiteY33" fmla="*/ 59980 h 804724"/>
                            <a:gd name="connsiteX34" fmla="*/ 3505200 w 3552825"/>
                            <a:gd name="connsiteY34" fmla="*/ 31405 h 804724"/>
                            <a:gd name="connsiteX35" fmla="*/ 3533775 w 3552825"/>
                            <a:gd name="connsiteY35" fmla="*/ 2830 h 804724"/>
                            <a:gd name="connsiteX36" fmla="*/ 3448050 w 3552825"/>
                            <a:gd name="connsiteY36" fmla="*/ 12355 h 804724"/>
                            <a:gd name="connsiteX37" fmla="*/ 3476625 w 3552825"/>
                            <a:gd name="connsiteY37" fmla="*/ 21880 h 804724"/>
                            <a:gd name="connsiteX38" fmla="*/ 3524250 w 3552825"/>
                            <a:gd name="connsiteY38" fmla="*/ 31405 h 804724"/>
                            <a:gd name="connsiteX39" fmla="*/ 3543300 w 3552825"/>
                            <a:gd name="connsiteY39" fmla="*/ 88555 h 804724"/>
                            <a:gd name="connsiteX40" fmla="*/ 3552825 w 3552825"/>
                            <a:gd name="connsiteY40" fmla="*/ 107605 h 80472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</a:cxnLst>
                          <a:rect l="l" t="t" r="r" b="b"/>
                          <a:pathLst>
                            <a:path w="3552825" h="804724">
                              <a:moveTo>
                                <a:pt x="0" y="641005"/>
                              </a:moveTo>
                              <a:cubicBezTo>
                                <a:pt x="41275" y="644180"/>
                                <a:pt x="82748" y="645395"/>
                                <a:pt x="123825" y="650530"/>
                              </a:cubicBezTo>
                              <a:cubicBezTo>
                                <a:pt x="133788" y="651775"/>
                                <a:pt x="142746" y="657297"/>
                                <a:pt x="152400" y="660055"/>
                              </a:cubicBezTo>
                              <a:cubicBezTo>
                                <a:pt x="164987" y="663651"/>
                                <a:pt x="177561" y="667589"/>
                                <a:pt x="190500" y="669580"/>
                              </a:cubicBezTo>
                              <a:cubicBezTo>
                                <a:pt x="267241" y="681386"/>
                                <a:pt x="365476" y="684355"/>
                                <a:pt x="438150" y="688630"/>
                              </a:cubicBezTo>
                              <a:cubicBezTo>
                                <a:pt x="457740" y="695160"/>
                                <a:pt x="484891" y="705022"/>
                                <a:pt x="504825" y="707680"/>
                              </a:cubicBezTo>
                              <a:cubicBezTo>
                                <a:pt x="539586" y="712315"/>
                                <a:pt x="574568" y="715588"/>
                                <a:pt x="609600" y="717205"/>
                              </a:cubicBezTo>
                              <a:lnTo>
                                <a:pt x="1123950" y="736255"/>
                              </a:lnTo>
                              <a:cubicBezTo>
                                <a:pt x="1307257" y="786248"/>
                                <a:pt x="1171622" y="755811"/>
                                <a:pt x="1438275" y="783880"/>
                              </a:cubicBezTo>
                              <a:lnTo>
                                <a:pt x="1619250" y="802930"/>
                              </a:lnTo>
                              <a:cubicBezTo>
                                <a:pt x="1797923" y="800048"/>
                                <a:pt x="2071325" y="816907"/>
                                <a:pt x="2286000" y="783880"/>
                              </a:cubicBezTo>
                              <a:cubicBezTo>
                                <a:pt x="2302001" y="781418"/>
                                <a:pt x="2317495" y="775738"/>
                                <a:pt x="2333625" y="774355"/>
                              </a:cubicBezTo>
                              <a:cubicBezTo>
                                <a:pt x="2428738" y="766202"/>
                                <a:pt x="2619375" y="755305"/>
                                <a:pt x="2619375" y="755305"/>
                              </a:cubicBezTo>
                              <a:lnTo>
                                <a:pt x="2705100" y="688630"/>
                              </a:lnTo>
                              <a:cubicBezTo>
                                <a:pt x="2721086" y="676070"/>
                                <a:pt x="2733849" y="658080"/>
                                <a:pt x="2752725" y="650530"/>
                              </a:cubicBezTo>
                              <a:lnTo>
                                <a:pt x="2800350" y="631480"/>
                              </a:lnTo>
                              <a:cubicBezTo>
                                <a:pt x="2857924" y="573906"/>
                                <a:pt x="2816253" y="610596"/>
                                <a:pt x="2867025" y="574330"/>
                              </a:cubicBezTo>
                              <a:cubicBezTo>
                                <a:pt x="2879943" y="565103"/>
                                <a:pt x="2891342" y="553631"/>
                                <a:pt x="2905125" y="545755"/>
                              </a:cubicBezTo>
                              <a:cubicBezTo>
                                <a:pt x="2913842" y="540774"/>
                                <a:pt x="2924720" y="540720"/>
                                <a:pt x="2933700" y="536230"/>
                              </a:cubicBezTo>
                              <a:cubicBezTo>
                                <a:pt x="2943939" y="531110"/>
                                <a:pt x="2952750" y="523530"/>
                                <a:pt x="2962275" y="517180"/>
                              </a:cubicBezTo>
                              <a:cubicBezTo>
                                <a:pt x="2968625" y="507655"/>
                                <a:pt x="2972710" y="496143"/>
                                <a:pt x="2981325" y="488605"/>
                              </a:cubicBezTo>
                              <a:cubicBezTo>
                                <a:pt x="3006219" y="466823"/>
                                <a:pt x="3051683" y="446822"/>
                                <a:pt x="3076575" y="421930"/>
                              </a:cubicBezTo>
                              <a:cubicBezTo>
                                <a:pt x="3087800" y="410705"/>
                                <a:pt x="3093925" y="395055"/>
                                <a:pt x="3105150" y="383830"/>
                              </a:cubicBezTo>
                              <a:cubicBezTo>
                                <a:pt x="3113245" y="375735"/>
                                <a:pt x="3124931" y="372109"/>
                                <a:pt x="3133725" y="364780"/>
                              </a:cubicBezTo>
                              <a:cubicBezTo>
                                <a:pt x="3144073" y="356156"/>
                                <a:pt x="3151667" y="344475"/>
                                <a:pt x="3162300" y="336205"/>
                              </a:cubicBezTo>
                              <a:cubicBezTo>
                                <a:pt x="3180372" y="322149"/>
                                <a:pt x="3219450" y="298105"/>
                                <a:pt x="3219450" y="298105"/>
                              </a:cubicBezTo>
                              <a:cubicBezTo>
                                <a:pt x="3225800" y="288580"/>
                                <a:pt x="3229706" y="276859"/>
                                <a:pt x="3238500" y="269530"/>
                              </a:cubicBezTo>
                              <a:cubicBezTo>
                                <a:pt x="3249408" y="260440"/>
                                <a:pt x="3264559" y="258005"/>
                                <a:pt x="3276600" y="250480"/>
                              </a:cubicBezTo>
                              <a:cubicBezTo>
                                <a:pt x="3290062" y="242066"/>
                                <a:pt x="3302000" y="231430"/>
                                <a:pt x="3314700" y="221905"/>
                              </a:cubicBezTo>
                              <a:cubicBezTo>
                                <a:pt x="3317875" y="212380"/>
                                <a:pt x="3317953" y="201170"/>
                                <a:pt x="3324225" y="193330"/>
                              </a:cubicBezTo>
                              <a:cubicBezTo>
                                <a:pt x="3331376" y="184391"/>
                                <a:pt x="3344006" y="181609"/>
                                <a:pt x="3352800" y="174280"/>
                              </a:cubicBezTo>
                              <a:cubicBezTo>
                                <a:pt x="3363148" y="165656"/>
                                <a:pt x="3370742" y="153975"/>
                                <a:pt x="3381375" y="145705"/>
                              </a:cubicBezTo>
                              <a:cubicBezTo>
                                <a:pt x="3399447" y="131649"/>
                                <a:pt x="3438525" y="107605"/>
                                <a:pt x="3438525" y="107605"/>
                              </a:cubicBezTo>
                              <a:cubicBezTo>
                                <a:pt x="3489325" y="31405"/>
                                <a:pt x="3422650" y="123480"/>
                                <a:pt x="3486150" y="59980"/>
                              </a:cubicBezTo>
                              <a:cubicBezTo>
                                <a:pt x="3494245" y="51885"/>
                                <a:pt x="3497871" y="40199"/>
                                <a:pt x="3505200" y="31405"/>
                              </a:cubicBezTo>
                              <a:cubicBezTo>
                                <a:pt x="3513824" y="21057"/>
                                <a:pt x="3546554" y="7090"/>
                                <a:pt x="3533775" y="2830"/>
                              </a:cubicBezTo>
                              <a:cubicBezTo>
                                <a:pt x="3506500" y="-6262"/>
                                <a:pt x="3476625" y="9180"/>
                                <a:pt x="3448050" y="12355"/>
                              </a:cubicBezTo>
                              <a:cubicBezTo>
                                <a:pt x="3457575" y="15530"/>
                                <a:pt x="3466885" y="19445"/>
                                <a:pt x="3476625" y="21880"/>
                              </a:cubicBezTo>
                              <a:cubicBezTo>
                                <a:pt x="3492331" y="25807"/>
                                <a:pt x="3512802" y="19957"/>
                                <a:pt x="3524250" y="31405"/>
                              </a:cubicBezTo>
                              <a:cubicBezTo>
                                <a:pt x="3538449" y="45604"/>
                                <a:pt x="3534320" y="70594"/>
                                <a:pt x="3543300" y="88555"/>
                              </a:cubicBezTo>
                              <a:lnTo>
                                <a:pt x="3552825" y="107605"/>
                              </a:lnTo>
                            </a:path>
                          </a:pathLst>
                        </a:custGeom>
                        <a:noFill/>
                        <a:ln w="28575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BE1FA1" id="Freeform 36" o:spid="_x0000_s1026" style="position:absolute;margin-left:106.5pt;margin-top:13.3pt;width:279.75pt;height:63.3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552825,8047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" path="m,641005v41275,3175,82748,4390,123825,9525c133788,651775,142746,657297,152400,660055v12587,3596,25161,7534,38100,9525c267241,681386,365476,684355,438150,688630v19590,6530,46741,16392,66675,19050c539586,712315,574568,715588,609600,717205r514350,19050c1307257,786248,1171622,755811,1438275,783880r180975,19050c1797923,800048,2071325,816907,2286000,783880v16001,-2462,31495,-8142,47625,-9525c2428738,766202,2619375,755305,2619375,755305r85725,-66675c2721086,676070,2733849,658080,2752725,650530r47625,-19050c2857924,573906,2816253,610596,2867025,574330v12918,-9227,24317,-20699,38100,-28575c2913842,540774,2924720,540720,2933700,536230v10239,-5120,19050,-12700,28575,-19050c2968625,507655,2972710,496143,2981325,488605v24894,-21782,70358,-41783,95250,-66675c3087800,410705,3093925,395055,3105150,383830v8095,-8095,19781,-11721,28575,-19050c3144073,356156,3151667,344475,3162300,336205v18072,-14056,57150,-38100,57150,-38100c3225800,288580,3229706,276859,3238500,269530v10908,-9090,26059,-11525,38100,-19050c3290062,242066,3302000,231430,3314700,221905v3175,-9525,3253,-20735,9525,-28575c3331376,184391,3344006,181609,3352800,174280v10348,-8624,17942,-20305,28575,-28575c3399447,131649,3438525,107605,3438525,107605v50800,-76200,-15875,15875,47625,-47625c3494245,51885,3497871,40199,3505200,31405v8624,-10348,41354,-24315,28575,-28575c3506500,-6262,3476625,9180,3448050,12355v9525,3175,18835,7090,28575,9525c3492331,25807,3512802,19957,3524250,31405v14199,14199,10070,39189,19050,57150l3552825,107605e" filled="f" strokecolor="#ffc000 [3207]" strokeweight="2.25pt">
                <v:stroke joinstyle="miter"/>
                <v:path arrowok="t" o:connecttype="custom" o:connectlocs="0,641005;123825,650530;152400,660055;190500,669580;438150,688630;504825,707680;609600,717205;1123950,736255;1438275,783880;1619250,802930;2286000,783880;2333625,774355;2619375,755305;2705100,688630;2752725,650530;2800350,631480;2867025,574330;2905125,545755;2933700,536230;2962275,517180;2981325,488605;3076575,421930;3105150,383830;3133725,364780;3162300,336205;3219450,298105;3238500,269530;3276600,250480;3314700,221905;3324225,193330;3352800,174280;3381375,145705;3438525,107605;3486150,59980;3505200,31405;3533775,2830;3448050,12355;3476625,21880;3524250,31405;3543300,88555;3552825,107605" o:connectangles="0,0,0,0,0,0,0,0,0,0,0,0,0,0,0,0,0,0,0,0,0,0,0,0,0,0,0,0,0,0,0,0,0,0,0,0,0,0,0,0,0"/>
              </v:shape>
            </w:pict>
          </mc:Fallback>
        </mc:AlternateContent>
      </w:r>
      <w:r w:rsidR="00867BA7">
        <w:t>Label the locations of the following on the map shown below.</w:t>
      </w:r>
    </w:p>
    <w:p w:rsidR="00867BA7" w:rsidRDefault="001E7D5B" w:rsidP="00867BA7">
      <w:pPr>
        <w:pStyle w:val="ListParagraph"/>
        <w:numPr>
          <w:ilvl w:val="0"/>
          <w:numId w:val="1"/>
        </w:num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1038225</wp:posOffset>
                </wp:positionH>
                <wp:positionV relativeFrom="paragraph">
                  <wp:posOffset>181610</wp:posOffset>
                </wp:positionV>
                <wp:extent cx="1400175" cy="95250"/>
                <wp:effectExtent l="19050" t="19050" r="9525" b="19050"/>
                <wp:wrapNone/>
                <wp:docPr id="34" name="Freeform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0175" cy="95250"/>
                        </a:xfrm>
                        <a:custGeom>
                          <a:avLst/>
                          <a:gdLst>
                            <a:gd name="connsiteX0" fmla="*/ 0 w 1400175"/>
                            <a:gd name="connsiteY0" fmla="*/ 95250 h 95250"/>
                            <a:gd name="connsiteX1" fmla="*/ 819150 w 1400175"/>
                            <a:gd name="connsiteY1" fmla="*/ 85725 h 95250"/>
                            <a:gd name="connsiteX2" fmla="*/ 847725 w 1400175"/>
                            <a:gd name="connsiteY2" fmla="*/ 76200 h 95250"/>
                            <a:gd name="connsiteX3" fmla="*/ 942975 w 1400175"/>
                            <a:gd name="connsiteY3" fmla="*/ 66675 h 95250"/>
                            <a:gd name="connsiteX4" fmla="*/ 1019175 w 1400175"/>
                            <a:gd name="connsiteY4" fmla="*/ 47625 h 95250"/>
                            <a:gd name="connsiteX5" fmla="*/ 1162050 w 1400175"/>
                            <a:gd name="connsiteY5" fmla="*/ 28575 h 95250"/>
                            <a:gd name="connsiteX6" fmla="*/ 1362075 w 1400175"/>
                            <a:gd name="connsiteY6" fmla="*/ 9525 h 95250"/>
                            <a:gd name="connsiteX7" fmla="*/ 1400175 w 1400175"/>
                            <a:gd name="connsiteY7" fmla="*/ 0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1400175" h="95250">
                              <a:moveTo>
                                <a:pt x="0" y="95250"/>
                              </a:moveTo>
                              <a:lnTo>
                                <a:pt x="819150" y="85725"/>
                              </a:lnTo>
                              <a:cubicBezTo>
                                <a:pt x="829188" y="85499"/>
                                <a:pt x="837802" y="77727"/>
                                <a:pt x="847725" y="76200"/>
                              </a:cubicBezTo>
                              <a:cubicBezTo>
                                <a:pt x="879262" y="71348"/>
                                <a:pt x="911225" y="69850"/>
                                <a:pt x="942975" y="66675"/>
                              </a:cubicBezTo>
                              <a:cubicBezTo>
                                <a:pt x="968375" y="60325"/>
                                <a:pt x="993195" y="50872"/>
                                <a:pt x="1019175" y="47625"/>
                              </a:cubicBezTo>
                              <a:cubicBezTo>
                                <a:pt x="1117652" y="35315"/>
                                <a:pt x="1070035" y="41720"/>
                                <a:pt x="1162050" y="28575"/>
                              </a:cubicBezTo>
                              <a:cubicBezTo>
                                <a:pt x="1249568" y="-598"/>
                                <a:pt x="1154135" y="28429"/>
                                <a:pt x="1362075" y="9525"/>
                              </a:cubicBezTo>
                              <a:cubicBezTo>
                                <a:pt x="1375112" y="8340"/>
                                <a:pt x="1400175" y="0"/>
                                <a:pt x="1400175" y="0"/>
                              </a:cubicBezTo>
                            </a:path>
                          </a:pathLst>
                        </a:cu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0ADA0A" id="Freeform 34" o:spid="_x0000_s1026" style="position:absolute;margin-left:81.75pt;margin-top:14.3pt;width:110.25pt;height:7.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400175,95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" path="m,95250l819150,85725v10038,-226,18652,-7998,28575,-9525c879262,71348,911225,69850,942975,66675v25400,-6350,50220,-15803,76200,-19050c1117652,35315,1070035,41720,1162050,28575v87518,-29173,-7915,-146,200025,-19050c1375112,8340,1400175,,1400175,e" filled="f" strokecolor="#1f4d78 [1604]" strokeweight="2.25pt">
                <v:stroke joinstyle="miter"/>
                <v:path arrowok="t" o:connecttype="custom" o:connectlocs="0,95250;819150,85725;847725,76200;942975,66675;1019175,47625;1162050,28575;1362075,9525;1400175,0" o:connectangles="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1295400</wp:posOffset>
                </wp:positionH>
                <wp:positionV relativeFrom="paragraph">
                  <wp:posOffset>105410</wp:posOffset>
                </wp:positionV>
                <wp:extent cx="2600325" cy="552450"/>
                <wp:effectExtent l="19050" t="19050" r="47625" b="0"/>
                <wp:wrapNone/>
                <wp:docPr id="33" name="Freeform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325" cy="552450"/>
                        </a:xfrm>
                        <a:custGeom>
                          <a:avLst/>
                          <a:gdLst>
                            <a:gd name="connsiteX0" fmla="*/ 0 w 2600325"/>
                            <a:gd name="connsiteY0" fmla="*/ 0 h 552450"/>
                            <a:gd name="connsiteX1" fmla="*/ 485775 w 2600325"/>
                            <a:gd name="connsiteY1" fmla="*/ 9525 h 552450"/>
                            <a:gd name="connsiteX2" fmla="*/ 552450 w 2600325"/>
                            <a:gd name="connsiteY2" fmla="*/ 28575 h 552450"/>
                            <a:gd name="connsiteX3" fmla="*/ 752475 w 2600325"/>
                            <a:gd name="connsiteY3" fmla="*/ 38100 h 552450"/>
                            <a:gd name="connsiteX4" fmla="*/ 819150 w 2600325"/>
                            <a:gd name="connsiteY4" fmla="*/ 47625 h 552450"/>
                            <a:gd name="connsiteX5" fmla="*/ 866775 w 2600325"/>
                            <a:gd name="connsiteY5" fmla="*/ 57150 h 552450"/>
                            <a:gd name="connsiteX6" fmla="*/ 1209675 w 2600325"/>
                            <a:gd name="connsiteY6" fmla="*/ 76200 h 552450"/>
                            <a:gd name="connsiteX7" fmla="*/ 1304925 w 2600325"/>
                            <a:gd name="connsiteY7" fmla="*/ 95250 h 552450"/>
                            <a:gd name="connsiteX8" fmla="*/ 1352550 w 2600325"/>
                            <a:gd name="connsiteY8" fmla="*/ 104775 h 552450"/>
                            <a:gd name="connsiteX9" fmla="*/ 1390650 w 2600325"/>
                            <a:gd name="connsiteY9" fmla="*/ 114300 h 552450"/>
                            <a:gd name="connsiteX10" fmla="*/ 1428750 w 2600325"/>
                            <a:gd name="connsiteY10" fmla="*/ 142875 h 552450"/>
                            <a:gd name="connsiteX11" fmla="*/ 1457325 w 2600325"/>
                            <a:gd name="connsiteY11" fmla="*/ 152400 h 552450"/>
                            <a:gd name="connsiteX12" fmla="*/ 1704975 w 2600325"/>
                            <a:gd name="connsiteY12" fmla="*/ 171450 h 552450"/>
                            <a:gd name="connsiteX13" fmla="*/ 1800225 w 2600325"/>
                            <a:gd name="connsiteY13" fmla="*/ 190500 h 552450"/>
                            <a:gd name="connsiteX14" fmla="*/ 1866900 w 2600325"/>
                            <a:gd name="connsiteY14" fmla="*/ 209550 h 552450"/>
                            <a:gd name="connsiteX15" fmla="*/ 1933575 w 2600325"/>
                            <a:gd name="connsiteY15" fmla="*/ 219075 h 552450"/>
                            <a:gd name="connsiteX16" fmla="*/ 2028825 w 2600325"/>
                            <a:gd name="connsiteY16" fmla="*/ 247650 h 552450"/>
                            <a:gd name="connsiteX17" fmla="*/ 2190750 w 2600325"/>
                            <a:gd name="connsiteY17" fmla="*/ 266700 h 552450"/>
                            <a:gd name="connsiteX18" fmla="*/ 2276475 w 2600325"/>
                            <a:gd name="connsiteY18" fmla="*/ 285750 h 552450"/>
                            <a:gd name="connsiteX19" fmla="*/ 2305050 w 2600325"/>
                            <a:gd name="connsiteY19" fmla="*/ 295275 h 552450"/>
                            <a:gd name="connsiteX20" fmla="*/ 2371725 w 2600325"/>
                            <a:gd name="connsiteY20" fmla="*/ 333375 h 552450"/>
                            <a:gd name="connsiteX21" fmla="*/ 2419350 w 2600325"/>
                            <a:gd name="connsiteY21" fmla="*/ 371475 h 552450"/>
                            <a:gd name="connsiteX22" fmla="*/ 2486025 w 2600325"/>
                            <a:gd name="connsiteY22" fmla="*/ 409575 h 552450"/>
                            <a:gd name="connsiteX23" fmla="*/ 2533650 w 2600325"/>
                            <a:gd name="connsiteY23" fmla="*/ 447675 h 552450"/>
                            <a:gd name="connsiteX24" fmla="*/ 2562225 w 2600325"/>
                            <a:gd name="connsiteY24" fmla="*/ 476250 h 552450"/>
                            <a:gd name="connsiteX25" fmla="*/ 2590800 w 2600325"/>
                            <a:gd name="connsiteY25" fmla="*/ 495300 h 552450"/>
                            <a:gd name="connsiteX26" fmla="*/ 2600325 w 2600325"/>
                            <a:gd name="connsiteY26" fmla="*/ 466725 h 552450"/>
                            <a:gd name="connsiteX27" fmla="*/ 2590800 w 2600325"/>
                            <a:gd name="connsiteY27" fmla="*/ 428625 h 552450"/>
                            <a:gd name="connsiteX28" fmla="*/ 2590800 w 2600325"/>
                            <a:gd name="connsiteY28" fmla="*/ 447675 h 552450"/>
                            <a:gd name="connsiteX29" fmla="*/ 2600325 w 2600325"/>
                            <a:gd name="connsiteY29" fmla="*/ 476250 h 552450"/>
                            <a:gd name="connsiteX30" fmla="*/ 2543175 w 2600325"/>
                            <a:gd name="connsiteY30" fmla="*/ 533400 h 552450"/>
                            <a:gd name="connsiteX31" fmla="*/ 2486025 w 2600325"/>
                            <a:gd name="connsiteY31" fmla="*/ 552450 h 552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</a:cxnLst>
                          <a:rect l="l" t="t" r="r" b="b"/>
                          <a:pathLst>
                            <a:path w="2600325" h="552450">
                              <a:moveTo>
                                <a:pt x="0" y="0"/>
                              </a:moveTo>
                              <a:lnTo>
                                <a:pt x="485775" y="9525"/>
                              </a:lnTo>
                              <a:cubicBezTo>
                                <a:pt x="600509" y="13697"/>
                                <a:pt x="460151" y="20883"/>
                                <a:pt x="552450" y="28575"/>
                              </a:cubicBezTo>
                              <a:cubicBezTo>
                                <a:pt x="618970" y="34118"/>
                                <a:pt x="685800" y="34925"/>
                                <a:pt x="752475" y="38100"/>
                              </a:cubicBezTo>
                              <a:cubicBezTo>
                                <a:pt x="774700" y="41275"/>
                                <a:pt x="797005" y="43934"/>
                                <a:pt x="819150" y="47625"/>
                              </a:cubicBezTo>
                              <a:cubicBezTo>
                                <a:pt x="835119" y="50287"/>
                                <a:pt x="850685" y="55362"/>
                                <a:pt x="866775" y="57150"/>
                              </a:cubicBezTo>
                              <a:cubicBezTo>
                                <a:pt x="964046" y="67958"/>
                                <a:pt x="1124809" y="72510"/>
                                <a:pt x="1209675" y="76200"/>
                              </a:cubicBezTo>
                              <a:lnTo>
                                <a:pt x="1304925" y="95250"/>
                              </a:lnTo>
                              <a:cubicBezTo>
                                <a:pt x="1320800" y="98425"/>
                                <a:pt x="1336844" y="100848"/>
                                <a:pt x="1352550" y="104775"/>
                              </a:cubicBezTo>
                              <a:lnTo>
                                <a:pt x="1390650" y="114300"/>
                              </a:lnTo>
                              <a:cubicBezTo>
                                <a:pt x="1403350" y="123825"/>
                                <a:pt x="1414967" y="134999"/>
                                <a:pt x="1428750" y="142875"/>
                              </a:cubicBezTo>
                              <a:cubicBezTo>
                                <a:pt x="1437467" y="147856"/>
                                <a:pt x="1447338" y="151367"/>
                                <a:pt x="1457325" y="152400"/>
                              </a:cubicBezTo>
                              <a:cubicBezTo>
                                <a:pt x="1539679" y="160919"/>
                                <a:pt x="1622425" y="165100"/>
                                <a:pt x="1704975" y="171450"/>
                              </a:cubicBezTo>
                              <a:cubicBezTo>
                                <a:pt x="1736725" y="177800"/>
                                <a:pt x="1768707" y="183084"/>
                                <a:pt x="1800225" y="190500"/>
                              </a:cubicBezTo>
                              <a:cubicBezTo>
                                <a:pt x="1822725" y="195794"/>
                                <a:pt x="1844299" y="204707"/>
                                <a:pt x="1866900" y="209550"/>
                              </a:cubicBezTo>
                              <a:cubicBezTo>
                                <a:pt x="1888852" y="214254"/>
                                <a:pt x="1911350" y="215900"/>
                                <a:pt x="1933575" y="219075"/>
                              </a:cubicBezTo>
                              <a:cubicBezTo>
                                <a:pt x="1970022" y="231224"/>
                                <a:pt x="1992837" y="240452"/>
                                <a:pt x="2028825" y="247650"/>
                              </a:cubicBezTo>
                              <a:cubicBezTo>
                                <a:pt x="2092535" y="260392"/>
                                <a:pt x="2117644" y="260054"/>
                                <a:pt x="2190750" y="266700"/>
                              </a:cubicBezTo>
                              <a:cubicBezTo>
                                <a:pt x="2219325" y="273050"/>
                                <a:pt x="2248077" y="278650"/>
                                <a:pt x="2276475" y="285750"/>
                              </a:cubicBezTo>
                              <a:cubicBezTo>
                                <a:pt x="2286215" y="288185"/>
                                <a:pt x="2296333" y="290294"/>
                                <a:pt x="2305050" y="295275"/>
                              </a:cubicBezTo>
                              <a:cubicBezTo>
                                <a:pt x="2385781" y="341407"/>
                                <a:pt x="2306207" y="311536"/>
                                <a:pt x="2371725" y="333375"/>
                              </a:cubicBezTo>
                              <a:cubicBezTo>
                                <a:pt x="2414330" y="397282"/>
                                <a:pt x="2364141" y="334669"/>
                                <a:pt x="2419350" y="371475"/>
                              </a:cubicBezTo>
                              <a:cubicBezTo>
                                <a:pt x="2487447" y="416873"/>
                                <a:pt x="2405444" y="389430"/>
                                <a:pt x="2486025" y="409575"/>
                              </a:cubicBezTo>
                              <a:cubicBezTo>
                                <a:pt x="2528630" y="473482"/>
                                <a:pt x="2478441" y="410869"/>
                                <a:pt x="2533650" y="447675"/>
                              </a:cubicBezTo>
                              <a:cubicBezTo>
                                <a:pt x="2544858" y="455147"/>
                                <a:pt x="2551877" y="467626"/>
                                <a:pt x="2562225" y="476250"/>
                              </a:cubicBezTo>
                              <a:cubicBezTo>
                                <a:pt x="2571019" y="483579"/>
                                <a:pt x="2581275" y="488950"/>
                                <a:pt x="2590800" y="495300"/>
                              </a:cubicBezTo>
                              <a:cubicBezTo>
                                <a:pt x="2593975" y="485775"/>
                                <a:pt x="2600325" y="476765"/>
                                <a:pt x="2600325" y="466725"/>
                              </a:cubicBezTo>
                              <a:cubicBezTo>
                                <a:pt x="2600325" y="453634"/>
                                <a:pt x="2594396" y="441212"/>
                                <a:pt x="2590800" y="428625"/>
                              </a:cubicBezTo>
                              <a:cubicBezTo>
                                <a:pt x="2575768" y="376011"/>
                                <a:pt x="2579931" y="404201"/>
                                <a:pt x="2590800" y="447675"/>
                              </a:cubicBezTo>
                              <a:cubicBezTo>
                                <a:pt x="2593235" y="457415"/>
                                <a:pt x="2597150" y="466725"/>
                                <a:pt x="2600325" y="476250"/>
                              </a:cubicBezTo>
                              <a:cubicBezTo>
                                <a:pt x="2578100" y="520700"/>
                                <a:pt x="2590800" y="514350"/>
                                <a:pt x="2543175" y="533400"/>
                              </a:cubicBezTo>
                              <a:cubicBezTo>
                                <a:pt x="2524531" y="540858"/>
                                <a:pt x="2486025" y="552450"/>
                                <a:pt x="2486025" y="552450"/>
                              </a:cubicBezTo>
                            </a:path>
                          </a:pathLst>
                        </a:cu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8B9953" id="Freeform 33" o:spid="_x0000_s1026" style="position:absolute;margin-left:102pt;margin-top:8.3pt;width:204.75pt;height:43.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600325,5524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" path="m,l485775,9525v114734,4172,-25624,11358,66675,19050c618970,34118,685800,34925,752475,38100v22225,3175,44530,5834,66675,9525c835119,50287,850685,55362,866775,57150v97271,10808,258034,15360,342900,19050l1304925,95250v15875,3175,31919,5598,47625,9525l1390650,114300v12700,9525,24317,20699,38100,28575c1437467,147856,1447338,151367,1457325,152400v82354,8519,165100,12700,247650,19050c1736725,177800,1768707,183084,1800225,190500v22500,5294,44074,14207,66675,19050c1888852,214254,1911350,215900,1933575,219075v36447,12149,59262,21377,95250,28575c2092535,260392,2117644,260054,2190750,266700v28575,6350,57327,11950,85725,19050c2286215,288185,2296333,290294,2305050,295275v80731,46132,1157,16261,66675,38100c2414330,397282,2364141,334669,2419350,371475v68097,45398,-13906,17955,66675,38100c2528630,473482,2478441,410869,2533650,447675v11208,7472,18227,19951,28575,28575c2571019,483579,2581275,488950,2590800,495300v3175,-9525,9525,-18535,9525,-28575c2600325,453634,2594396,441212,2590800,428625v-15032,-52614,-10869,-24424,,19050c2593235,457415,2597150,466725,2600325,476250v-22225,44450,-9525,38100,-57150,57150c2524531,540858,2486025,552450,2486025,552450e" filled="f" strokecolor="#1f4d78 [1604]" strokeweight="2.25pt">
                <v:stroke joinstyle="miter"/>
                <v:path arrowok="t" o:connecttype="custom" o:connectlocs="0,0;485775,9525;552450,28575;752475,38100;819150,47625;866775,57150;1209675,76200;1304925,95250;1352550,104775;1390650,114300;1428750,142875;1457325,152400;1704975,171450;1800225,190500;1866900,209550;1933575,219075;2028825,247650;2190750,266700;2276475,285750;2305050,295275;2371725,333375;2419350,371475;2486025,409575;2533650,447675;2562225,476250;2590800,495300;2600325,466725;2590800,428625;2590800,447675;2600325,476250;2543175,533400;2486025,552450" o:connectangles="0,0,0,0,0,0,0,0,0,0,0,0,0,0,0,0,0,0,0,0,0,0,0,0,0,0,0,0,0,0,0,0"/>
              </v:shape>
            </w:pict>
          </mc:Fallback>
        </mc:AlternateContent>
      </w:r>
      <w:r w:rsidR="00867BA7">
        <w:t>Safety shower</w:t>
      </w:r>
    </w:p>
    <w:p w:rsidR="00867BA7" w:rsidRDefault="00867BA7" w:rsidP="00867BA7">
      <w:pPr>
        <w:pStyle w:val="ListParagraph"/>
        <w:numPr>
          <w:ilvl w:val="0"/>
          <w:numId w:val="1"/>
        </w:numPr>
        <w:spacing w:after="0" w:line="240" w:lineRule="auto"/>
      </w:pPr>
      <w:r>
        <w:t>Eye wash</w:t>
      </w:r>
    </w:p>
    <w:p w:rsidR="00867BA7" w:rsidRDefault="00867BA7" w:rsidP="00867BA7">
      <w:pPr>
        <w:pStyle w:val="ListParagraph"/>
        <w:numPr>
          <w:ilvl w:val="0"/>
          <w:numId w:val="1"/>
        </w:numPr>
        <w:spacing w:after="0" w:line="240" w:lineRule="auto"/>
      </w:pPr>
      <w:r>
        <w:t>Emergency gas shutoff</w:t>
      </w:r>
    </w:p>
    <w:p w:rsidR="00867BA7" w:rsidRDefault="00867BA7" w:rsidP="00867BA7">
      <w:pPr>
        <w:pStyle w:val="ListParagraph"/>
        <w:numPr>
          <w:ilvl w:val="0"/>
          <w:numId w:val="1"/>
        </w:numPr>
        <w:spacing w:after="0" w:line="240" w:lineRule="auto"/>
      </w:pPr>
      <w:r>
        <w:t>Goggle cabinet</w:t>
      </w:r>
    </w:p>
    <w:p w:rsidR="00867BA7" w:rsidRDefault="001E7D5B" w:rsidP="00867BA7">
      <w:pPr>
        <w:pStyle w:val="ListParagraph"/>
        <w:numPr>
          <w:ilvl w:val="0"/>
          <w:numId w:val="1"/>
        </w:num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1457325</wp:posOffset>
                </wp:positionH>
                <wp:positionV relativeFrom="paragraph">
                  <wp:posOffset>79375</wp:posOffset>
                </wp:positionV>
                <wp:extent cx="5336049" cy="1419225"/>
                <wp:effectExtent l="19050" t="19050" r="17145" b="28575"/>
                <wp:wrapNone/>
                <wp:docPr id="37" name="Freeform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6049" cy="1419225"/>
                        </a:xfrm>
                        <a:custGeom>
                          <a:avLst/>
                          <a:gdLst>
                            <a:gd name="connsiteX0" fmla="*/ 0 w 5336049"/>
                            <a:gd name="connsiteY0" fmla="*/ 9525 h 1419225"/>
                            <a:gd name="connsiteX1" fmla="*/ 66675 w 5336049"/>
                            <a:gd name="connsiteY1" fmla="*/ 0 h 1419225"/>
                            <a:gd name="connsiteX2" fmla="*/ 133350 w 5336049"/>
                            <a:gd name="connsiteY2" fmla="*/ 9525 h 1419225"/>
                            <a:gd name="connsiteX3" fmla="*/ 228600 w 5336049"/>
                            <a:gd name="connsiteY3" fmla="*/ 19050 h 1419225"/>
                            <a:gd name="connsiteX4" fmla="*/ 504825 w 5336049"/>
                            <a:gd name="connsiteY4" fmla="*/ 95250 h 1419225"/>
                            <a:gd name="connsiteX5" fmla="*/ 581025 w 5336049"/>
                            <a:gd name="connsiteY5" fmla="*/ 123825 h 1419225"/>
                            <a:gd name="connsiteX6" fmla="*/ 638175 w 5336049"/>
                            <a:gd name="connsiteY6" fmla="*/ 152400 h 1419225"/>
                            <a:gd name="connsiteX7" fmla="*/ 733425 w 5336049"/>
                            <a:gd name="connsiteY7" fmla="*/ 190500 h 1419225"/>
                            <a:gd name="connsiteX8" fmla="*/ 809625 w 5336049"/>
                            <a:gd name="connsiteY8" fmla="*/ 228600 h 1419225"/>
                            <a:gd name="connsiteX9" fmla="*/ 981075 w 5336049"/>
                            <a:gd name="connsiteY9" fmla="*/ 238125 h 1419225"/>
                            <a:gd name="connsiteX10" fmla="*/ 1323975 w 5336049"/>
                            <a:gd name="connsiteY10" fmla="*/ 276225 h 1419225"/>
                            <a:gd name="connsiteX11" fmla="*/ 1552575 w 5336049"/>
                            <a:gd name="connsiteY11" fmla="*/ 323850 h 1419225"/>
                            <a:gd name="connsiteX12" fmla="*/ 1743075 w 5336049"/>
                            <a:gd name="connsiteY12" fmla="*/ 371475 h 1419225"/>
                            <a:gd name="connsiteX13" fmla="*/ 1809750 w 5336049"/>
                            <a:gd name="connsiteY13" fmla="*/ 390525 h 1419225"/>
                            <a:gd name="connsiteX14" fmla="*/ 1876425 w 5336049"/>
                            <a:gd name="connsiteY14" fmla="*/ 400050 h 1419225"/>
                            <a:gd name="connsiteX15" fmla="*/ 1990725 w 5336049"/>
                            <a:gd name="connsiteY15" fmla="*/ 419100 h 1419225"/>
                            <a:gd name="connsiteX16" fmla="*/ 2047875 w 5336049"/>
                            <a:gd name="connsiteY16" fmla="*/ 428625 h 1419225"/>
                            <a:gd name="connsiteX17" fmla="*/ 2266950 w 5336049"/>
                            <a:gd name="connsiteY17" fmla="*/ 438150 h 1419225"/>
                            <a:gd name="connsiteX18" fmla="*/ 2476500 w 5336049"/>
                            <a:gd name="connsiteY18" fmla="*/ 476250 h 1419225"/>
                            <a:gd name="connsiteX19" fmla="*/ 2581275 w 5336049"/>
                            <a:gd name="connsiteY19" fmla="*/ 495300 h 1419225"/>
                            <a:gd name="connsiteX20" fmla="*/ 2781300 w 5336049"/>
                            <a:gd name="connsiteY20" fmla="*/ 561975 h 1419225"/>
                            <a:gd name="connsiteX21" fmla="*/ 2962275 w 5336049"/>
                            <a:gd name="connsiteY21" fmla="*/ 619125 h 1419225"/>
                            <a:gd name="connsiteX22" fmla="*/ 3028950 w 5336049"/>
                            <a:gd name="connsiteY22" fmla="*/ 647700 h 1419225"/>
                            <a:gd name="connsiteX23" fmla="*/ 3086100 w 5336049"/>
                            <a:gd name="connsiteY23" fmla="*/ 666750 h 1419225"/>
                            <a:gd name="connsiteX24" fmla="*/ 3124200 w 5336049"/>
                            <a:gd name="connsiteY24" fmla="*/ 685800 h 1419225"/>
                            <a:gd name="connsiteX25" fmla="*/ 3238500 w 5336049"/>
                            <a:gd name="connsiteY25" fmla="*/ 704850 h 1419225"/>
                            <a:gd name="connsiteX26" fmla="*/ 3333750 w 5336049"/>
                            <a:gd name="connsiteY26" fmla="*/ 714375 h 1419225"/>
                            <a:gd name="connsiteX27" fmla="*/ 3686175 w 5336049"/>
                            <a:gd name="connsiteY27" fmla="*/ 819150 h 1419225"/>
                            <a:gd name="connsiteX28" fmla="*/ 3819525 w 5336049"/>
                            <a:gd name="connsiteY28" fmla="*/ 857250 h 1419225"/>
                            <a:gd name="connsiteX29" fmla="*/ 3933825 w 5336049"/>
                            <a:gd name="connsiteY29" fmla="*/ 904875 h 1419225"/>
                            <a:gd name="connsiteX30" fmla="*/ 4038600 w 5336049"/>
                            <a:gd name="connsiteY30" fmla="*/ 942975 h 1419225"/>
                            <a:gd name="connsiteX31" fmla="*/ 4191000 w 5336049"/>
                            <a:gd name="connsiteY31" fmla="*/ 1019175 h 1419225"/>
                            <a:gd name="connsiteX32" fmla="*/ 4343400 w 5336049"/>
                            <a:gd name="connsiteY32" fmla="*/ 1038225 h 1419225"/>
                            <a:gd name="connsiteX33" fmla="*/ 4476750 w 5336049"/>
                            <a:gd name="connsiteY33" fmla="*/ 1095375 h 1419225"/>
                            <a:gd name="connsiteX34" fmla="*/ 4543425 w 5336049"/>
                            <a:gd name="connsiteY34" fmla="*/ 1123950 h 1419225"/>
                            <a:gd name="connsiteX35" fmla="*/ 4610100 w 5336049"/>
                            <a:gd name="connsiteY35" fmla="*/ 1143000 h 1419225"/>
                            <a:gd name="connsiteX36" fmla="*/ 4667250 w 5336049"/>
                            <a:gd name="connsiteY36" fmla="*/ 1162050 h 1419225"/>
                            <a:gd name="connsiteX37" fmla="*/ 4714875 w 5336049"/>
                            <a:gd name="connsiteY37" fmla="*/ 1171575 h 1419225"/>
                            <a:gd name="connsiteX38" fmla="*/ 4829175 w 5336049"/>
                            <a:gd name="connsiteY38" fmla="*/ 1209675 h 1419225"/>
                            <a:gd name="connsiteX39" fmla="*/ 4867275 w 5336049"/>
                            <a:gd name="connsiteY39" fmla="*/ 1219200 h 1419225"/>
                            <a:gd name="connsiteX40" fmla="*/ 4914900 w 5336049"/>
                            <a:gd name="connsiteY40" fmla="*/ 1228725 h 1419225"/>
                            <a:gd name="connsiteX41" fmla="*/ 4943475 w 5336049"/>
                            <a:gd name="connsiteY41" fmla="*/ 1238250 h 1419225"/>
                            <a:gd name="connsiteX42" fmla="*/ 5038725 w 5336049"/>
                            <a:gd name="connsiteY42" fmla="*/ 1257300 h 1419225"/>
                            <a:gd name="connsiteX43" fmla="*/ 5114925 w 5336049"/>
                            <a:gd name="connsiteY43" fmla="*/ 1285875 h 1419225"/>
                            <a:gd name="connsiteX44" fmla="*/ 5153025 w 5336049"/>
                            <a:gd name="connsiteY44" fmla="*/ 1295400 h 1419225"/>
                            <a:gd name="connsiteX45" fmla="*/ 5219700 w 5336049"/>
                            <a:gd name="connsiteY45" fmla="*/ 1333500 h 1419225"/>
                            <a:gd name="connsiteX46" fmla="*/ 5276850 w 5336049"/>
                            <a:gd name="connsiteY46" fmla="*/ 1352550 h 1419225"/>
                            <a:gd name="connsiteX47" fmla="*/ 5305425 w 5336049"/>
                            <a:gd name="connsiteY47" fmla="*/ 1371600 h 1419225"/>
                            <a:gd name="connsiteX48" fmla="*/ 5334000 w 5336049"/>
                            <a:gd name="connsiteY48" fmla="*/ 1381125 h 1419225"/>
                            <a:gd name="connsiteX49" fmla="*/ 5286375 w 5336049"/>
                            <a:gd name="connsiteY49" fmla="*/ 1371600 h 1419225"/>
                            <a:gd name="connsiteX50" fmla="*/ 5257800 w 5336049"/>
                            <a:gd name="connsiteY50" fmla="*/ 1352550 h 1419225"/>
                            <a:gd name="connsiteX51" fmla="*/ 5248275 w 5336049"/>
                            <a:gd name="connsiteY51" fmla="*/ 1323975 h 1419225"/>
                            <a:gd name="connsiteX52" fmla="*/ 5276850 w 5336049"/>
                            <a:gd name="connsiteY52" fmla="*/ 1343025 h 1419225"/>
                            <a:gd name="connsiteX53" fmla="*/ 5305425 w 5336049"/>
                            <a:gd name="connsiteY53" fmla="*/ 1352550 h 1419225"/>
                            <a:gd name="connsiteX54" fmla="*/ 5324475 w 5336049"/>
                            <a:gd name="connsiteY54" fmla="*/ 1381125 h 1419225"/>
                            <a:gd name="connsiteX55" fmla="*/ 5267325 w 5336049"/>
                            <a:gd name="connsiteY55" fmla="*/ 1400175 h 1419225"/>
                            <a:gd name="connsiteX56" fmla="*/ 5238750 w 5336049"/>
                            <a:gd name="connsiteY56" fmla="*/ 1409700 h 1419225"/>
                            <a:gd name="connsiteX57" fmla="*/ 5210175 w 5336049"/>
                            <a:gd name="connsiteY57" fmla="*/ 1419225 h 1419225"/>
                            <a:gd name="connsiteX58" fmla="*/ 5172075 w 5336049"/>
                            <a:gd name="connsiteY58" fmla="*/ 1419225 h 1419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</a:cxnLst>
                          <a:rect l="l" t="t" r="r" b="b"/>
                          <a:pathLst>
                            <a:path w="5336049" h="1419225">
                              <a:moveTo>
                                <a:pt x="0" y="9525"/>
                              </a:moveTo>
                              <a:cubicBezTo>
                                <a:pt x="22225" y="6350"/>
                                <a:pt x="44224" y="0"/>
                                <a:pt x="66675" y="0"/>
                              </a:cubicBezTo>
                              <a:cubicBezTo>
                                <a:pt x="89126" y="0"/>
                                <a:pt x="111053" y="6902"/>
                                <a:pt x="133350" y="9525"/>
                              </a:cubicBezTo>
                              <a:cubicBezTo>
                                <a:pt x="165040" y="13253"/>
                                <a:pt x="196850" y="15875"/>
                                <a:pt x="228600" y="19050"/>
                              </a:cubicBezTo>
                              <a:cubicBezTo>
                                <a:pt x="331673" y="41955"/>
                                <a:pt x="393570" y="53529"/>
                                <a:pt x="504825" y="95250"/>
                              </a:cubicBezTo>
                              <a:cubicBezTo>
                                <a:pt x="530225" y="104775"/>
                                <a:pt x="556091" y="113139"/>
                                <a:pt x="581025" y="123825"/>
                              </a:cubicBezTo>
                              <a:cubicBezTo>
                                <a:pt x="600601" y="132215"/>
                                <a:pt x="618515" y="144208"/>
                                <a:pt x="638175" y="152400"/>
                              </a:cubicBezTo>
                              <a:cubicBezTo>
                                <a:pt x="719455" y="186267"/>
                                <a:pt x="669827" y="155168"/>
                                <a:pt x="733425" y="190500"/>
                              </a:cubicBezTo>
                              <a:cubicBezTo>
                                <a:pt x="751085" y="200311"/>
                                <a:pt x="784407" y="226198"/>
                                <a:pt x="809625" y="228600"/>
                              </a:cubicBezTo>
                              <a:cubicBezTo>
                                <a:pt x="866605" y="234027"/>
                                <a:pt x="923982" y="234047"/>
                                <a:pt x="981075" y="238125"/>
                              </a:cubicBezTo>
                              <a:cubicBezTo>
                                <a:pt x="1137511" y="249299"/>
                                <a:pt x="1190149" y="250203"/>
                                <a:pt x="1323975" y="276225"/>
                              </a:cubicBezTo>
                              <a:cubicBezTo>
                                <a:pt x="1400380" y="291082"/>
                                <a:pt x="1477482" y="303370"/>
                                <a:pt x="1552575" y="323850"/>
                              </a:cubicBezTo>
                              <a:cubicBezTo>
                                <a:pt x="1868580" y="410033"/>
                                <a:pt x="1474045" y="304217"/>
                                <a:pt x="1743075" y="371475"/>
                              </a:cubicBezTo>
                              <a:cubicBezTo>
                                <a:pt x="1765499" y="377081"/>
                                <a:pt x="1787149" y="385682"/>
                                <a:pt x="1809750" y="390525"/>
                              </a:cubicBezTo>
                              <a:cubicBezTo>
                                <a:pt x="1831702" y="395229"/>
                                <a:pt x="1854249" y="396549"/>
                                <a:pt x="1876425" y="400050"/>
                              </a:cubicBezTo>
                              <a:lnTo>
                                <a:pt x="1990725" y="419100"/>
                              </a:lnTo>
                              <a:cubicBezTo>
                                <a:pt x="2009775" y="422275"/>
                                <a:pt x="2028580" y="427786"/>
                                <a:pt x="2047875" y="428625"/>
                              </a:cubicBezTo>
                              <a:lnTo>
                                <a:pt x="2266950" y="438150"/>
                              </a:lnTo>
                              <a:lnTo>
                                <a:pt x="2476500" y="476250"/>
                              </a:lnTo>
                              <a:cubicBezTo>
                                <a:pt x="2511425" y="482600"/>
                                <a:pt x="2547915" y="483169"/>
                                <a:pt x="2581275" y="495300"/>
                              </a:cubicBezTo>
                              <a:cubicBezTo>
                                <a:pt x="2745678" y="555083"/>
                                <a:pt x="2625056" y="513485"/>
                                <a:pt x="2781300" y="561975"/>
                              </a:cubicBezTo>
                              <a:cubicBezTo>
                                <a:pt x="2841719" y="580726"/>
                                <a:pt x="2904129" y="594205"/>
                                <a:pt x="2962275" y="619125"/>
                              </a:cubicBezTo>
                              <a:cubicBezTo>
                                <a:pt x="2984500" y="628650"/>
                                <a:pt x="3006382" y="639020"/>
                                <a:pt x="3028950" y="647700"/>
                              </a:cubicBezTo>
                              <a:cubicBezTo>
                                <a:pt x="3047692" y="654908"/>
                                <a:pt x="3067456" y="659292"/>
                                <a:pt x="3086100" y="666750"/>
                              </a:cubicBezTo>
                              <a:cubicBezTo>
                                <a:pt x="3099283" y="672023"/>
                                <a:pt x="3110905" y="680814"/>
                                <a:pt x="3124200" y="685800"/>
                              </a:cubicBezTo>
                              <a:cubicBezTo>
                                <a:pt x="3154922" y="697321"/>
                                <a:pt x="3212296" y="701938"/>
                                <a:pt x="3238500" y="704850"/>
                              </a:cubicBezTo>
                              <a:cubicBezTo>
                                <a:pt x="3270213" y="708374"/>
                                <a:pt x="3302000" y="711200"/>
                                <a:pt x="3333750" y="714375"/>
                              </a:cubicBezTo>
                              <a:cubicBezTo>
                                <a:pt x="3556601" y="770088"/>
                                <a:pt x="3351866" y="716286"/>
                                <a:pt x="3686175" y="819150"/>
                              </a:cubicBezTo>
                              <a:cubicBezTo>
                                <a:pt x="3730359" y="832745"/>
                                <a:pt x="3776852" y="839470"/>
                                <a:pt x="3819525" y="857250"/>
                              </a:cubicBezTo>
                              <a:cubicBezTo>
                                <a:pt x="3857625" y="873125"/>
                                <a:pt x="3895388" y="889834"/>
                                <a:pt x="3933825" y="904875"/>
                              </a:cubicBezTo>
                              <a:cubicBezTo>
                                <a:pt x="3968432" y="918417"/>
                                <a:pt x="4004641" y="927882"/>
                                <a:pt x="4038600" y="942975"/>
                              </a:cubicBezTo>
                              <a:cubicBezTo>
                                <a:pt x="4090501" y="966042"/>
                                <a:pt x="4135307" y="1008036"/>
                                <a:pt x="4191000" y="1019175"/>
                              </a:cubicBezTo>
                              <a:cubicBezTo>
                                <a:pt x="4273013" y="1035578"/>
                                <a:pt x="4222502" y="1027234"/>
                                <a:pt x="4343400" y="1038225"/>
                              </a:cubicBezTo>
                              <a:cubicBezTo>
                                <a:pt x="4463842" y="1107049"/>
                                <a:pt x="4355033" y="1051905"/>
                                <a:pt x="4476750" y="1095375"/>
                              </a:cubicBezTo>
                              <a:cubicBezTo>
                                <a:pt x="4499521" y="1103508"/>
                                <a:pt x="4520654" y="1115817"/>
                                <a:pt x="4543425" y="1123950"/>
                              </a:cubicBezTo>
                              <a:cubicBezTo>
                                <a:pt x="4565193" y="1131724"/>
                                <a:pt x="4588008" y="1136202"/>
                                <a:pt x="4610100" y="1143000"/>
                              </a:cubicBezTo>
                              <a:cubicBezTo>
                                <a:pt x="4629292" y="1148905"/>
                                <a:pt x="4647877" y="1156766"/>
                                <a:pt x="4667250" y="1162050"/>
                              </a:cubicBezTo>
                              <a:cubicBezTo>
                                <a:pt x="4682869" y="1166310"/>
                                <a:pt x="4699343" y="1167007"/>
                                <a:pt x="4714875" y="1171575"/>
                              </a:cubicBezTo>
                              <a:cubicBezTo>
                                <a:pt x="4753404" y="1182907"/>
                                <a:pt x="4790213" y="1199935"/>
                                <a:pt x="4829175" y="1209675"/>
                              </a:cubicBezTo>
                              <a:cubicBezTo>
                                <a:pt x="4841875" y="1212850"/>
                                <a:pt x="4854496" y="1216360"/>
                                <a:pt x="4867275" y="1219200"/>
                              </a:cubicBezTo>
                              <a:cubicBezTo>
                                <a:pt x="4883079" y="1222712"/>
                                <a:pt x="4899194" y="1224798"/>
                                <a:pt x="4914900" y="1228725"/>
                              </a:cubicBezTo>
                              <a:cubicBezTo>
                                <a:pt x="4924640" y="1231160"/>
                                <a:pt x="4933692" y="1235992"/>
                                <a:pt x="4943475" y="1238250"/>
                              </a:cubicBezTo>
                              <a:cubicBezTo>
                                <a:pt x="4975025" y="1245531"/>
                                <a:pt x="5008662" y="1245275"/>
                                <a:pt x="5038725" y="1257300"/>
                              </a:cubicBezTo>
                              <a:cubicBezTo>
                                <a:pt x="5063887" y="1267365"/>
                                <a:pt x="5088794" y="1278409"/>
                                <a:pt x="5114925" y="1285875"/>
                              </a:cubicBezTo>
                              <a:cubicBezTo>
                                <a:pt x="5127512" y="1289471"/>
                                <a:pt x="5140768" y="1290803"/>
                                <a:pt x="5153025" y="1295400"/>
                              </a:cubicBezTo>
                              <a:cubicBezTo>
                                <a:pt x="5274663" y="1341014"/>
                                <a:pt x="5120215" y="1289284"/>
                                <a:pt x="5219700" y="1333500"/>
                              </a:cubicBezTo>
                              <a:cubicBezTo>
                                <a:pt x="5238050" y="1341655"/>
                                <a:pt x="5260142" y="1341411"/>
                                <a:pt x="5276850" y="1352550"/>
                              </a:cubicBezTo>
                              <a:cubicBezTo>
                                <a:pt x="5286375" y="1358900"/>
                                <a:pt x="5295186" y="1366480"/>
                                <a:pt x="5305425" y="1371600"/>
                              </a:cubicBezTo>
                              <a:cubicBezTo>
                                <a:pt x="5314405" y="1376090"/>
                                <a:pt x="5344040" y="1381125"/>
                                <a:pt x="5334000" y="1381125"/>
                              </a:cubicBezTo>
                              <a:cubicBezTo>
                                <a:pt x="5317811" y="1381125"/>
                                <a:pt x="5302250" y="1374775"/>
                                <a:pt x="5286375" y="1371600"/>
                              </a:cubicBezTo>
                              <a:cubicBezTo>
                                <a:pt x="5276850" y="1365250"/>
                                <a:pt x="5264951" y="1361489"/>
                                <a:pt x="5257800" y="1352550"/>
                              </a:cubicBezTo>
                              <a:cubicBezTo>
                                <a:pt x="5251528" y="1344710"/>
                                <a:pt x="5239921" y="1318406"/>
                                <a:pt x="5248275" y="1323975"/>
                              </a:cubicBezTo>
                              <a:cubicBezTo>
                                <a:pt x="5257800" y="1330325"/>
                                <a:pt x="5266611" y="1337905"/>
                                <a:pt x="5276850" y="1343025"/>
                              </a:cubicBezTo>
                              <a:cubicBezTo>
                                <a:pt x="5285830" y="1347515"/>
                                <a:pt x="5295900" y="1349375"/>
                                <a:pt x="5305425" y="1352550"/>
                              </a:cubicBezTo>
                              <a:cubicBezTo>
                                <a:pt x="5311775" y="1362075"/>
                                <a:pt x="5331626" y="1372186"/>
                                <a:pt x="5324475" y="1381125"/>
                              </a:cubicBezTo>
                              <a:cubicBezTo>
                                <a:pt x="5311931" y="1396805"/>
                                <a:pt x="5286375" y="1393825"/>
                                <a:pt x="5267325" y="1400175"/>
                              </a:cubicBezTo>
                              <a:lnTo>
                                <a:pt x="5238750" y="1409700"/>
                              </a:lnTo>
                              <a:cubicBezTo>
                                <a:pt x="5229225" y="1412875"/>
                                <a:pt x="5220215" y="1419225"/>
                                <a:pt x="5210175" y="1419225"/>
                              </a:cubicBezTo>
                              <a:lnTo>
                                <a:pt x="5172075" y="1419225"/>
                              </a:lnTo>
                            </a:path>
                          </a:pathLst>
                        </a:cu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3C0C24" id="Freeform 37" o:spid="_x0000_s1026" style="position:absolute;margin-left:114.75pt;margin-top:6.25pt;width:420.15pt;height:111.7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336049,14192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" path="m,9525c22225,6350,44224,,66675,v22451,,44378,6902,66675,9525c165040,13253,196850,15875,228600,19050,331673,41955,393570,53529,504825,95250v25400,9525,51266,17889,76200,28575c600601,132215,618515,144208,638175,152400v81280,33867,31652,2768,95250,38100c751085,200311,784407,226198,809625,228600v56980,5427,114357,5447,171450,9525c1137511,249299,1190149,250203,1323975,276225v76405,14857,153507,27145,228600,47625c1868580,410033,1474045,304217,1743075,371475v22424,5606,44074,14207,66675,19050c1831702,395229,1854249,396549,1876425,400050r114300,19050c2009775,422275,2028580,427786,2047875,428625r219075,9525l2476500,476250v34925,6350,71415,6919,104775,19050c2745678,555083,2625056,513485,2781300,561975v60419,18751,122829,32230,180975,57150c2984500,628650,3006382,639020,3028950,647700v18742,7208,38506,11592,57150,19050c3099283,672023,3110905,680814,3124200,685800v30722,11521,88096,16138,114300,19050c3270213,708374,3302000,711200,3333750,714375v222851,55713,18116,1911,352425,104775c3730359,832745,3776852,839470,3819525,857250v38100,15875,75863,32584,114300,47625c3968432,918417,4004641,927882,4038600,942975v51901,23067,96707,65061,152400,76200c4273013,1035578,4222502,1027234,4343400,1038225v120442,68824,11633,13680,133350,57150c4499521,1103508,4520654,1115817,4543425,1123950v21768,7774,44583,12252,66675,19050c4629292,1148905,4647877,1156766,4667250,1162050v15619,4260,32093,4957,47625,9525c4753404,1182907,4790213,1199935,4829175,1209675v12700,3175,25321,6685,38100,9525c4883079,1222712,4899194,1224798,4914900,1228725v9740,2435,18792,7267,28575,9525c4975025,1245531,5008662,1245275,5038725,1257300v25162,10065,50069,21109,76200,28575c5127512,1289471,5140768,1290803,5153025,1295400v121638,45614,-32810,-6116,66675,38100c5238050,1341655,5260142,1341411,5276850,1352550v9525,6350,18336,13930,28575,19050c5314405,1376090,5344040,1381125,5334000,1381125v-16189,,-31750,-6350,-47625,-9525c5276850,1365250,5264951,1361489,5257800,1352550v-6272,-7840,-17879,-34144,-9525,-28575c5257800,1330325,5266611,1337905,5276850,1343025v8980,4490,19050,6350,28575,9525c5311775,1362075,5331626,1372186,5324475,1381125v-12544,15680,-38100,12700,-57150,19050l5238750,1409700v-9525,3175,-18535,9525,-28575,9525l5172075,1419225e" filled="f" strokecolor="red" strokeweight="2.25pt">
                <v:stroke joinstyle="miter"/>
                <v:path arrowok="t" o:connecttype="custom" o:connectlocs="0,9525;66675,0;133350,9525;228600,19050;504825,95250;581025,123825;638175,152400;733425,190500;809625,228600;981075,238125;1323975,276225;1552575,323850;1743075,371475;1809750,390525;1876425,400050;1990725,419100;2047875,428625;2266950,438150;2476500,476250;2581275,495300;2781300,561975;2962275,619125;3028950,647700;3086100,666750;3124200,685800;3238500,704850;3333750,714375;3686175,819150;3819525,857250;3933825,904875;4038600,942975;4191000,1019175;4343400,1038225;4476750,1095375;4543425,1123950;4610100,1143000;4667250,1162050;4714875,1171575;4829175,1209675;4867275,1219200;4914900,1228725;4943475,1238250;5038725,1257300;5114925,1285875;5153025,1295400;5219700,1333500;5276850,1352550;5305425,1371600;5334000,1381125;5286375,1371600;5257800,1352550;5248275,1323975;5276850,1343025;5305425,1352550;5324475,1381125;5267325,1400175;5238750,1409700;5210175,1419225;5172075,1419225" o:connectangles="0,0,0,0,0,0,0,0,0,0,0,0,0,0,0,0,0,0,0,0,0,0,0,0,0,0,0,0,0,0,0,0,0,0,0,0,0,0,0,0,0,0,0,0,0,0,0,0,0,0,0,0,0,0,0,0,0,0,0"/>
              </v:shape>
            </w:pict>
          </mc:Fallback>
        </mc:AlternateContent>
      </w:r>
      <w:r w:rsidR="00867BA7">
        <w:t>Fire extinguisher</w:t>
      </w:r>
    </w:p>
    <w:p w:rsidR="00867BA7" w:rsidRDefault="00867BA7" w:rsidP="00867BA7">
      <w:pPr>
        <w:spacing w:after="0" w:line="240" w:lineRule="auto"/>
      </w:pPr>
    </w:p>
    <w:p w:rsidR="00867BA7" w:rsidRDefault="00867BA7" w:rsidP="00867BA7">
      <w:pPr>
        <w:spacing w:after="0" w:line="240" w:lineRule="auto"/>
      </w:pPr>
    </w:p>
    <w:p w:rsidR="00B95199" w:rsidRDefault="00B95199" w:rsidP="00867BA7">
      <w:pPr>
        <w:spacing w:after="0" w:line="240" w:lineRule="auto"/>
        <w:rPr>
          <w:b/>
        </w:rPr>
      </w:pPr>
    </w:p>
    <w:p w:rsidR="00B95199" w:rsidRDefault="00B95199" w:rsidP="00867BA7">
      <w:pPr>
        <w:spacing w:after="0" w:line="240" w:lineRule="auto"/>
        <w:rPr>
          <w:b/>
        </w:rPr>
      </w:pPr>
    </w:p>
    <w:p w:rsidR="00B95199" w:rsidRDefault="00B95199" w:rsidP="00867BA7">
      <w:pPr>
        <w:spacing w:after="0" w:line="240" w:lineRule="auto"/>
        <w:rPr>
          <w:b/>
        </w:rPr>
      </w:pPr>
    </w:p>
    <w:p w:rsidR="00B95199" w:rsidRDefault="00B95199" w:rsidP="00867BA7">
      <w:pPr>
        <w:spacing w:after="0" w:line="240" w:lineRule="auto"/>
        <w:rPr>
          <w:b/>
        </w:rPr>
      </w:pPr>
    </w:p>
    <w:p w:rsidR="00B95199" w:rsidRDefault="00B95199" w:rsidP="00867BA7">
      <w:pPr>
        <w:spacing w:after="0" w:line="240" w:lineRule="auto"/>
        <w:rPr>
          <w:b/>
        </w:rPr>
      </w:pPr>
    </w:p>
    <w:p w:rsidR="00B95199" w:rsidRDefault="00B95199" w:rsidP="00867BA7">
      <w:pPr>
        <w:spacing w:after="0" w:line="240" w:lineRule="auto"/>
        <w:rPr>
          <w:b/>
        </w:rPr>
      </w:pPr>
    </w:p>
    <w:p w:rsidR="00B95199" w:rsidRDefault="00B95199" w:rsidP="00867BA7">
      <w:pPr>
        <w:spacing w:after="0" w:line="240" w:lineRule="auto"/>
        <w:rPr>
          <w:b/>
        </w:rPr>
      </w:pPr>
    </w:p>
    <w:p w:rsidR="00B95199" w:rsidRDefault="00B95199" w:rsidP="00867BA7">
      <w:pPr>
        <w:spacing w:after="0" w:line="240" w:lineRule="auto"/>
        <w:rPr>
          <w:b/>
        </w:rPr>
      </w:pPr>
    </w:p>
    <w:p w:rsidR="00B95199" w:rsidRDefault="00B95199" w:rsidP="00867BA7">
      <w:pPr>
        <w:spacing w:after="0" w:line="240" w:lineRule="auto"/>
        <w:rPr>
          <w:b/>
        </w:rPr>
      </w:pPr>
    </w:p>
    <w:p w:rsidR="00B95199" w:rsidRDefault="00B95199" w:rsidP="00867BA7">
      <w:pPr>
        <w:spacing w:after="0" w:line="240" w:lineRule="auto"/>
        <w:rPr>
          <w:b/>
        </w:rPr>
      </w:pPr>
    </w:p>
    <w:p w:rsidR="00B95199" w:rsidRPr="00B95199" w:rsidRDefault="00B95199" w:rsidP="00B95199">
      <w:pPr>
        <w:spacing w:after="0" w:line="240" w:lineRule="auto"/>
        <w:jc w:val="center"/>
        <w:rPr>
          <w:b/>
          <w:color w:val="FF0000"/>
        </w:rPr>
      </w:pPr>
      <w:r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1362075</wp:posOffset>
                </wp:positionH>
                <wp:positionV relativeFrom="paragraph">
                  <wp:posOffset>66675</wp:posOffset>
                </wp:positionV>
                <wp:extent cx="5429250" cy="858676"/>
                <wp:effectExtent l="19050" t="38100" r="19050" b="17780"/>
                <wp:wrapNone/>
                <wp:docPr id="365" name="Freeform 3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0" cy="858676"/>
                        </a:xfrm>
                        <a:custGeom>
                          <a:avLst/>
                          <a:gdLst>
                            <a:gd name="connsiteX0" fmla="*/ 0 w 5429250"/>
                            <a:gd name="connsiteY0" fmla="*/ 714375 h 858676"/>
                            <a:gd name="connsiteX1" fmla="*/ 171450 w 5429250"/>
                            <a:gd name="connsiteY1" fmla="*/ 695325 h 858676"/>
                            <a:gd name="connsiteX2" fmla="*/ 257175 w 5429250"/>
                            <a:gd name="connsiteY2" fmla="*/ 676275 h 858676"/>
                            <a:gd name="connsiteX3" fmla="*/ 523875 w 5429250"/>
                            <a:gd name="connsiteY3" fmla="*/ 657225 h 858676"/>
                            <a:gd name="connsiteX4" fmla="*/ 952500 w 5429250"/>
                            <a:gd name="connsiteY4" fmla="*/ 666750 h 858676"/>
                            <a:gd name="connsiteX5" fmla="*/ 1066800 w 5429250"/>
                            <a:gd name="connsiteY5" fmla="*/ 676275 h 858676"/>
                            <a:gd name="connsiteX6" fmla="*/ 1895475 w 5429250"/>
                            <a:gd name="connsiteY6" fmla="*/ 685800 h 858676"/>
                            <a:gd name="connsiteX7" fmla="*/ 2095500 w 5429250"/>
                            <a:gd name="connsiteY7" fmla="*/ 685800 h 858676"/>
                            <a:gd name="connsiteX8" fmla="*/ 2152650 w 5429250"/>
                            <a:gd name="connsiteY8" fmla="*/ 657225 h 858676"/>
                            <a:gd name="connsiteX9" fmla="*/ 2238375 w 5429250"/>
                            <a:gd name="connsiteY9" fmla="*/ 619125 h 858676"/>
                            <a:gd name="connsiteX10" fmla="*/ 2324100 w 5429250"/>
                            <a:gd name="connsiteY10" fmla="*/ 571500 h 858676"/>
                            <a:gd name="connsiteX11" fmla="*/ 2466975 w 5429250"/>
                            <a:gd name="connsiteY11" fmla="*/ 504825 h 858676"/>
                            <a:gd name="connsiteX12" fmla="*/ 2505075 w 5429250"/>
                            <a:gd name="connsiteY12" fmla="*/ 485775 h 858676"/>
                            <a:gd name="connsiteX13" fmla="*/ 2543175 w 5429250"/>
                            <a:gd name="connsiteY13" fmla="*/ 476250 h 858676"/>
                            <a:gd name="connsiteX14" fmla="*/ 2590800 w 5429250"/>
                            <a:gd name="connsiteY14" fmla="*/ 457200 h 858676"/>
                            <a:gd name="connsiteX15" fmla="*/ 2705100 w 5429250"/>
                            <a:gd name="connsiteY15" fmla="*/ 419100 h 858676"/>
                            <a:gd name="connsiteX16" fmla="*/ 2762250 w 5429250"/>
                            <a:gd name="connsiteY16" fmla="*/ 400050 h 858676"/>
                            <a:gd name="connsiteX17" fmla="*/ 2857500 w 5429250"/>
                            <a:gd name="connsiteY17" fmla="*/ 352425 h 858676"/>
                            <a:gd name="connsiteX18" fmla="*/ 2971800 w 5429250"/>
                            <a:gd name="connsiteY18" fmla="*/ 295275 h 858676"/>
                            <a:gd name="connsiteX19" fmla="*/ 3028950 w 5429250"/>
                            <a:gd name="connsiteY19" fmla="*/ 266700 h 858676"/>
                            <a:gd name="connsiteX20" fmla="*/ 3086100 w 5429250"/>
                            <a:gd name="connsiteY20" fmla="*/ 247650 h 858676"/>
                            <a:gd name="connsiteX21" fmla="*/ 3190875 w 5429250"/>
                            <a:gd name="connsiteY21" fmla="*/ 200025 h 858676"/>
                            <a:gd name="connsiteX22" fmla="*/ 3238500 w 5429250"/>
                            <a:gd name="connsiteY22" fmla="*/ 171450 h 858676"/>
                            <a:gd name="connsiteX23" fmla="*/ 3267075 w 5429250"/>
                            <a:gd name="connsiteY23" fmla="*/ 152400 h 858676"/>
                            <a:gd name="connsiteX24" fmla="*/ 3305175 w 5429250"/>
                            <a:gd name="connsiteY24" fmla="*/ 142875 h 858676"/>
                            <a:gd name="connsiteX25" fmla="*/ 3429000 w 5429250"/>
                            <a:gd name="connsiteY25" fmla="*/ 95250 h 858676"/>
                            <a:gd name="connsiteX26" fmla="*/ 3448050 w 5429250"/>
                            <a:gd name="connsiteY26" fmla="*/ 66675 h 858676"/>
                            <a:gd name="connsiteX27" fmla="*/ 3600450 w 5429250"/>
                            <a:gd name="connsiteY27" fmla="*/ 47625 h 858676"/>
                            <a:gd name="connsiteX28" fmla="*/ 3743325 w 5429250"/>
                            <a:gd name="connsiteY28" fmla="*/ 19050 h 858676"/>
                            <a:gd name="connsiteX29" fmla="*/ 3867150 w 5429250"/>
                            <a:gd name="connsiteY29" fmla="*/ 9525 h 858676"/>
                            <a:gd name="connsiteX30" fmla="*/ 3962400 w 5429250"/>
                            <a:gd name="connsiteY30" fmla="*/ 0 h 858676"/>
                            <a:gd name="connsiteX31" fmla="*/ 4400550 w 5429250"/>
                            <a:gd name="connsiteY31" fmla="*/ 9525 h 858676"/>
                            <a:gd name="connsiteX32" fmla="*/ 4438650 w 5429250"/>
                            <a:gd name="connsiteY32" fmla="*/ 19050 h 858676"/>
                            <a:gd name="connsiteX33" fmla="*/ 4495800 w 5429250"/>
                            <a:gd name="connsiteY33" fmla="*/ 38100 h 858676"/>
                            <a:gd name="connsiteX34" fmla="*/ 4848225 w 5429250"/>
                            <a:gd name="connsiteY34" fmla="*/ 47625 h 858676"/>
                            <a:gd name="connsiteX35" fmla="*/ 4962525 w 5429250"/>
                            <a:gd name="connsiteY35" fmla="*/ 76200 h 858676"/>
                            <a:gd name="connsiteX36" fmla="*/ 5038725 w 5429250"/>
                            <a:gd name="connsiteY36" fmla="*/ 114300 h 858676"/>
                            <a:gd name="connsiteX37" fmla="*/ 5095875 w 5429250"/>
                            <a:gd name="connsiteY37" fmla="*/ 171450 h 858676"/>
                            <a:gd name="connsiteX38" fmla="*/ 5191125 w 5429250"/>
                            <a:gd name="connsiteY38" fmla="*/ 257175 h 858676"/>
                            <a:gd name="connsiteX39" fmla="*/ 5238750 w 5429250"/>
                            <a:gd name="connsiteY39" fmla="*/ 342900 h 858676"/>
                            <a:gd name="connsiteX40" fmla="*/ 5267325 w 5429250"/>
                            <a:gd name="connsiteY40" fmla="*/ 400050 h 858676"/>
                            <a:gd name="connsiteX41" fmla="*/ 5286375 w 5429250"/>
                            <a:gd name="connsiteY41" fmla="*/ 428625 h 858676"/>
                            <a:gd name="connsiteX42" fmla="*/ 5305425 w 5429250"/>
                            <a:gd name="connsiteY42" fmla="*/ 485775 h 858676"/>
                            <a:gd name="connsiteX43" fmla="*/ 5314950 w 5429250"/>
                            <a:gd name="connsiteY43" fmla="*/ 514350 h 858676"/>
                            <a:gd name="connsiteX44" fmla="*/ 5324475 w 5429250"/>
                            <a:gd name="connsiteY44" fmla="*/ 619125 h 858676"/>
                            <a:gd name="connsiteX45" fmla="*/ 5334000 w 5429250"/>
                            <a:gd name="connsiteY45" fmla="*/ 647700 h 858676"/>
                            <a:gd name="connsiteX46" fmla="*/ 5343525 w 5429250"/>
                            <a:gd name="connsiteY46" fmla="*/ 819150 h 858676"/>
                            <a:gd name="connsiteX47" fmla="*/ 5353050 w 5429250"/>
                            <a:gd name="connsiteY47" fmla="*/ 847725 h 858676"/>
                            <a:gd name="connsiteX48" fmla="*/ 5324475 w 5429250"/>
                            <a:gd name="connsiteY48" fmla="*/ 809625 h 858676"/>
                            <a:gd name="connsiteX49" fmla="*/ 5286375 w 5429250"/>
                            <a:gd name="connsiteY49" fmla="*/ 752475 h 858676"/>
                            <a:gd name="connsiteX50" fmla="*/ 5305425 w 5429250"/>
                            <a:gd name="connsiteY50" fmla="*/ 781050 h 858676"/>
                            <a:gd name="connsiteX51" fmla="*/ 5343525 w 5429250"/>
                            <a:gd name="connsiteY51" fmla="*/ 828675 h 858676"/>
                            <a:gd name="connsiteX52" fmla="*/ 5353050 w 5429250"/>
                            <a:gd name="connsiteY52" fmla="*/ 857250 h 858676"/>
                            <a:gd name="connsiteX53" fmla="*/ 5381625 w 5429250"/>
                            <a:gd name="connsiteY53" fmla="*/ 847725 h 858676"/>
                            <a:gd name="connsiteX54" fmla="*/ 5429250 w 5429250"/>
                            <a:gd name="connsiteY54" fmla="*/ 771525 h 85867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5429250" h="858676">
                              <a:moveTo>
                                <a:pt x="0" y="714375"/>
                              </a:moveTo>
                              <a:cubicBezTo>
                                <a:pt x="57150" y="708025"/>
                                <a:pt x="114569" y="703752"/>
                                <a:pt x="171450" y="695325"/>
                              </a:cubicBezTo>
                              <a:cubicBezTo>
                                <a:pt x="200406" y="691035"/>
                                <a:pt x="228261" y="680840"/>
                                <a:pt x="257175" y="676275"/>
                              </a:cubicBezTo>
                              <a:cubicBezTo>
                                <a:pt x="323275" y="665838"/>
                                <a:pt x="475022" y="659939"/>
                                <a:pt x="523875" y="657225"/>
                              </a:cubicBezTo>
                              <a:lnTo>
                                <a:pt x="952500" y="666750"/>
                              </a:lnTo>
                              <a:cubicBezTo>
                                <a:pt x="990709" y="668091"/>
                                <a:pt x="1028576" y="675503"/>
                                <a:pt x="1066800" y="676275"/>
                              </a:cubicBezTo>
                              <a:lnTo>
                                <a:pt x="1895475" y="685800"/>
                              </a:lnTo>
                              <a:cubicBezTo>
                                <a:pt x="1965305" y="691619"/>
                                <a:pt x="2026765" y="704129"/>
                                <a:pt x="2095500" y="685800"/>
                              </a:cubicBezTo>
                              <a:cubicBezTo>
                                <a:pt x="2116079" y="680312"/>
                                <a:pt x="2133350" y="666232"/>
                                <a:pt x="2152650" y="657225"/>
                              </a:cubicBezTo>
                              <a:cubicBezTo>
                                <a:pt x="2180986" y="644001"/>
                                <a:pt x="2210406" y="633109"/>
                                <a:pt x="2238375" y="619125"/>
                              </a:cubicBezTo>
                              <a:cubicBezTo>
                                <a:pt x="2267613" y="604506"/>
                                <a:pt x="2295173" y="586725"/>
                                <a:pt x="2324100" y="571500"/>
                              </a:cubicBezTo>
                              <a:cubicBezTo>
                                <a:pt x="2489933" y="484220"/>
                                <a:pt x="2359760" y="552476"/>
                                <a:pt x="2466975" y="504825"/>
                              </a:cubicBezTo>
                              <a:cubicBezTo>
                                <a:pt x="2479950" y="499058"/>
                                <a:pt x="2491780" y="490761"/>
                                <a:pt x="2505075" y="485775"/>
                              </a:cubicBezTo>
                              <a:cubicBezTo>
                                <a:pt x="2517332" y="481178"/>
                                <a:pt x="2530756" y="480390"/>
                                <a:pt x="2543175" y="476250"/>
                              </a:cubicBezTo>
                              <a:cubicBezTo>
                                <a:pt x="2559395" y="470843"/>
                                <a:pt x="2574677" y="462891"/>
                                <a:pt x="2590800" y="457200"/>
                              </a:cubicBezTo>
                              <a:cubicBezTo>
                                <a:pt x="2628671" y="443834"/>
                                <a:pt x="2667000" y="431800"/>
                                <a:pt x="2705100" y="419100"/>
                              </a:cubicBezTo>
                              <a:lnTo>
                                <a:pt x="2762250" y="400050"/>
                              </a:lnTo>
                              <a:cubicBezTo>
                                <a:pt x="2837173" y="343857"/>
                                <a:pt x="2759031" y="396189"/>
                                <a:pt x="2857500" y="352425"/>
                              </a:cubicBezTo>
                              <a:cubicBezTo>
                                <a:pt x="2896426" y="335125"/>
                                <a:pt x="2933700" y="314325"/>
                                <a:pt x="2971800" y="295275"/>
                              </a:cubicBezTo>
                              <a:cubicBezTo>
                                <a:pt x="2990850" y="285750"/>
                                <a:pt x="3008744" y="273435"/>
                                <a:pt x="3028950" y="266700"/>
                              </a:cubicBezTo>
                              <a:cubicBezTo>
                                <a:pt x="3048000" y="260350"/>
                                <a:pt x="3067868" y="256065"/>
                                <a:pt x="3086100" y="247650"/>
                              </a:cubicBezTo>
                              <a:cubicBezTo>
                                <a:pt x="3204682" y="192920"/>
                                <a:pt x="3107209" y="220942"/>
                                <a:pt x="3190875" y="200025"/>
                              </a:cubicBezTo>
                              <a:cubicBezTo>
                                <a:pt x="3206750" y="190500"/>
                                <a:pt x="3222801" y="181262"/>
                                <a:pt x="3238500" y="171450"/>
                              </a:cubicBezTo>
                              <a:cubicBezTo>
                                <a:pt x="3248208" y="165383"/>
                                <a:pt x="3256553" y="156909"/>
                                <a:pt x="3267075" y="152400"/>
                              </a:cubicBezTo>
                              <a:cubicBezTo>
                                <a:pt x="3279107" y="147243"/>
                                <a:pt x="3292475" y="146050"/>
                                <a:pt x="3305175" y="142875"/>
                              </a:cubicBezTo>
                              <a:cubicBezTo>
                                <a:pt x="3425410" y="46687"/>
                                <a:pt x="3266371" y="160302"/>
                                <a:pt x="3429000" y="95250"/>
                              </a:cubicBezTo>
                              <a:cubicBezTo>
                                <a:pt x="3439629" y="90998"/>
                                <a:pt x="3437020" y="69739"/>
                                <a:pt x="3448050" y="66675"/>
                              </a:cubicBezTo>
                              <a:cubicBezTo>
                                <a:pt x="3497378" y="52973"/>
                                <a:pt x="3549908" y="55777"/>
                                <a:pt x="3600450" y="47625"/>
                              </a:cubicBezTo>
                              <a:cubicBezTo>
                                <a:pt x="3648398" y="39891"/>
                                <a:pt x="3695245" y="25919"/>
                                <a:pt x="3743325" y="19050"/>
                              </a:cubicBezTo>
                              <a:cubicBezTo>
                                <a:pt x="3784306" y="13196"/>
                                <a:pt x="3825909" y="13111"/>
                                <a:pt x="3867150" y="9525"/>
                              </a:cubicBezTo>
                              <a:cubicBezTo>
                                <a:pt x="3898938" y="6761"/>
                                <a:pt x="3930650" y="3175"/>
                                <a:pt x="3962400" y="0"/>
                              </a:cubicBezTo>
                              <a:lnTo>
                                <a:pt x="4400550" y="9525"/>
                              </a:lnTo>
                              <a:cubicBezTo>
                                <a:pt x="4413630" y="10048"/>
                                <a:pt x="4426111" y="15288"/>
                                <a:pt x="4438650" y="19050"/>
                              </a:cubicBezTo>
                              <a:cubicBezTo>
                                <a:pt x="4457884" y="24820"/>
                                <a:pt x="4475727" y="37557"/>
                                <a:pt x="4495800" y="38100"/>
                              </a:cubicBezTo>
                              <a:lnTo>
                                <a:pt x="4848225" y="47625"/>
                              </a:lnTo>
                              <a:cubicBezTo>
                                <a:pt x="4886325" y="57150"/>
                                <a:pt x="4929848" y="54415"/>
                                <a:pt x="4962525" y="76200"/>
                              </a:cubicBezTo>
                              <a:cubicBezTo>
                                <a:pt x="5005326" y="104734"/>
                                <a:pt x="4980471" y="90998"/>
                                <a:pt x="5038725" y="114300"/>
                              </a:cubicBezTo>
                              <a:cubicBezTo>
                                <a:pt x="5105369" y="203159"/>
                                <a:pt x="5031592" y="113596"/>
                                <a:pt x="5095875" y="171450"/>
                              </a:cubicBezTo>
                              <a:cubicBezTo>
                                <a:pt x="5202689" y="267582"/>
                                <a:pt x="5124727" y="212910"/>
                                <a:pt x="5191125" y="257175"/>
                              </a:cubicBezTo>
                              <a:cubicBezTo>
                                <a:pt x="5217465" y="336196"/>
                                <a:pt x="5173246" y="211892"/>
                                <a:pt x="5238750" y="342900"/>
                              </a:cubicBezTo>
                              <a:cubicBezTo>
                                <a:pt x="5248275" y="361950"/>
                                <a:pt x="5256982" y="381432"/>
                                <a:pt x="5267325" y="400050"/>
                              </a:cubicBezTo>
                              <a:cubicBezTo>
                                <a:pt x="5272884" y="410057"/>
                                <a:pt x="5281726" y="418164"/>
                                <a:pt x="5286375" y="428625"/>
                              </a:cubicBezTo>
                              <a:cubicBezTo>
                                <a:pt x="5294530" y="446975"/>
                                <a:pt x="5299075" y="466725"/>
                                <a:pt x="5305425" y="485775"/>
                              </a:cubicBezTo>
                              <a:lnTo>
                                <a:pt x="5314950" y="514350"/>
                              </a:lnTo>
                              <a:cubicBezTo>
                                <a:pt x="5318125" y="549275"/>
                                <a:pt x="5319515" y="584408"/>
                                <a:pt x="5324475" y="619125"/>
                              </a:cubicBezTo>
                              <a:cubicBezTo>
                                <a:pt x="5325895" y="629064"/>
                                <a:pt x="5333048" y="637705"/>
                                <a:pt x="5334000" y="647700"/>
                              </a:cubicBezTo>
                              <a:cubicBezTo>
                                <a:pt x="5339427" y="704680"/>
                                <a:pt x="5338098" y="762170"/>
                                <a:pt x="5343525" y="819150"/>
                              </a:cubicBezTo>
                              <a:cubicBezTo>
                                <a:pt x="5344477" y="829145"/>
                                <a:pt x="5362030" y="852215"/>
                                <a:pt x="5353050" y="847725"/>
                              </a:cubicBezTo>
                              <a:cubicBezTo>
                                <a:pt x="5338851" y="840625"/>
                                <a:pt x="5333579" y="822630"/>
                                <a:pt x="5324475" y="809625"/>
                              </a:cubicBezTo>
                              <a:cubicBezTo>
                                <a:pt x="5311345" y="790868"/>
                                <a:pt x="5299075" y="771525"/>
                                <a:pt x="5286375" y="752475"/>
                              </a:cubicBezTo>
                              <a:cubicBezTo>
                                <a:pt x="5280025" y="742950"/>
                                <a:pt x="5301805" y="770190"/>
                                <a:pt x="5305425" y="781050"/>
                              </a:cubicBezTo>
                              <a:cubicBezTo>
                                <a:pt x="5318570" y="820485"/>
                                <a:pt x="5306596" y="804056"/>
                                <a:pt x="5343525" y="828675"/>
                              </a:cubicBezTo>
                              <a:cubicBezTo>
                                <a:pt x="5346700" y="838200"/>
                                <a:pt x="5344070" y="852760"/>
                                <a:pt x="5353050" y="857250"/>
                              </a:cubicBezTo>
                              <a:cubicBezTo>
                                <a:pt x="5362030" y="861740"/>
                                <a:pt x="5374525" y="854825"/>
                                <a:pt x="5381625" y="847725"/>
                              </a:cubicBezTo>
                              <a:cubicBezTo>
                                <a:pt x="5402644" y="826706"/>
                                <a:pt x="5416004" y="798018"/>
                                <a:pt x="5429250" y="771525"/>
                              </a:cubicBezTo>
                            </a:path>
                          </a:pathLst>
                        </a:cu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D03CDC" id="Freeform 365" o:spid="_x0000_s1026" style="position:absolute;margin-left:107.25pt;margin-top:5.25pt;width:427.5pt;height:67.6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429250,8586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" path="m,714375v57150,-6350,114569,-10623,171450,-19050c200406,691035,228261,680840,257175,676275v66100,-10437,217847,-16336,266700,-19050l952500,666750v38209,1341,76076,8753,114300,9525l1895475,685800v69830,5819,131290,18329,200025,c2116079,680312,2133350,666232,2152650,657225v28336,-13224,57756,-24116,85725,-38100c2267613,604506,2295173,586725,2324100,571500v165833,-87280,35660,-19024,142875,-66675c2479950,499058,2491780,490761,2505075,485775v12257,-4597,25681,-5385,38100,-9525c2559395,470843,2574677,462891,2590800,457200v37871,-13366,76200,-25400,114300,-38100l2762250,400050v74923,-56193,-3219,-3861,95250,-47625c2896426,335125,2933700,314325,2971800,295275v19050,-9525,36944,-21840,57150,-28575c3048000,260350,3067868,256065,3086100,247650v118582,-54730,21109,-26708,104775,-47625c3206750,190500,3222801,181262,3238500,171450v9708,-6067,18053,-14541,28575,-19050c3279107,147243,3292475,146050,3305175,142875v120235,-96188,-38804,17427,123825,-47625c3439629,90998,3437020,69739,3448050,66675v49328,-13702,101858,-10898,152400,-19050c3648398,39891,3695245,25919,3743325,19050v40981,-5854,82584,-5939,123825,-9525c3898938,6761,3930650,3175,3962400,r438150,9525c4413630,10048,4426111,15288,4438650,19050v19234,5770,37077,18507,57150,19050l4848225,47625v38100,9525,81623,6790,114300,28575c5005326,104734,4980471,90998,5038725,114300v66644,88859,-7133,-704,57150,57150c5202689,267582,5124727,212910,5191125,257175v26340,79021,-17879,-45283,47625,85725c5248275,361950,5256982,381432,5267325,400050v5559,10007,14401,18114,19050,28575c5294530,446975,5299075,466725,5305425,485775r9525,28575c5318125,549275,5319515,584408,5324475,619125v1420,9939,8573,18580,9525,28575c5339427,704680,5338098,762170,5343525,819150v952,9995,18505,33065,9525,28575c5338851,840625,5333579,822630,5324475,809625v-13130,-18757,-25400,-38100,-38100,-57150c5280025,742950,5301805,770190,5305425,781050v13145,39435,1171,23006,38100,47625c5346700,838200,5344070,852760,5353050,857250v8980,4490,21475,-2425,28575,-9525c5402644,826706,5416004,798018,5429250,771525e" filled="f" strokecolor="#c00000" strokeweight="2.25pt">
                <v:stroke joinstyle="miter"/>
                <v:path arrowok="t" o:connecttype="custom" o:connectlocs="0,714375;171450,695325;257175,676275;523875,657225;952500,666750;1066800,676275;1895475,685800;2095500,685800;2152650,657225;2238375,619125;2324100,571500;2466975,504825;2505075,485775;2543175,476250;2590800,457200;2705100,419100;2762250,400050;2857500,352425;2971800,295275;3028950,266700;3086100,247650;3190875,200025;3238500,171450;3267075,152400;3305175,142875;3429000,95250;3448050,66675;3600450,47625;3743325,19050;3867150,9525;3962400,0;4400550,9525;4438650,19050;4495800,38100;4848225,47625;4962525,76200;5038725,114300;5095875,171450;5191125,257175;5238750,342900;5267325,400050;5286375,428625;5305425,485775;5314950,514350;5324475,619125;5334000,647700;5343525,819150;5353050,847725;5324475,809625;5286375,752475;5305425,781050;5343525,828675;5353050,857250;5381625,847725;5429250,771525" o:connectangles="0,0,0,0,0,0,0,0,0,0,0,0,0,0,0,0,0,0,0,0,0,0,0,0,0,0,0,0,0,0,0,0,0,0,0,0,0,0,0,0,0,0,0,0,0,0,0,0,0,0,0,0,0,0,0"/>
              </v:shape>
            </w:pict>
          </mc:Fallback>
        </mc:AlternateContent>
      </w:r>
      <w:r w:rsidRPr="00B95199">
        <w:rPr>
          <w:b/>
          <w:color w:val="FF0000"/>
        </w:rPr>
        <w:t>ROOM 404 VERSION</w:t>
      </w:r>
    </w:p>
    <w:p w:rsidR="00B95199" w:rsidRDefault="00B95199" w:rsidP="00867BA7">
      <w:pPr>
        <w:spacing w:after="0" w:line="240" w:lineRule="auto"/>
        <w:rPr>
          <w:b/>
        </w:rPr>
      </w:pPr>
    </w:p>
    <w:p w:rsidR="00B95199" w:rsidRPr="00867BA7" w:rsidRDefault="00B95199" w:rsidP="00B95199">
      <w:pPr>
        <w:spacing w:after="0" w:line="240" w:lineRule="auto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column">
                  <wp:posOffset>1352550</wp:posOffset>
                </wp:positionH>
                <wp:positionV relativeFrom="paragraph">
                  <wp:posOffset>171905</wp:posOffset>
                </wp:positionV>
                <wp:extent cx="4172632" cy="830125"/>
                <wp:effectExtent l="19050" t="19050" r="94615" b="46355"/>
                <wp:wrapNone/>
                <wp:docPr id="368" name="Freeform 3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72632" cy="830125"/>
                        </a:xfrm>
                        <a:custGeom>
                          <a:avLst/>
                          <a:gdLst>
                            <a:gd name="connsiteX0" fmla="*/ 0 w 4172632"/>
                            <a:gd name="connsiteY0" fmla="*/ 792025 h 830125"/>
                            <a:gd name="connsiteX1" fmla="*/ 981075 w 4172632"/>
                            <a:gd name="connsiteY1" fmla="*/ 801550 h 830125"/>
                            <a:gd name="connsiteX2" fmla="*/ 1057275 w 4172632"/>
                            <a:gd name="connsiteY2" fmla="*/ 820600 h 830125"/>
                            <a:gd name="connsiteX3" fmla="*/ 1133475 w 4172632"/>
                            <a:gd name="connsiteY3" fmla="*/ 830125 h 830125"/>
                            <a:gd name="connsiteX4" fmla="*/ 1219200 w 4172632"/>
                            <a:gd name="connsiteY4" fmla="*/ 801550 h 830125"/>
                            <a:gd name="connsiteX5" fmla="*/ 1304925 w 4172632"/>
                            <a:gd name="connsiteY5" fmla="*/ 782500 h 830125"/>
                            <a:gd name="connsiteX6" fmla="*/ 1390650 w 4172632"/>
                            <a:gd name="connsiteY6" fmla="*/ 753925 h 830125"/>
                            <a:gd name="connsiteX7" fmla="*/ 1438275 w 4172632"/>
                            <a:gd name="connsiteY7" fmla="*/ 744400 h 830125"/>
                            <a:gd name="connsiteX8" fmla="*/ 1476375 w 4172632"/>
                            <a:gd name="connsiteY8" fmla="*/ 725350 h 830125"/>
                            <a:gd name="connsiteX9" fmla="*/ 1562100 w 4172632"/>
                            <a:gd name="connsiteY9" fmla="*/ 706300 h 830125"/>
                            <a:gd name="connsiteX10" fmla="*/ 1600200 w 4172632"/>
                            <a:gd name="connsiteY10" fmla="*/ 677725 h 830125"/>
                            <a:gd name="connsiteX11" fmla="*/ 1695450 w 4172632"/>
                            <a:gd name="connsiteY11" fmla="*/ 649150 h 830125"/>
                            <a:gd name="connsiteX12" fmla="*/ 1800225 w 4172632"/>
                            <a:gd name="connsiteY12" fmla="*/ 620575 h 830125"/>
                            <a:gd name="connsiteX13" fmla="*/ 1857375 w 4172632"/>
                            <a:gd name="connsiteY13" fmla="*/ 601525 h 830125"/>
                            <a:gd name="connsiteX14" fmla="*/ 1885950 w 4172632"/>
                            <a:gd name="connsiteY14" fmla="*/ 592000 h 830125"/>
                            <a:gd name="connsiteX15" fmla="*/ 1962150 w 4172632"/>
                            <a:gd name="connsiteY15" fmla="*/ 563425 h 830125"/>
                            <a:gd name="connsiteX16" fmla="*/ 2009775 w 4172632"/>
                            <a:gd name="connsiteY16" fmla="*/ 553900 h 830125"/>
                            <a:gd name="connsiteX17" fmla="*/ 2076450 w 4172632"/>
                            <a:gd name="connsiteY17" fmla="*/ 506275 h 830125"/>
                            <a:gd name="connsiteX18" fmla="*/ 2181225 w 4172632"/>
                            <a:gd name="connsiteY18" fmla="*/ 458650 h 830125"/>
                            <a:gd name="connsiteX19" fmla="*/ 2219325 w 4172632"/>
                            <a:gd name="connsiteY19" fmla="*/ 449125 h 830125"/>
                            <a:gd name="connsiteX20" fmla="*/ 2247900 w 4172632"/>
                            <a:gd name="connsiteY20" fmla="*/ 439600 h 830125"/>
                            <a:gd name="connsiteX21" fmla="*/ 2295525 w 4172632"/>
                            <a:gd name="connsiteY21" fmla="*/ 430075 h 830125"/>
                            <a:gd name="connsiteX22" fmla="*/ 2324100 w 4172632"/>
                            <a:gd name="connsiteY22" fmla="*/ 420550 h 830125"/>
                            <a:gd name="connsiteX23" fmla="*/ 2438400 w 4172632"/>
                            <a:gd name="connsiteY23" fmla="*/ 401500 h 830125"/>
                            <a:gd name="connsiteX24" fmla="*/ 2495550 w 4172632"/>
                            <a:gd name="connsiteY24" fmla="*/ 382450 h 830125"/>
                            <a:gd name="connsiteX25" fmla="*/ 2571750 w 4172632"/>
                            <a:gd name="connsiteY25" fmla="*/ 363400 h 830125"/>
                            <a:gd name="connsiteX26" fmla="*/ 2638425 w 4172632"/>
                            <a:gd name="connsiteY26" fmla="*/ 334825 h 830125"/>
                            <a:gd name="connsiteX27" fmla="*/ 2705100 w 4172632"/>
                            <a:gd name="connsiteY27" fmla="*/ 325300 h 830125"/>
                            <a:gd name="connsiteX28" fmla="*/ 2762250 w 4172632"/>
                            <a:gd name="connsiteY28" fmla="*/ 306250 h 830125"/>
                            <a:gd name="connsiteX29" fmla="*/ 2943225 w 4172632"/>
                            <a:gd name="connsiteY29" fmla="*/ 287200 h 830125"/>
                            <a:gd name="connsiteX30" fmla="*/ 3009900 w 4172632"/>
                            <a:gd name="connsiteY30" fmla="*/ 268150 h 830125"/>
                            <a:gd name="connsiteX31" fmla="*/ 3038475 w 4172632"/>
                            <a:gd name="connsiteY31" fmla="*/ 258625 h 830125"/>
                            <a:gd name="connsiteX32" fmla="*/ 3114675 w 4172632"/>
                            <a:gd name="connsiteY32" fmla="*/ 249100 h 830125"/>
                            <a:gd name="connsiteX33" fmla="*/ 3171825 w 4172632"/>
                            <a:gd name="connsiteY33" fmla="*/ 230050 h 830125"/>
                            <a:gd name="connsiteX34" fmla="*/ 3267075 w 4172632"/>
                            <a:gd name="connsiteY34" fmla="*/ 220525 h 830125"/>
                            <a:gd name="connsiteX35" fmla="*/ 3352800 w 4172632"/>
                            <a:gd name="connsiteY35" fmla="*/ 211000 h 830125"/>
                            <a:gd name="connsiteX36" fmla="*/ 3400425 w 4172632"/>
                            <a:gd name="connsiteY36" fmla="*/ 201475 h 830125"/>
                            <a:gd name="connsiteX37" fmla="*/ 3467100 w 4172632"/>
                            <a:gd name="connsiteY37" fmla="*/ 191950 h 830125"/>
                            <a:gd name="connsiteX38" fmla="*/ 3571875 w 4172632"/>
                            <a:gd name="connsiteY38" fmla="*/ 172900 h 830125"/>
                            <a:gd name="connsiteX39" fmla="*/ 3629025 w 4172632"/>
                            <a:gd name="connsiteY39" fmla="*/ 163375 h 830125"/>
                            <a:gd name="connsiteX40" fmla="*/ 3676650 w 4172632"/>
                            <a:gd name="connsiteY40" fmla="*/ 153850 h 830125"/>
                            <a:gd name="connsiteX41" fmla="*/ 3800475 w 4172632"/>
                            <a:gd name="connsiteY41" fmla="*/ 144325 h 830125"/>
                            <a:gd name="connsiteX42" fmla="*/ 3876675 w 4172632"/>
                            <a:gd name="connsiteY42" fmla="*/ 134800 h 830125"/>
                            <a:gd name="connsiteX43" fmla="*/ 3914775 w 4172632"/>
                            <a:gd name="connsiteY43" fmla="*/ 115750 h 830125"/>
                            <a:gd name="connsiteX44" fmla="*/ 3943350 w 4172632"/>
                            <a:gd name="connsiteY44" fmla="*/ 106225 h 830125"/>
                            <a:gd name="connsiteX45" fmla="*/ 3971925 w 4172632"/>
                            <a:gd name="connsiteY45" fmla="*/ 87175 h 830125"/>
                            <a:gd name="connsiteX46" fmla="*/ 4048125 w 4172632"/>
                            <a:gd name="connsiteY46" fmla="*/ 68125 h 830125"/>
                            <a:gd name="connsiteX47" fmla="*/ 4171950 w 4172632"/>
                            <a:gd name="connsiteY47" fmla="*/ 39550 h 830125"/>
                            <a:gd name="connsiteX48" fmla="*/ 4105275 w 4172632"/>
                            <a:gd name="connsiteY48" fmla="*/ 20500 h 830125"/>
                            <a:gd name="connsiteX49" fmla="*/ 4076700 w 4172632"/>
                            <a:gd name="connsiteY49" fmla="*/ 10975 h 830125"/>
                            <a:gd name="connsiteX50" fmla="*/ 4124325 w 4172632"/>
                            <a:gd name="connsiteY50" fmla="*/ 10975 h 830125"/>
                            <a:gd name="connsiteX51" fmla="*/ 4152900 w 4172632"/>
                            <a:gd name="connsiteY51" fmla="*/ 20500 h 830125"/>
                            <a:gd name="connsiteX52" fmla="*/ 4162425 w 4172632"/>
                            <a:gd name="connsiteY52" fmla="*/ 106225 h 830125"/>
                            <a:gd name="connsiteX53" fmla="*/ 4152900 w 4172632"/>
                            <a:gd name="connsiteY53" fmla="*/ 134800 h 830125"/>
                            <a:gd name="connsiteX54" fmla="*/ 4133850 w 4172632"/>
                            <a:gd name="connsiteY54" fmla="*/ 144325 h 830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4172632" h="830125">
                              <a:moveTo>
                                <a:pt x="0" y="792025"/>
                              </a:moveTo>
                              <a:lnTo>
                                <a:pt x="981075" y="801550"/>
                              </a:lnTo>
                              <a:cubicBezTo>
                                <a:pt x="1040405" y="802649"/>
                                <a:pt x="1012188" y="812402"/>
                                <a:pt x="1057275" y="820600"/>
                              </a:cubicBezTo>
                              <a:cubicBezTo>
                                <a:pt x="1082460" y="825179"/>
                                <a:pt x="1108075" y="826950"/>
                                <a:pt x="1133475" y="830125"/>
                              </a:cubicBezTo>
                              <a:cubicBezTo>
                                <a:pt x="1270387" y="807306"/>
                                <a:pt x="1133970" y="838077"/>
                                <a:pt x="1219200" y="801550"/>
                              </a:cubicBezTo>
                              <a:cubicBezTo>
                                <a:pt x="1231708" y="796189"/>
                                <a:pt x="1295536" y="784586"/>
                                <a:pt x="1304925" y="782500"/>
                              </a:cubicBezTo>
                              <a:cubicBezTo>
                                <a:pt x="1398928" y="761610"/>
                                <a:pt x="1279521" y="787264"/>
                                <a:pt x="1390650" y="753925"/>
                              </a:cubicBezTo>
                              <a:cubicBezTo>
                                <a:pt x="1406157" y="749273"/>
                                <a:pt x="1422400" y="747575"/>
                                <a:pt x="1438275" y="744400"/>
                              </a:cubicBezTo>
                              <a:cubicBezTo>
                                <a:pt x="1450975" y="738050"/>
                                <a:pt x="1463080" y="730336"/>
                                <a:pt x="1476375" y="725350"/>
                              </a:cubicBezTo>
                              <a:cubicBezTo>
                                <a:pt x="1491748" y="719585"/>
                                <a:pt x="1549168" y="708886"/>
                                <a:pt x="1562100" y="706300"/>
                              </a:cubicBezTo>
                              <a:cubicBezTo>
                                <a:pt x="1574800" y="696775"/>
                                <a:pt x="1586001" y="684825"/>
                                <a:pt x="1600200" y="677725"/>
                              </a:cubicBezTo>
                              <a:cubicBezTo>
                                <a:pt x="1665335" y="645157"/>
                                <a:pt x="1640760" y="669659"/>
                                <a:pt x="1695450" y="649150"/>
                              </a:cubicBezTo>
                              <a:cubicBezTo>
                                <a:pt x="1784958" y="615584"/>
                                <a:pt x="1669960" y="639184"/>
                                <a:pt x="1800225" y="620575"/>
                              </a:cubicBezTo>
                              <a:lnTo>
                                <a:pt x="1857375" y="601525"/>
                              </a:lnTo>
                              <a:cubicBezTo>
                                <a:pt x="1866900" y="598350"/>
                                <a:pt x="1876628" y="595729"/>
                                <a:pt x="1885950" y="592000"/>
                              </a:cubicBezTo>
                              <a:cubicBezTo>
                                <a:pt x="1900517" y="586173"/>
                                <a:pt x="1942241" y="568402"/>
                                <a:pt x="1962150" y="563425"/>
                              </a:cubicBezTo>
                              <a:cubicBezTo>
                                <a:pt x="1977856" y="559498"/>
                                <a:pt x="1993900" y="557075"/>
                                <a:pt x="2009775" y="553900"/>
                              </a:cubicBezTo>
                              <a:cubicBezTo>
                                <a:pt x="2141331" y="488122"/>
                                <a:pt x="1960604" y="583505"/>
                                <a:pt x="2076450" y="506275"/>
                              </a:cubicBezTo>
                              <a:cubicBezTo>
                                <a:pt x="2095880" y="493322"/>
                                <a:pt x="2156382" y="466931"/>
                                <a:pt x="2181225" y="458650"/>
                              </a:cubicBezTo>
                              <a:cubicBezTo>
                                <a:pt x="2193644" y="454510"/>
                                <a:pt x="2206738" y="452721"/>
                                <a:pt x="2219325" y="449125"/>
                              </a:cubicBezTo>
                              <a:cubicBezTo>
                                <a:pt x="2228979" y="446367"/>
                                <a:pt x="2238160" y="442035"/>
                                <a:pt x="2247900" y="439600"/>
                              </a:cubicBezTo>
                              <a:cubicBezTo>
                                <a:pt x="2263606" y="435673"/>
                                <a:pt x="2279819" y="434002"/>
                                <a:pt x="2295525" y="430075"/>
                              </a:cubicBezTo>
                              <a:cubicBezTo>
                                <a:pt x="2305265" y="427640"/>
                                <a:pt x="2314255" y="422519"/>
                                <a:pt x="2324100" y="420550"/>
                              </a:cubicBezTo>
                              <a:cubicBezTo>
                                <a:pt x="2361975" y="412975"/>
                                <a:pt x="2401757" y="413714"/>
                                <a:pt x="2438400" y="401500"/>
                              </a:cubicBezTo>
                              <a:cubicBezTo>
                                <a:pt x="2457450" y="395150"/>
                                <a:pt x="2476069" y="387320"/>
                                <a:pt x="2495550" y="382450"/>
                              </a:cubicBezTo>
                              <a:cubicBezTo>
                                <a:pt x="2520950" y="376100"/>
                                <a:pt x="2548332" y="375109"/>
                                <a:pt x="2571750" y="363400"/>
                              </a:cubicBezTo>
                              <a:cubicBezTo>
                                <a:pt x="2592403" y="353073"/>
                                <a:pt x="2615066" y="339497"/>
                                <a:pt x="2638425" y="334825"/>
                              </a:cubicBezTo>
                              <a:cubicBezTo>
                                <a:pt x="2660440" y="330422"/>
                                <a:pt x="2682875" y="328475"/>
                                <a:pt x="2705100" y="325300"/>
                              </a:cubicBezTo>
                              <a:cubicBezTo>
                                <a:pt x="2724150" y="318950"/>
                                <a:pt x="2742371" y="309090"/>
                                <a:pt x="2762250" y="306250"/>
                              </a:cubicBezTo>
                              <a:cubicBezTo>
                                <a:pt x="2866773" y="291318"/>
                                <a:pt x="2806552" y="298589"/>
                                <a:pt x="2943225" y="287200"/>
                              </a:cubicBezTo>
                              <a:cubicBezTo>
                                <a:pt x="3011738" y="264362"/>
                                <a:pt x="2926179" y="292070"/>
                                <a:pt x="3009900" y="268150"/>
                              </a:cubicBezTo>
                              <a:cubicBezTo>
                                <a:pt x="3019554" y="265392"/>
                                <a:pt x="3028597" y="260421"/>
                                <a:pt x="3038475" y="258625"/>
                              </a:cubicBezTo>
                              <a:cubicBezTo>
                                <a:pt x="3063660" y="254046"/>
                                <a:pt x="3089275" y="252275"/>
                                <a:pt x="3114675" y="249100"/>
                              </a:cubicBezTo>
                              <a:cubicBezTo>
                                <a:pt x="3133725" y="242750"/>
                                <a:pt x="3152088" y="233751"/>
                                <a:pt x="3171825" y="230050"/>
                              </a:cubicBezTo>
                              <a:cubicBezTo>
                                <a:pt x="3203187" y="224170"/>
                                <a:pt x="3235342" y="223865"/>
                                <a:pt x="3267075" y="220525"/>
                              </a:cubicBezTo>
                              <a:cubicBezTo>
                                <a:pt x="3295668" y="217515"/>
                                <a:pt x="3324338" y="215066"/>
                                <a:pt x="3352800" y="211000"/>
                              </a:cubicBezTo>
                              <a:cubicBezTo>
                                <a:pt x="3368827" y="208710"/>
                                <a:pt x="3384456" y="204137"/>
                                <a:pt x="3400425" y="201475"/>
                              </a:cubicBezTo>
                              <a:cubicBezTo>
                                <a:pt x="3422570" y="197784"/>
                                <a:pt x="3444875" y="195125"/>
                                <a:pt x="3467100" y="191950"/>
                              </a:cubicBezTo>
                              <a:cubicBezTo>
                                <a:pt x="3523127" y="173274"/>
                                <a:pt x="3477635" y="186363"/>
                                <a:pt x="3571875" y="172900"/>
                              </a:cubicBezTo>
                              <a:cubicBezTo>
                                <a:pt x="3590994" y="170169"/>
                                <a:pt x="3610024" y="166830"/>
                                <a:pt x="3629025" y="163375"/>
                              </a:cubicBezTo>
                              <a:cubicBezTo>
                                <a:pt x="3644953" y="160479"/>
                                <a:pt x="3660560" y="155638"/>
                                <a:pt x="3676650" y="153850"/>
                              </a:cubicBezTo>
                              <a:cubicBezTo>
                                <a:pt x="3717794" y="149278"/>
                                <a:pt x="3759265" y="148250"/>
                                <a:pt x="3800475" y="144325"/>
                              </a:cubicBezTo>
                              <a:cubicBezTo>
                                <a:pt x="3825957" y="141898"/>
                                <a:pt x="3851275" y="137975"/>
                                <a:pt x="3876675" y="134800"/>
                              </a:cubicBezTo>
                              <a:cubicBezTo>
                                <a:pt x="3889375" y="128450"/>
                                <a:pt x="3901724" y="121343"/>
                                <a:pt x="3914775" y="115750"/>
                              </a:cubicBezTo>
                              <a:cubicBezTo>
                                <a:pt x="3924003" y="111795"/>
                                <a:pt x="3934370" y="110715"/>
                                <a:pt x="3943350" y="106225"/>
                              </a:cubicBezTo>
                              <a:cubicBezTo>
                                <a:pt x="3953589" y="101105"/>
                                <a:pt x="3961686" y="92295"/>
                                <a:pt x="3971925" y="87175"/>
                              </a:cubicBezTo>
                              <a:cubicBezTo>
                                <a:pt x="3995046" y="75615"/>
                                <a:pt x="4024214" y="74646"/>
                                <a:pt x="4048125" y="68125"/>
                              </a:cubicBezTo>
                              <a:cubicBezTo>
                                <a:pt x="4163183" y="36746"/>
                                <a:pt x="4044466" y="57762"/>
                                <a:pt x="4171950" y="39550"/>
                              </a:cubicBezTo>
                              <a:cubicBezTo>
                                <a:pt x="4103437" y="16712"/>
                                <a:pt x="4188996" y="44420"/>
                                <a:pt x="4105275" y="20500"/>
                              </a:cubicBezTo>
                              <a:cubicBezTo>
                                <a:pt x="4095621" y="17742"/>
                                <a:pt x="4086354" y="13733"/>
                                <a:pt x="4076700" y="10975"/>
                              </a:cubicBezTo>
                              <a:cubicBezTo>
                                <a:pt x="4024206" y="-4023"/>
                                <a:pt x="3995943" y="-3290"/>
                                <a:pt x="4124325" y="10975"/>
                              </a:cubicBezTo>
                              <a:cubicBezTo>
                                <a:pt x="4133850" y="14150"/>
                                <a:pt x="4145060" y="14228"/>
                                <a:pt x="4152900" y="20500"/>
                              </a:cubicBezTo>
                              <a:cubicBezTo>
                                <a:pt x="4184680" y="45924"/>
                                <a:pt x="4170429" y="70209"/>
                                <a:pt x="4162425" y="106225"/>
                              </a:cubicBezTo>
                              <a:cubicBezTo>
                                <a:pt x="4160247" y="116026"/>
                                <a:pt x="4158924" y="126768"/>
                                <a:pt x="4152900" y="134800"/>
                              </a:cubicBezTo>
                              <a:cubicBezTo>
                                <a:pt x="4148640" y="140480"/>
                                <a:pt x="4140200" y="141150"/>
                                <a:pt x="4133850" y="144325"/>
                              </a:cubicBezTo>
                            </a:path>
                          </a:pathLst>
                        </a:cu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4BCC93" id="Freeform 368" o:spid="_x0000_s1026" style="position:absolute;margin-left:106.5pt;margin-top:13.55pt;width:328.55pt;height:65.3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172632,830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" path="m,792025r981075,9525c1040405,802649,1012188,812402,1057275,820600v25185,4579,50800,6350,76200,9525c1270387,807306,1133970,838077,1219200,801550v12508,-5361,76336,-16964,85725,-19050c1398928,761610,1279521,787264,1390650,753925v15507,-4652,31750,-6350,47625,-9525c1450975,738050,1463080,730336,1476375,725350v15373,-5765,72793,-16464,85725,-19050c1574800,696775,1586001,684825,1600200,677725v65135,-32568,40560,-8066,95250,-28575c1784958,615584,1669960,639184,1800225,620575r57150,-19050c1866900,598350,1876628,595729,1885950,592000v14567,-5827,56291,-23598,76200,-28575c1977856,559498,1993900,557075,2009775,553900v131556,-65778,-49171,29605,66675,-47625c2095880,493322,2156382,466931,2181225,458650v12419,-4140,25513,-5929,38100,-9525c2228979,446367,2238160,442035,2247900,439600v15706,-3927,31919,-5598,47625,-9525c2305265,427640,2314255,422519,2324100,420550v37875,-7575,77657,-6836,114300,-19050c2457450,395150,2476069,387320,2495550,382450v25400,-6350,52782,-7341,76200,-19050c2592403,353073,2615066,339497,2638425,334825v22015,-4403,44450,-6350,66675,-9525c2724150,318950,2742371,309090,2762250,306250v104523,-14932,44302,-7661,180975,-19050c3011738,264362,2926179,292070,3009900,268150v9654,-2758,18697,-7729,28575,-9525c3063660,254046,3089275,252275,3114675,249100v19050,-6350,37413,-15349,57150,-19050c3203187,224170,3235342,223865,3267075,220525v28593,-3010,57263,-5459,85725,-9525c3368827,208710,3384456,204137,3400425,201475v22145,-3691,44450,-6350,66675,-9525c3523127,173274,3477635,186363,3571875,172900v19119,-2731,38149,-6070,57150,-9525c3644953,160479,3660560,155638,3676650,153850v41144,-4572,82615,-5600,123825,-9525c3825957,141898,3851275,137975,3876675,134800v12700,-6350,25049,-13457,38100,-19050c3924003,111795,3934370,110715,3943350,106225v10239,-5120,18336,-13930,28575,-19050c3995046,75615,4024214,74646,4048125,68125v115058,-31379,-3659,-10363,123825,-28575c4103437,16712,4188996,44420,4105275,20500v-9654,-2758,-18921,-6767,-28575,-9525c4024206,-4023,3995943,-3290,4124325,10975v9525,3175,20735,3253,28575,9525c4184680,45924,4170429,70209,4162425,106225v-2178,9801,-3501,20543,-9525,28575c4148640,140480,4140200,141150,4133850,144325e" filled="f" strokecolor="#1f4d78 [1604]" strokeweight="2.25pt">
                <v:stroke joinstyle="miter"/>
                <v:path arrowok="t" o:connecttype="custom" o:connectlocs="0,792025;981075,801550;1057275,820600;1133475,830125;1219200,801550;1304925,782500;1390650,753925;1438275,744400;1476375,725350;1562100,706300;1600200,677725;1695450,649150;1800225,620575;1857375,601525;1885950,592000;1962150,563425;2009775,553900;2076450,506275;2181225,458650;2219325,449125;2247900,439600;2295525,430075;2324100,420550;2438400,401500;2495550,382450;2571750,363400;2638425,334825;2705100,325300;2762250,306250;2943225,287200;3009900,268150;3038475,258625;3114675,249100;3171825,230050;3267075,220525;3352800,211000;3400425,201475;3467100,191950;3571875,172900;3629025,163375;3676650,153850;3800475,144325;3876675,134800;3914775,115750;3943350,106225;3971925,87175;4048125,68125;4171950,39550;4105275,20500;4076700,10975;4124325,10975;4152900,20500;4162425,106225;4152900,134800;4133850,144325" o:connectangles="0,0,0,0,0,0,0,0,0,0,0,0,0,0,0,0,0,0,0,0,0,0,0,0,0,0,0,0,0,0,0,0,0,0,0,0,0,0,0,0,0,0,0,0,0,0,0,0,0,0,0,0,0,0,0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16B9A63B" wp14:editId="6B2AD2FD">
                <wp:simplePos x="0" y="0"/>
                <wp:positionH relativeFrom="margin">
                  <wp:posOffset>3476625</wp:posOffset>
                </wp:positionH>
                <wp:positionV relativeFrom="paragraph">
                  <wp:posOffset>11430</wp:posOffset>
                </wp:positionV>
                <wp:extent cx="3448050" cy="3048000"/>
                <wp:effectExtent l="0" t="0" r="19050" b="0"/>
                <wp:wrapNone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3448050" cy="3048000"/>
                          <a:chOff x="0" y="0"/>
                          <a:chExt cx="6005195" cy="6496050"/>
                        </a:xfrm>
                      </wpg:grpSpPr>
                      <wpg:grpSp>
                        <wpg:cNvPr id="39" name="Group 39"/>
                        <wpg:cNvGrpSpPr/>
                        <wpg:grpSpPr>
                          <a:xfrm>
                            <a:off x="0" y="0"/>
                            <a:ext cx="6005195" cy="6496050"/>
                            <a:chOff x="0" y="0"/>
                            <a:chExt cx="6005195" cy="6496050"/>
                          </a:xfrm>
                        </wpg:grpSpPr>
                        <wpg:grpSp>
                          <wpg:cNvPr id="40" name="Group 40"/>
                          <wpg:cNvGrpSpPr/>
                          <wpg:grpSpPr>
                            <a:xfrm>
                              <a:off x="0" y="0"/>
                              <a:ext cx="6005195" cy="6496050"/>
                              <a:chOff x="0" y="0"/>
                              <a:chExt cx="6005512" cy="6496050"/>
                            </a:xfrm>
                          </wpg:grpSpPr>
                          <wpg:grpSp>
                            <wpg:cNvPr id="41" name="Group 41"/>
                            <wpg:cNvGrpSpPr/>
                            <wpg:grpSpPr>
                              <a:xfrm>
                                <a:off x="0" y="0"/>
                                <a:ext cx="5886450" cy="6191250"/>
                                <a:chOff x="0" y="0"/>
                                <a:chExt cx="5886450" cy="6191250"/>
                              </a:xfrm>
                            </wpg:grpSpPr>
                            <wps:wsp>
                              <wps:cNvPr id="42" name="Rectangle 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180975"/>
                                  <a:ext cx="5715000" cy="601027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3" name="Straight Connector 43"/>
                              <wps:cNvCnPr/>
                              <wps:spPr>
                                <a:xfrm>
                                  <a:off x="4038600" y="180975"/>
                                  <a:ext cx="1676400" cy="1552575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4" name="Right Triangle 44"/>
                              <wps:cNvSpPr/>
                              <wps:spPr>
                                <a:xfrm rot="10800000">
                                  <a:off x="3962400" y="0"/>
                                  <a:ext cx="1924050" cy="1809750"/>
                                </a:xfrm>
                                <a:prstGeom prst="rtTriangle">
                                  <a:avLst/>
                                </a:prstGeom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45" name="Group 45"/>
                            <wpg:cNvGrpSpPr/>
                            <wpg:grpSpPr>
                              <a:xfrm>
                                <a:off x="4810125" y="5915025"/>
                                <a:ext cx="685800" cy="581025"/>
                                <a:chOff x="0" y="0"/>
                                <a:chExt cx="685800" cy="581025"/>
                              </a:xfrm>
                            </wpg:grpSpPr>
                            <wps:wsp>
                              <wps:cNvPr id="46" name="Straight Connector 46"/>
                              <wps:cNvCnPr/>
                              <wps:spPr>
                                <a:xfrm flipV="1">
                                  <a:off x="0" y="0"/>
                                  <a:ext cx="495300" cy="276225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7" name="Arc 47"/>
                              <wps:cNvSpPr/>
                              <wps:spPr>
                                <a:xfrm>
                                  <a:off x="247650" y="0"/>
                                  <a:ext cx="438150" cy="581025"/>
                                </a:xfrm>
                                <a:prstGeom prst="arc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48" name="Straight Connector 48"/>
                            <wps:cNvCnPr/>
                            <wps:spPr>
                              <a:xfrm flipV="1">
                                <a:off x="4572000" y="5143500"/>
                                <a:ext cx="0" cy="10477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9" name="Straight Connector 49"/>
                            <wps:cNvCnPr/>
                            <wps:spPr>
                              <a:xfrm flipH="1">
                                <a:off x="3886200" y="5143500"/>
                                <a:ext cx="6858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0" name="Straight Connector 50"/>
                            <wps:cNvCnPr/>
                            <wps:spPr>
                              <a:xfrm>
                                <a:off x="3886200" y="5143500"/>
                                <a:ext cx="0" cy="4762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1" name="Straight Connector 51"/>
                            <wps:cNvCnPr/>
                            <wps:spPr>
                              <a:xfrm flipH="1">
                                <a:off x="742950" y="5619750"/>
                                <a:ext cx="31432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g:grpSp>
                            <wpg:cNvPr id="52" name="Group 52"/>
                            <wpg:cNvGrpSpPr/>
                            <wpg:grpSpPr>
                              <a:xfrm>
                                <a:off x="3314700" y="647700"/>
                                <a:ext cx="1752600" cy="1562100"/>
                                <a:chOff x="0" y="0"/>
                                <a:chExt cx="1752600" cy="1562100"/>
                              </a:xfrm>
                            </wpg:grpSpPr>
                            <wps:wsp>
                              <wps:cNvPr id="53" name="Straight Connector 53"/>
                              <wps:cNvCnPr/>
                              <wps:spPr>
                                <a:xfrm>
                                  <a:off x="552450" y="0"/>
                                  <a:ext cx="1200150" cy="1057276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4" name="Straight Connector 54"/>
                              <wps:cNvCnPr/>
                              <wps:spPr>
                                <a:xfrm>
                                  <a:off x="1752600" y="1057275"/>
                                  <a:ext cx="0" cy="504824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5" name="Straight Connector 55"/>
                              <wps:cNvCnPr/>
                              <wps:spPr>
                                <a:xfrm flipH="1">
                                  <a:off x="1276350" y="1562100"/>
                                  <a:ext cx="476250" cy="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6" name="Straight Connector 56"/>
                              <wps:cNvCnPr/>
                              <wps:spPr>
                                <a:xfrm flipV="1">
                                  <a:off x="1276350" y="1276350"/>
                                  <a:ext cx="0" cy="28575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7" name="Straight Connector 57"/>
                              <wps:cNvCnPr/>
                              <wps:spPr>
                                <a:xfrm flipH="1" flipV="1">
                                  <a:off x="342900" y="457200"/>
                                  <a:ext cx="933450" cy="81915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8" name="Straight Connector 58"/>
                              <wps:cNvCnPr/>
                              <wps:spPr>
                                <a:xfrm flipH="1">
                                  <a:off x="0" y="0"/>
                                  <a:ext cx="552450" cy="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9" name="Straight Connector 59"/>
                              <wps:cNvCnPr/>
                              <wps:spPr>
                                <a:xfrm>
                                  <a:off x="0" y="0"/>
                                  <a:ext cx="0" cy="45720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0" name="Straight Connector 60"/>
                              <wps:cNvCnPr/>
                              <wps:spPr>
                                <a:xfrm>
                                  <a:off x="0" y="457200"/>
                                  <a:ext cx="342900" cy="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s:wsp>
                            <wps:cNvPr id="61" name="Straight Connector 61"/>
                            <wps:cNvCnPr/>
                            <wps:spPr>
                              <a:xfrm flipV="1">
                                <a:off x="742950" y="1524000"/>
                                <a:ext cx="0" cy="40957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2" name="Rectangle 62"/>
                            <wps:cNvSpPr/>
                            <wps:spPr>
                              <a:xfrm>
                                <a:off x="0" y="704850"/>
                                <a:ext cx="800100" cy="819150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3" name="Straight Connector 63"/>
                            <wps:cNvCnPr/>
                            <wps:spPr>
                              <a:xfrm flipV="1">
                                <a:off x="742950" y="495300"/>
                                <a:ext cx="133350" cy="1524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56" name="Straight Connector 256"/>
                            <wps:cNvCnPr/>
                            <wps:spPr>
                              <a:xfrm>
                                <a:off x="876300" y="495300"/>
                                <a:ext cx="952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57" name="Rectangle 257"/>
                            <wps:cNvSpPr/>
                            <wps:spPr>
                              <a:xfrm>
                                <a:off x="971550" y="180975"/>
                                <a:ext cx="1181100" cy="371475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58" name="Rectangle 258"/>
                            <wps:cNvSpPr/>
                            <wps:spPr>
                              <a:xfrm>
                                <a:off x="2152650" y="238125"/>
                                <a:ext cx="142875" cy="266700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59" name="Group 259"/>
                            <wpg:cNvGrpSpPr/>
                            <wpg:grpSpPr>
                              <a:xfrm rot="16200000">
                                <a:off x="5372100" y="4486275"/>
                                <a:ext cx="685800" cy="581025"/>
                                <a:chOff x="0" y="0"/>
                                <a:chExt cx="685800" cy="581025"/>
                              </a:xfrm>
                            </wpg:grpSpPr>
                            <wps:wsp>
                              <wps:cNvPr id="260" name="Straight Connector 260"/>
                              <wps:cNvCnPr/>
                              <wps:spPr>
                                <a:xfrm flipV="1">
                                  <a:off x="0" y="0"/>
                                  <a:ext cx="495300" cy="276225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61" name="Arc 261"/>
                              <wps:cNvSpPr/>
                              <wps:spPr>
                                <a:xfrm>
                                  <a:off x="247650" y="0"/>
                                  <a:ext cx="438150" cy="581025"/>
                                </a:xfrm>
                                <a:prstGeom prst="arc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262" name="Group 262"/>
                            <wpg:cNvGrpSpPr/>
                            <wpg:grpSpPr>
                              <a:xfrm>
                                <a:off x="1238250" y="2952750"/>
                                <a:ext cx="2438400" cy="2242820"/>
                                <a:chOff x="0" y="0"/>
                                <a:chExt cx="2438400" cy="2242820"/>
                              </a:xfrm>
                            </wpg:grpSpPr>
                            <wps:wsp>
                              <wps:cNvPr id="263" name="Hexagon 263"/>
                              <wps:cNvSpPr/>
                              <wps:spPr>
                                <a:xfrm>
                                  <a:off x="0" y="1800225"/>
                                  <a:ext cx="514350" cy="414020"/>
                                </a:xfrm>
                                <a:prstGeom prst="hexagon">
                                  <a:avLst/>
                                </a:prstGeom>
                                <a:ln w="3175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64" name="Hexagon 264"/>
                              <wps:cNvSpPr/>
                              <wps:spPr>
                                <a:xfrm>
                                  <a:off x="962025" y="1819275"/>
                                  <a:ext cx="514350" cy="414020"/>
                                </a:xfrm>
                                <a:prstGeom prst="hexagon">
                                  <a:avLst/>
                                </a:prstGeom>
                                <a:ln w="3175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65" name="Hexagon 265"/>
                              <wps:cNvSpPr/>
                              <wps:spPr>
                                <a:xfrm>
                                  <a:off x="19050" y="962025"/>
                                  <a:ext cx="514350" cy="414020"/>
                                </a:xfrm>
                                <a:prstGeom prst="hexagon">
                                  <a:avLst/>
                                </a:prstGeom>
                                <a:ln w="3175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66" name="Hexagon 266"/>
                              <wps:cNvSpPr/>
                              <wps:spPr>
                                <a:xfrm>
                                  <a:off x="1009650" y="847725"/>
                                  <a:ext cx="514350" cy="414020"/>
                                </a:xfrm>
                                <a:prstGeom prst="hexagon">
                                  <a:avLst/>
                                </a:prstGeom>
                                <a:ln w="3175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67" name="Hexagon 267"/>
                              <wps:cNvSpPr/>
                              <wps:spPr>
                                <a:xfrm>
                                  <a:off x="19050" y="0"/>
                                  <a:ext cx="514350" cy="414338"/>
                                </a:xfrm>
                                <a:prstGeom prst="hexagon">
                                  <a:avLst/>
                                </a:prstGeom>
                                <a:ln w="3175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68" name="Hexagon 268"/>
                              <wps:cNvSpPr/>
                              <wps:spPr>
                                <a:xfrm>
                                  <a:off x="1924050" y="1828800"/>
                                  <a:ext cx="514350" cy="414020"/>
                                </a:xfrm>
                                <a:prstGeom prst="hexagon">
                                  <a:avLst/>
                                </a:prstGeom>
                                <a:ln w="3175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s:wsp>
                          <wps:cNvPr id="269" name="Straight Connector 269"/>
                          <wps:cNvCnPr/>
                          <wps:spPr>
                            <a:xfrm>
                              <a:off x="742950" y="647700"/>
                              <a:ext cx="0" cy="571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70" name="Rectangle 270"/>
                        <wps:cNvSpPr/>
                        <wps:spPr>
                          <a:xfrm rot="2338810">
                            <a:off x="2609850" y="1466850"/>
                            <a:ext cx="1028700" cy="228600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1" name="Rectangle 271"/>
                        <wps:cNvSpPr/>
                        <wps:spPr>
                          <a:xfrm rot="2338810">
                            <a:off x="3648075" y="2314575"/>
                            <a:ext cx="1028700" cy="228600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9" name="Rectangle 359"/>
                        <wps:cNvSpPr/>
                        <wps:spPr>
                          <a:xfrm rot="2338810">
                            <a:off x="2762250" y="2219325"/>
                            <a:ext cx="1028700" cy="228600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0" name="Rectangle 360"/>
                        <wps:cNvSpPr/>
                        <wps:spPr>
                          <a:xfrm rot="2338810">
                            <a:off x="1771650" y="1438275"/>
                            <a:ext cx="1028700" cy="228600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1" name="Rectangle 361"/>
                        <wps:cNvSpPr/>
                        <wps:spPr>
                          <a:xfrm rot="2338810">
                            <a:off x="3819525" y="3048000"/>
                            <a:ext cx="1028700" cy="228600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2" name="Rectangle 362"/>
                        <wps:cNvSpPr/>
                        <wps:spPr>
                          <a:xfrm rot="2338810">
                            <a:off x="2457450" y="2562225"/>
                            <a:ext cx="1028700" cy="228600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3" name="Rectangle 363"/>
                        <wps:cNvSpPr/>
                        <wps:spPr>
                          <a:xfrm rot="2338810">
                            <a:off x="1466850" y="1781175"/>
                            <a:ext cx="1028700" cy="228600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4" name="Rectangle 364"/>
                        <wps:cNvSpPr/>
                        <wps:spPr>
                          <a:xfrm rot="2338810">
                            <a:off x="3514725" y="3381375"/>
                            <a:ext cx="1028700" cy="228600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369C0A" id="Group 38" o:spid="_x0000_s1026" style="position:absolute;margin-left:273.75pt;margin-top:.9pt;width:271.5pt;height:240pt;flip:x;z-index:251687936;mso-position-horizontal-relative:margin;mso-width-relative:margin;mso-height-relative:margin" coordsize="60051,649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">
                <v:group id="Group 39" o:spid="_x0000_s1027" style="position:absolute;width:60051;height:64960" coordsize="60051,64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group id="Group 40" o:spid="_x0000_s1028" style="position:absolute;width:60051;height:64960" coordsize="60055,64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  <v:group id="Group 41" o:spid="_x0000_s1029" style="position:absolute;width:58864;height:61912" coordsize="58864,619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    <v:rect id="Rectangle 2" o:spid="_x0000_s1030" style="position:absolute;top:1809;width:57150;height:601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"/>
                      <v:line id="Straight Connector 43" o:spid="_x0000_s1031" style="position:absolute;visibility:visible;mso-wrap-style:square" from="40386,1809" to="57150,173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" strokecolor="black [3200]" strokeweight=".5pt">
                        <v:stroke joinstyle="miter"/>
                      </v:line>
                      <v:shapetype id="_x0000_t6" coordsize="21600,21600" o:spt="6" path="m,l,21600r21600,xe">
                        <v:stroke joinstyle="miter"/>
                        <v:path gradientshapeok="t" o:connecttype="custom" o:connectlocs="0,0;0,10800;0,21600;10800,21600;21600,21600;10800,10800" textboxrect="1800,12600,12600,19800"/>
                      </v:shapetype>
                      <v:shape id="Right Triangle 44" o:spid="_x0000_s1032" type="#_x0000_t6" style="position:absolute;left:39624;width:19240;height:18097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" fillcolor="white [3201]" strokecolor="white [3212]" strokeweight="1pt"/>
                    </v:group>
                    <v:group id="Group 45" o:spid="_x0000_s1033" style="position:absolute;left:48101;top:59150;width:6858;height:5810" coordsize="6858,5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  <v:line id="Straight Connector 46" o:spid="_x0000_s1034" style="position:absolute;flip:y;visibility:visible;mso-wrap-style:square" from="0,0" to="4953,2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" strokecolor="black [3200]" strokeweight=".5pt">
                        <v:stroke joinstyle="miter"/>
                      </v:line>
                      <v:shape id="Arc 47" o:spid="_x0000_s1035" style="position:absolute;left:2476;width:4382;height:5810;visibility:visible;mso-wrap-style:square;v-text-anchor:middle" coordsize="4381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" path="m219075,nsc340067,,438150,130067,438150,290513r-219075,l219075,xem219075,nfc340067,,438150,130067,438150,290513e" filled="f" strokecolor="black [3200]" strokeweight=".5pt">
                        <v:stroke joinstyle="miter"/>
                        <v:path arrowok="t" o:connecttype="custom" o:connectlocs="219075,0;438150,290513" o:connectangles="0,0"/>
                      </v:shape>
                    </v:group>
                    <v:line id="Straight Connector 48" o:spid="_x0000_s1036" style="position:absolute;flip:y;visibility:visible;mso-wrap-style:square" from="45720,51435" to="45720,619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" strokecolor="black [3200]" strokeweight=".5pt">
                      <v:stroke joinstyle="miter"/>
                    </v:line>
                    <v:line id="Straight Connector 49" o:spid="_x0000_s1037" style="position:absolute;flip:x;visibility:visible;mso-wrap-style:square" from="38862,51435" to="45720,514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" strokecolor="black [3200]" strokeweight=".5pt">
                      <v:stroke joinstyle="miter"/>
                    </v:line>
                    <v:line id="Straight Connector 50" o:spid="_x0000_s1038" style="position:absolute;visibility:visible;mso-wrap-style:square" from="38862,51435" to="38862,561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" strokecolor="black [3200]" strokeweight=".5pt">
                      <v:stroke joinstyle="miter"/>
                    </v:line>
                    <v:line id="Straight Connector 51" o:spid="_x0000_s1039" style="position:absolute;flip:x;visibility:visible;mso-wrap-style:square" from="7429,56197" to="38862,561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" strokecolor="black [3200]" strokeweight=".5pt">
                      <v:stroke joinstyle="miter"/>
                    </v:line>
                    <v:group id="Group 52" o:spid="_x0000_s1040" style="position:absolute;left:33147;top:6477;width:17526;height:15621" coordsize="17526,1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    <v:line id="Straight Connector 53" o:spid="_x0000_s1041" style="position:absolute;visibility:visible;mso-wrap-style:square" from="5524,0" to="17526,10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" strokecolor="black [3200]" strokeweight=".5pt">
                        <v:stroke joinstyle="miter"/>
                      </v:line>
                      <v:line id="Straight Connector 54" o:spid="_x0000_s1042" style="position:absolute;visibility:visible;mso-wrap-style:square" from="17526,10572" to="17526,15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" strokecolor="black [3200]" strokeweight=".5pt">
                        <v:stroke joinstyle="miter"/>
                      </v:line>
                      <v:line id="Straight Connector 55" o:spid="_x0000_s1043" style="position:absolute;flip:x;visibility:visible;mso-wrap-style:square" from="12763,15621" to="17526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" strokecolor="black [3200]" strokeweight=".5pt">
                        <v:stroke joinstyle="miter"/>
                      </v:line>
                      <v:line id="Straight Connector 56" o:spid="_x0000_s1044" style="position:absolute;flip:y;visibility:visible;mso-wrap-style:square" from="12763,12763" to="12763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" strokecolor="black [3200]" strokeweight=".5pt">
                        <v:stroke joinstyle="miter"/>
                      </v:line>
                      <v:line id="Straight Connector 57" o:spid="_x0000_s1045" style="position:absolute;flip:x y;visibility:visible;mso-wrap-style:square" from="3429,4572" to="12763,127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" strokecolor="black [3200]" strokeweight=".5pt">
                        <v:stroke joinstyle="miter"/>
                      </v:line>
                      <v:line id="Straight Connector 58" o:spid="_x0000_s1046" style="position:absolute;flip:x;visibility:visible;mso-wrap-style:square" from="0,0" to="5524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" strokecolor="black [3200]" strokeweight=".5pt">
                        <v:stroke joinstyle="miter"/>
                      </v:line>
                      <v:line id="Straight Connector 59" o:spid="_x0000_s1047" style="position:absolute;visibility:visible;mso-wrap-style:square" from="0,0" to="0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" strokecolor="black [3200]" strokeweight=".5pt">
                        <v:stroke joinstyle="miter"/>
                      </v:line>
                      <v:line id="Straight Connector 60" o:spid="_x0000_s1048" style="position:absolute;visibility:visible;mso-wrap-style:square" from="0,4572" to="3429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" strokecolor="black [3200]" strokeweight=".5pt">
                        <v:stroke joinstyle="miter"/>
                      </v:line>
                    </v:group>
                    <v:line id="Straight Connector 61" o:spid="_x0000_s1049" style="position:absolute;flip:y;visibility:visible;mso-wrap-style:square" from="7429,15240" to="7429,561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" strokecolor="black [3200]" strokeweight=".5pt">
                      <v:stroke joinstyle="miter"/>
                    </v:line>
                    <v:rect id="Rectangle 62" o:spid="_x0000_s1050" style="position:absolute;top:7048;width:8001;height:81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" fillcolor="white [3201]" strokecolor="black [3213]" strokeweight=".25pt"/>
                    <v:line id="Straight Connector 63" o:spid="_x0000_s1051" style="position:absolute;flip:y;visibility:visible;mso-wrap-style:square" from="7429,4953" to="8763,64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" strokecolor="black [3200]" strokeweight=".5pt">
                      <v:stroke joinstyle="miter"/>
                    </v:line>
                    <v:line id="Straight Connector 256" o:spid="_x0000_s1052" style="position:absolute;visibility:visible;mso-wrap-style:square" from="8763,4953" to="9715,49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" strokecolor="black [3200]" strokeweight=".5pt">
                      <v:stroke joinstyle="miter"/>
                    </v:line>
                    <v:rect id="Rectangle 257" o:spid="_x0000_s1053" style="position:absolute;left:9715;top:1809;width:11811;height:3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" fillcolor="white [3201]" strokecolor="black [3213]" strokeweight=".25pt"/>
                    <v:rect id="Rectangle 258" o:spid="_x0000_s1054" style="position:absolute;left:21526;top:2381;width:1429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" fillcolor="white [3201]" strokecolor="black [3213]" strokeweight=".25pt"/>
                    <v:group id="Group 259" o:spid="_x0000_s1055" style="position:absolute;left:53721;top:44861;width:6858;height:5811;rotation:-90" coordsize="6858,5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">
                      <v:line id="Straight Connector 260" o:spid="_x0000_s1056" style="position:absolute;flip:y;visibility:visible;mso-wrap-style:square" from="0,0" to="4953,2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" strokecolor="black [3200]" strokeweight=".5pt">
                        <v:stroke joinstyle="miter"/>
                      </v:line>
                      <v:shape id="Arc 261" o:spid="_x0000_s1057" style="position:absolute;left:2476;width:4382;height:5810;visibility:visible;mso-wrap-style:square;v-text-anchor:middle" coordsize="4381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" path="m219075,nsc340067,,438150,130067,438150,290513r-219075,l219075,xem219075,nfc340067,,438150,130067,438150,290513e" filled="f" strokecolor="black [3200]" strokeweight=".5pt">
                        <v:stroke joinstyle="miter"/>
                        <v:path arrowok="t" o:connecttype="custom" o:connectlocs="219075,0;438150,290513" o:connectangles="0,0"/>
                      </v:shape>
                    </v:group>
                    <v:group id="Group 262" o:spid="_x0000_s1058" style="position:absolute;left:12382;top:29527;width:24384;height:22428" coordsize="24384,2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CVsxAAAANw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ZJrA75lwBOTyDQAA//8DAFBLAQItABQABgAIAAAAIQDb4fbL7gAAAIUBAAATAAAAAAAAAAAA&#10;AAAAAAAAAABbQ29udGVudF9UeXBlc10ueG1sUEsBAi0AFAAGAAgAAAAhAFr0LFu/AAAAFQEAAAsA&#10;AAAAAAAAAAAAAAAAHwEAAF9yZWxzLy5yZWxzUEsBAi0AFAAGAAgAAAAhANKgJWzEAAAA3AAAAA8A&#10;AAAAAAAAAAAAAAAABwIAAGRycy9kb3ducmV2LnhtbFBLBQYAAAAAAwADALcAAAD4AgAAAAA=&#10;">
                      <v:shapetype id="_x0000_t9" coordsize="21600,21600" o:spt="9" adj="5400" path="m@0,l,10800@0,21600@1,21600,21600,10800@1,xe">
                        <v:stroke joinstyle="miter"/>
                        <v:formulas>
                          <v:f eqn="val #0"/>
                          <v:f eqn="sum width 0 #0"/>
                          <v:f eqn="sum height 0 #0"/>
                          <v:f eqn="prod @0 2929 10000"/>
                          <v:f eqn="sum width 0 @3"/>
                          <v:f eqn="sum height 0 @3"/>
                        </v:formulas>
                        <v:path gradientshapeok="t" o:connecttype="rect" textboxrect="1800,1800,19800,19800;3600,3600,18000,18000;6300,6300,15300,15300"/>
                        <v:handles>
                          <v:h position="#0,topLeft" xrange="0,10800"/>
                        </v:handles>
                      </v:shapetype>
                      <v:shape id="Hexagon 263" o:spid="_x0000_s1059" type="#_x0000_t9" style="position:absolute;top:18002;width:5143;height:41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" adj="4347" fillcolor="white [3201]" strokecolor="black [3213]" strokeweight=".25pt"/>
                      <v:shape id="Hexagon 264" o:spid="_x0000_s1060" type="#_x0000_t9" style="position:absolute;left:9620;top:18192;width:5143;height:41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" adj="4347" fillcolor="white [3201]" strokecolor="black [3213]" strokeweight=".25pt"/>
                      <v:shape id="Hexagon 265" o:spid="_x0000_s1061" type="#_x0000_t9" style="position:absolute;left:190;top:9620;width:5144;height:41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" adj="4347" fillcolor="white [3201]" strokecolor="black [3213]" strokeweight=".25pt"/>
                      <v:shape id="Hexagon 266" o:spid="_x0000_s1062" type="#_x0000_t9" style="position:absolute;left:10096;top:8477;width:5144;height:41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" adj="4347" fillcolor="white [3201]" strokecolor="black [3213]" strokeweight=".25pt"/>
                      <v:shape id="Hexagon 267" o:spid="_x0000_s1063" type="#_x0000_t9" style="position:absolute;left:190;width:5144;height:4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" adj="4350" fillcolor="white [3201]" strokecolor="black [3213]" strokeweight=".25pt"/>
                      <v:shape id="Hexagon 268" o:spid="_x0000_s1064" type="#_x0000_t9" style="position:absolute;left:19240;top:18288;width:5144;height:41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" adj="4347" fillcolor="white [3201]" strokecolor="black [3213]" strokeweight=".25pt"/>
                    </v:group>
                  </v:group>
                  <v:line id="Straight Connector 269" o:spid="_x0000_s1065" style="position:absolute;visibility:visible;mso-wrap-style:square" from="7429,6477" to="7429,7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" strokecolor="black [3200]" strokeweight=".5pt">
                    <v:stroke joinstyle="miter"/>
                  </v:line>
                </v:group>
                <v:rect id="Rectangle 270" o:spid="_x0000_s1066" style="position:absolute;left:26098;top:14668;width:10287;height:2286;rotation:255460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" fillcolor="white [3201]" strokecolor="black [3213]" strokeweight=".25pt"/>
                <v:rect id="Rectangle 271" o:spid="_x0000_s1067" style="position:absolute;left:36480;top:23145;width:10287;height:2286;rotation:255460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" fillcolor="white [3201]" strokecolor="black [3213]" strokeweight=".25pt"/>
                <v:rect id="Rectangle 359" o:spid="_x0000_s1068" style="position:absolute;left:27622;top:22193;width:10287;height:2286;rotation:255460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" fillcolor="white [3201]" strokecolor="black [3213]" strokeweight=".25pt"/>
                <v:rect id="Rectangle 360" o:spid="_x0000_s1069" style="position:absolute;left:17716;top:14382;width:10287;height:2286;rotation:255460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" fillcolor="white [3201]" strokecolor="black [3213]" strokeweight=".25pt"/>
                <v:rect id="Rectangle 361" o:spid="_x0000_s1070" style="position:absolute;left:38195;top:30480;width:10287;height:2286;rotation:255460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" fillcolor="white [3201]" strokecolor="black [3213]" strokeweight=".25pt"/>
                <v:rect id="Rectangle 362" o:spid="_x0000_s1071" style="position:absolute;left:24574;top:25622;width:10287;height:2286;rotation:255460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" fillcolor="white [3201]" strokecolor="black [3213]" strokeweight=".25pt"/>
                <v:rect id="Rectangle 363" o:spid="_x0000_s1072" style="position:absolute;left:14668;top:17811;width:10287;height:2286;rotation:255460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" fillcolor="white [3201]" strokecolor="black [3213]" strokeweight=".25pt"/>
                <v:rect id="Rectangle 364" o:spid="_x0000_s1073" style="position:absolute;left:35147;top:33813;width:10287;height:2286;rotation:255460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" fillcolor="white [3201]" strokecolor="black [3213]" strokeweight=".25pt"/>
                <w10:wrap anchorx="margin"/>
              </v:group>
            </w:pict>
          </mc:Fallback>
        </mc:AlternateContent>
      </w:r>
      <w:r w:rsidRPr="00867BA7">
        <w:rPr>
          <w:b/>
        </w:rPr>
        <w:t>Part 1:</w:t>
      </w:r>
    </w:p>
    <w:p w:rsidR="00B95199" w:rsidRDefault="00B95199" w:rsidP="00B95199">
      <w:pPr>
        <w:spacing w:after="0" w:line="240" w:lineRule="auto"/>
      </w:pPr>
      <w:r>
        <w:t>Label the locations of the following on the map shown below.</w:t>
      </w:r>
    </w:p>
    <w:p w:rsidR="00B95199" w:rsidRDefault="00B95199" w:rsidP="00B95199">
      <w:pPr>
        <w:pStyle w:val="ListParagraph"/>
        <w:numPr>
          <w:ilvl w:val="0"/>
          <w:numId w:val="1"/>
        </w:num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1047750</wp:posOffset>
                </wp:positionH>
                <wp:positionV relativeFrom="paragraph">
                  <wp:posOffset>70485</wp:posOffset>
                </wp:positionV>
                <wp:extent cx="2162175" cy="209550"/>
                <wp:effectExtent l="19050" t="19050" r="28575" b="19050"/>
                <wp:wrapNone/>
                <wp:docPr id="366" name="Freeform 3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175" cy="209550"/>
                        </a:xfrm>
                        <a:custGeom>
                          <a:avLst/>
                          <a:gdLst>
                            <a:gd name="connsiteX0" fmla="*/ 0 w 2162175"/>
                            <a:gd name="connsiteY0" fmla="*/ 209550 h 209550"/>
                            <a:gd name="connsiteX1" fmla="*/ 962025 w 2162175"/>
                            <a:gd name="connsiteY1" fmla="*/ 200025 h 209550"/>
                            <a:gd name="connsiteX2" fmla="*/ 1028700 w 2162175"/>
                            <a:gd name="connsiteY2" fmla="*/ 180975 h 209550"/>
                            <a:gd name="connsiteX3" fmla="*/ 1133475 w 2162175"/>
                            <a:gd name="connsiteY3" fmla="*/ 171450 h 209550"/>
                            <a:gd name="connsiteX4" fmla="*/ 1524000 w 2162175"/>
                            <a:gd name="connsiteY4" fmla="*/ 152400 h 209550"/>
                            <a:gd name="connsiteX5" fmla="*/ 1704975 w 2162175"/>
                            <a:gd name="connsiteY5" fmla="*/ 142875 h 209550"/>
                            <a:gd name="connsiteX6" fmla="*/ 1809750 w 2162175"/>
                            <a:gd name="connsiteY6" fmla="*/ 123825 h 209550"/>
                            <a:gd name="connsiteX7" fmla="*/ 1847850 w 2162175"/>
                            <a:gd name="connsiteY7" fmla="*/ 114300 h 209550"/>
                            <a:gd name="connsiteX8" fmla="*/ 1905000 w 2162175"/>
                            <a:gd name="connsiteY8" fmla="*/ 95250 h 209550"/>
                            <a:gd name="connsiteX9" fmla="*/ 1933575 w 2162175"/>
                            <a:gd name="connsiteY9" fmla="*/ 76200 h 209550"/>
                            <a:gd name="connsiteX10" fmla="*/ 2000250 w 2162175"/>
                            <a:gd name="connsiteY10" fmla="*/ 57150 h 209550"/>
                            <a:gd name="connsiteX11" fmla="*/ 2066925 w 2162175"/>
                            <a:gd name="connsiteY11" fmla="*/ 28575 h 209550"/>
                            <a:gd name="connsiteX12" fmla="*/ 2095500 w 2162175"/>
                            <a:gd name="connsiteY12" fmla="*/ 19050 h 209550"/>
                            <a:gd name="connsiteX13" fmla="*/ 2162175 w 2162175"/>
                            <a:gd name="connsiteY13" fmla="*/ 0 h 2095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2162175" h="209550">
                              <a:moveTo>
                                <a:pt x="0" y="209550"/>
                              </a:moveTo>
                              <a:lnTo>
                                <a:pt x="962025" y="200025"/>
                              </a:lnTo>
                              <a:cubicBezTo>
                                <a:pt x="985130" y="199383"/>
                                <a:pt x="1005900" y="184775"/>
                                <a:pt x="1028700" y="180975"/>
                              </a:cubicBezTo>
                              <a:cubicBezTo>
                                <a:pt x="1063292" y="175210"/>
                                <a:pt x="1098484" y="173783"/>
                                <a:pt x="1133475" y="171450"/>
                              </a:cubicBezTo>
                              <a:cubicBezTo>
                                <a:pt x="1230834" y="164959"/>
                                <a:pt x="1431711" y="156902"/>
                                <a:pt x="1524000" y="152400"/>
                              </a:cubicBezTo>
                              <a:lnTo>
                                <a:pt x="1704975" y="142875"/>
                              </a:lnTo>
                              <a:cubicBezTo>
                                <a:pt x="1746332" y="135982"/>
                                <a:pt x="1769812" y="132700"/>
                                <a:pt x="1809750" y="123825"/>
                              </a:cubicBezTo>
                              <a:cubicBezTo>
                                <a:pt x="1822529" y="120985"/>
                                <a:pt x="1835311" y="118062"/>
                                <a:pt x="1847850" y="114300"/>
                              </a:cubicBezTo>
                              <a:cubicBezTo>
                                <a:pt x="1867084" y="108530"/>
                                <a:pt x="1888292" y="106389"/>
                                <a:pt x="1905000" y="95250"/>
                              </a:cubicBezTo>
                              <a:cubicBezTo>
                                <a:pt x="1914525" y="88900"/>
                                <a:pt x="1923336" y="81320"/>
                                <a:pt x="1933575" y="76200"/>
                              </a:cubicBezTo>
                              <a:cubicBezTo>
                                <a:pt x="1948800" y="68587"/>
                                <a:pt x="1986008" y="61219"/>
                                <a:pt x="2000250" y="57150"/>
                              </a:cubicBezTo>
                              <a:cubicBezTo>
                                <a:pt x="2044926" y="44386"/>
                                <a:pt x="2016125" y="50346"/>
                                <a:pt x="2066925" y="28575"/>
                              </a:cubicBezTo>
                              <a:cubicBezTo>
                                <a:pt x="2076153" y="24620"/>
                                <a:pt x="2085699" y="21228"/>
                                <a:pt x="2095500" y="19050"/>
                              </a:cubicBezTo>
                              <a:cubicBezTo>
                                <a:pt x="2161478" y="4388"/>
                                <a:pt x="2137971" y="24204"/>
                                <a:pt x="2162175" y="0"/>
                              </a:cubicBezTo>
                            </a:path>
                          </a:pathLst>
                        </a:cu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007D3E" id="Freeform 366" o:spid="_x0000_s1026" style="position:absolute;margin-left:82.5pt;margin-top:5.55pt;width:170.25pt;height:16.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162175,209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" path="m,209550r962025,-9525c985130,199383,1005900,184775,1028700,180975v34592,-5765,69784,-7192,104775,-9525c1230834,164959,1431711,156902,1524000,152400r180975,-9525c1746332,135982,1769812,132700,1809750,123825v12779,-2840,25561,-5763,38100,-9525c1867084,108530,1888292,106389,1905000,95250v9525,-6350,18336,-13930,28575,-19050c1948800,68587,1986008,61219,2000250,57150v44676,-12764,15875,-6804,66675,-28575c2076153,24620,2085699,21228,2095500,19050,2161478,4388,2137971,24204,2162175,e" filled="f" strokecolor="#c00000" strokeweight="2.25pt">
                <v:stroke joinstyle="miter"/>
                <v:path arrowok="t" o:connecttype="custom" o:connectlocs="0,209550;962025,200025;1028700,180975;1133475,171450;1524000,152400;1704975,142875;1809750,123825;1847850,114300;1905000,95250;1933575,76200;2000250,57150;2066925,28575;2095500,19050;2162175,0" o:connectangles="0,0,0,0,0,0,0,0,0,0,0,0,0,0"/>
              </v:shape>
            </w:pict>
          </mc:Fallback>
        </mc:AlternateContent>
      </w:r>
      <w:r>
        <w:t>Safety shower</w:t>
      </w:r>
    </w:p>
    <w:p w:rsidR="00B95199" w:rsidRDefault="00B95199" w:rsidP="00B95199">
      <w:pPr>
        <w:pStyle w:val="ListParagraph"/>
        <w:numPr>
          <w:ilvl w:val="0"/>
          <w:numId w:val="1"/>
        </w:numPr>
        <w:spacing w:after="0" w:line="240" w:lineRule="auto"/>
      </w:pPr>
      <w:r>
        <w:t>Eye wash</w:t>
      </w:r>
    </w:p>
    <w:p w:rsidR="00B95199" w:rsidRDefault="00B95199" w:rsidP="00B95199">
      <w:pPr>
        <w:pStyle w:val="ListParagraph"/>
        <w:numPr>
          <w:ilvl w:val="0"/>
          <w:numId w:val="1"/>
        </w:num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1819275</wp:posOffset>
                </wp:positionH>
                <wp:positionV relativeFrom="paragraph">
                  <wp:posOffset>104775</wp:posOffset>
                </wp:positionV>
                <wp:extent cx="1765396" cy="161925"/>
                <wp:effectExtent l="19050" t="19050" r="25400" b="28575"/>
                <wp:wrapNone/>
                <wp:docPr id="367" name="Freeform 3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5396" cy="161925"/>
                        </a:xfrm>
                        <a:custGeom>
                          <a:avLst/>
                          <a:gdLst>
                            <a:gd name="connsiteX0" fmla="*/ 0 w 1765396"/>
                            <a:gd name="connsiteY0" fmla="*/ 0 h 161925"/>
                            <a:gd name="connsiteX1" fmla="*/ 847725 w 1765396"/>
                            <a:gd name="connsiteY1" fmla="*/ 9525 h 161925"/>
                            <a:gd name="connsiteX2" fmla="*/ 1162050 w 1765396"/>
                            <a:gd name="connsiteY2" fmla="*/ 28575 h 161925"/>
                            <a:gd name="connsiteX3" fmla="*/ 1257300 w 1765396"/>
                            <a:gd name="connsiteY3" fmla="*/ 47625 h 161925"/>
                            <a:gd name="connsiteX4" fmla="*/ 1304925 w 1765396"/>
                            <a:gd name="connsiteY4" fmla="*/ 57150 h 161925"/>
                            <a:gd name="connsiteX5" fmla="*/ 1381125 w 1765396"/>
                            <a:gd name="connsiteY5" fmla="*/ 76200 h 161925"/>
                            <a:gd name="connsiteX6" fmla="*/ 1762125 w 1765396"/>
                            <a:gd name="connsiteY6" fmla="*/ 66675 h 161925"/>
                            <a:gd name="connsiteX7" fmla="*/ 1714500 w 1765396"/>
                            <a:gd name="connsiteY7" fmla="*/ 57150 h 161925"/>
                            <a:gd name="connsiteX8" fmla="*/ 1657350 w 1765396"/>
                            <a:gd name="connsiteY8" fmla="*/ 38100 h 161925"/>
                            <a:gd name="connsiteX9" fmla="*/ 1733550 w 1765396"/>
                            <a:gd name="connsiteY9" fmla="*/ 66675 h 161925"/>
                            <a:gd name="connsiteX10" fmla="*/ 1752600 w 1765396"/>
                            <a:gd name="connsiteY10" fmla="*/ 95250 h 161925"/>
                            <a:gd name="connsiteX11" fmla="*/ 1695450 w 1765396"/>
                            <a:gd name="connsiteY11" fmla="*/ 133350 h 161925"/>
                            <a:gd name="connsiteX12" fmla="*/ 1666875 w 1765396"/>
                            <a:gd name="connsiteY12" fmla="*/ 161925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765396" h="161925">
                              <a:moveTo>
                                <a:pt x="0" y="0"/>
                              </a:moveTo>
                              <a:lnTo>
                                <a:pt x="847725" y="9525"/>
                              </a:lnTo>
                              <a:cubicBezTo>
                                <a:pt x="937293" y="11096"/>
                                <a:pt x="1063137" y="12089"/>
                                <a:pt x="1162050" y="28575"/>
                              </a:cubicBezTo>
                              <a:cubicBezTo>
                                <a:pt x="1193988" y="33898"/>
                                <a:pt x="1225550" y="41275"/>
                                <a:pt x="1257300" y="47625"/>
                              </a:cubicBezTo>
                              <a:cubicBezTo>
                                <a:pt x="1273175" y="50800"/>
                                <a:pt x="1289219" y="53223"/>
                                <a:pt x="1304925" y="57150"/>
                              </a:cubicBezTo>
                              <a:lnTo>
                                <a:pt x="1381125" y="76200"/>
                              </a:lnTo>
                              <a:cubicBezTo>
                                <a:pt x="1508125" y="73025"/>
                                <a:pt x="1635292" y="73923"/>
                                <a:pt x="1762125" y="66675"/>
                              </a:cubicBezTo>
                              <a:cubicBezTo>
                                <a:pt x="1778288" y="65751"/>
                                <a:pt x="1730119" y="61410"/>
                                <a:pt x="1714500" y="57150"/>
                              </a:cubicBezTo>
                              <a:cubicBezTo>
                                <a:pt x="1695127" y="51866"/>
                                <a:pt x="1638706" y="30642"/>
                                <a:pt x="1657350" y="38100"/>
                              </a:cubicBezTo>
                              <a:cubicBezTo>
                                <a:pt x="1714297" y="60879"/>
                                <a:pt x="1688755" y="51743"/>
                                <a:pt x="1733550" y="66675"/>
                              </a:cubicBezTo>
                              <a:cubicBezTo>
                                <a:pt x="1739900" y="76200"/>
                                <a:pt x="1754482" y="83958"/>
                                <a:pt x="1752600" y="95250"/>
                              </a:cubicBezTo>
                              <a:cubicBezTo>
                                <a:pt x="1748403" y="120432"/>
                                <a:pt x="1713342" y="127386"/>
                                <a:pt x="1695450" y="133350"/>
                              </a:cubicBezTo>
                              <a:lnTo>
                                <a:pt x="1666875" y="161925"/>
                              </a:lnTo>
                            </a:path>
                          </a:pathLst>
                        </a:custGeom>
                        <a:noFill/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79FA27" id="Freeform 367" o:spid="_x0000_s1026" style="position:absolute;margin-left:143.25pt;margin-top:8.25pt;width:139pt;height:12.7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765396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" path="m,l847725,9525v89568,1571,215412,2564,314325,19050c1193988,33898,1225550,41275,1257300,47625v15875,3175,31919,5598,47625,9525l1381125,76200v127000,-3175,254167,-2277,381000,-9525c1778288,65751,1730119,61410,1714500,57150v-19373,-5284,-75794,-26508,-57150,-19050c1714297,60879,1688755,51743,1733550,66675v6350,9525,20932,17283,19050,28575c1748403,120432,1713342,127386,1695450,133350r-28575,28575e" filled="f" strokecolor="#70ad47 [3209]" strokeweight="2.25pt">
                <v:stroke joinstyle="miter"/>
                <v:path arrowok="t" o:connecttype="custom" o:connectlocs="0,0;847725,9525;1162050,28575;1257300,47625;1304925,57150;1381125,76200;1762125,66675;1714500,57150;1657350,38100;1733550,66675;1752600,95250;1695450,133350;1666875,161925" o:connectangles="0,0,0,0,0,0,0,0,0,0,0,0,0"/>
              </v:shape>
            </w:pict>
          </mc:Fallback>
        </mc:AlternateContent>
      </w:r>
      <w:r>
        <w:t>Emergency gas shutoff</w:t>
      </w:r>
    </w:p>
    <w:p w:rsidR="00B95199" w:rsidRDefault="00B95199" w:rsidP="00B95199">
      <w:pPr>
        <w:pStyle w:val="ListParagraph"/>
        <w:numPr>
          <w:ilvl w:val="0"/>
          <w:numId w:val="1"/>
        </w:numPr>
        <w:spacing w:after="0" w:line="240" w:lineRule="auto"/>
      </w:pPr>
      <w:r>
        <w:t>Goggle cabinet</w:t>
      </w:r>
    </w:p>
    <w:p w:rsidR="00B95199" w:rsidRDefault="00B95199" w:rsidP="00B95199">
      <w:pPr>
        <w:pStyle w:val="ListParagraph"/>
        <w:numPr>
          <w:ilvl w:val="0"/>
          <w:numId w:val="1"/>
        </w:num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>
                <wp:simplePos x="0" y="0"/>
                <wp:positionH relativeFrom="column">
                  <wp:posOffset>1457325</wp:posOffset>
                </wp:positionH>
                <wp:positionV relativeFrom="paragraph">
                  <wp:posOffset>82550</wp:posOffset>
                </wp:positionV>
                <wp:extent cx="2105224" cy="1496569"/>
                <wp:effectExtent l="19050" t="19050" r="28575" b="46990"/>
                <wp:wrapNone/>
                <wp:docPr id="369" name="Freeform 3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5224" cy="1496569"/>
                        </a:xfrm>
                        <a:custGeom>
                          <a:avLst/>
                          <a:gdLst>
                            <a:gd name="connsiteX0" fmla="*/ 0 w 2105224"/>
                            <a:gd name="connsiteY0" fmla="*/ 0 h 1496569"/>
                            <a:gd name="connsiteX1" fmla="*/ 114300 w 2105224"/>
                            <a:gd name="connsiteY1" fmla="*/ 47625 h 1496569"/>
                            <a:gd name="connsiteX2" fmla="*/ 200025 w 2105224"/>
                            <a:gd name="connsiteY2" fmla="*/ 76200 h 1496569"/>
                            <a:gd name="connsiteX3" fmla="*/ 438150 w 2105224"/>
                            <a:gd name="connsiteY3" fmla="*/ 180975 h 1496569"/>
                            <a:gd name="connsiteX4" fmla="*/ 581025 w 2105224"/>
                            <a:gd name="connsiteY4" fmla="*/ 238125 h 1496569"/>
                            <a:gd name="connsiteX5" fmla="*/ 876300 w 2105224"/>
                            <a:gd name="connsiteY5" fmla="*/ 390525 h 1496569"/>
                            <a:gd name="connsiteX6" fmla="*/ 990600 w 2105224"/>
                            <a:gd name="connsiteY6" fmla="*/ 514350 h 1496569"/>
                            <a:gd name="connsiteX7" fmla="*/ 1095375 w 2105224"/>
                            <a:gd name="connsiteY7" fmla="*/ 628650 h 1496569"/>
                            <a:gd name="connsiteX8" fmla="*/ 1162050 w 2105224"/>
                            <a:gd name="connsiteY8" fmla="*/ 714375 h 1496569"/>
                            <a:gd name="connsiteX9" fmla="*/ 1190625 w 2105224"/>
                            <a:gd name="connsiteY9" fmla="*/ 752475 h 1496569"/>
                            <a:gd name="connsiteX10" fmla="*/ 1266825 w 2105224"/>
                            <a:gd name="connsiteY10" fmla="*/ 800100 h 1496569"/>
                            <a:gd name="connsiteX11" fmla="*/ 1381125 w 2105224"/>
                            <a:gd name="connsiteY11" fmla="*/ 876300 h 1496569"/>
                            <a:gd name="connsiteX12" fmla="*/ 1495425 w 2105224"/>
                            <a:gd name="connsiteY12" fmla="*/ 952500 h 1496569"/>
                            <a:gd name="connsiteX13" fmla="*/ 1552575 w 2105224"/>
                            <a:gd name="connsiteY13" fmla="*/ 990600 h 1496569"/>
                            <a:gd name="connsiteX14" fmla="*/ 1619250 w 2105224"/>
                            <a:gd name="connsiteY14" fmla="*/ 1038225 h 1496569"/>
                            <a:gd name="connsiteX15" fmla="*/ 1657350 w 2105224"/>
                            <a:gd name="connsiteY15" fmla="*/ 1057275 h 1496569"/>
                            <a:gd name="connsiteX16" fmla="*/ 1704975 w 2105224"/>
                            <a:gd name="connsiteY16" fmla="*/ 1104900 h 1496569"/>
                            <a:gd name="connsiteX17" fmla="*/ 1771650 w 2105224"/>
                            <a:gd name="connsiteY17" fmla="*/ 1171575 h 1496569"/>
                            <a:gd name="connsiteX18" fmla="*/ 1800225 w 2105224"/>
                            <a:gd name="connsiteY18" fmla="*/ 1200150 h 1496569"/>
                            <a:gd name="connsiteX19" fmla="*/ 1828800 w 2105224"/>
                            <a:gd name="connsiteY19" fmla="*/ 1219200 h 1496569"/>
                            <a:gd name="connsiteX20" fmla="*/ 1895475 w 2105224"/>
                            <a:gd name="connsiteY20" fmla="*/ 1285875 h 1496569"/>
                            <a:gd name="connsiteX21" fmla="*/ 1952625 w 2105224"/>
                            <a:gd name="connsiteY21" fmla="*/ 1343025 h 1496569"/>
                            <a:gd name="connsiteX22" fmla="*/ 1971675 w 2105224"/>
                            <a:gd name="connsiteY22" fmla="*/ 1381125 h 1496569"/>
                            <a:gd name="connsiteX23" fmla="*/ 2000250 w 2105224"/>
                            <a:gd name="connsiteY23" fmla="*/ 1400175 h 1496569"/>
                            <a:gd name="connsiteX24" fmla="*/ 2057400 w 2105224"/>
                            <a:gd name="connsiteY24" fmla="*/ 1457325 h 1496569"/>
                            <a:gd name="connsiteX25" fmla="*/ 2085975 w 2105224"/>
                            <a:gd name="connsiteY25" fmla="*/ 1485900 h 1496569"/>
                            <a:gd name="connsiteX26" fmla="*/ 2105025 w 2105224"/>
                            <a:gd name="connsiteY26" fmla="*/ 1457325 h 1496569"/>
                            <a:gd name="connsiteX27" fmla="*/ 2085975 w 2105224"/>
                            <a:gd name="connsiteY27" fmla="*/ 1381125 h 1496569"/>
                            <a:gd name="connsiteX28" fmla="*/ 2095500 w 2105224"/>
                            <a:gd name="connsiteY28" fmla="*/ 1485900 h 1496569"/>
                            <a:gd name="connsiteX29" fmla="*/ 2066925 w 2105224"/>
                            <a:gd name="connsiteY29" fmla="*/ 1495425 h 1496569"/>
                            <a:gd name="connsiteX30" fmla="*/ 1943100 w 2105224"/>
                            <a:gd name="connsiteY30" fmla="*/ 1495425 h 149656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</a:cxnLst>
                          <a:rect l="l" t="t" r="r" b="b"/>
                          <a:pathLst>
                            <a:path w="2105224" h="1496569">
                              <a:moveTo>
                                <a:pt x="0" y="0"/>
                              </a:moveTo>
                              <a:cubicBezTo>
                                <a:pt x="38100" y="15875"/>
                                <a:pt x="75729" y="32931"/>
                                <a:pt x="114300" y="47625"/>
                              </a:cubicBezTo>
                              <a:cubicBezTo>
                                <a:pt x="142447" y="58348"/>
                                <a:pt x="172173" y="64732"/>
                                <a:pt x="200025" y="76200"/>
                              </a:cubicBezTo>
                              <a:cubicBezTo>
                                <a:pt x="280212" y="109218"/>
                                <a:pt x="358340" y="147056"/>
                                <a:pt x="438150" y="180975"/>
                              </a:cubicBezTo>
                              <a:cubicBezTo>
                                <a:pt x="485357" y="201038"/>
                                <a:pt x="533522" y="218772"/>
                                <a:pt x="581025" y="238125"/>
                              </a:cubicBezTo>
                              <a:cubicBezTo>
                                <a:pt x="665708" y="272625"/>
                                <a:pt x="818286" y="332511"/>
                                <a:pt x="876300" y="390525"/>
                              </a:cubicBezTo>
                              <a:cubicBezTo>
                                <a:pt x="1022883" y="537108"/>
                                <a:pt x="841234" y="352537"/>
                                <a:pt x="990600" y="514350"/>
                              </a:cubicBezTo>
                              <a:cubicBezTo>
                                <a:pt x="1052591" y="581506"/>
                                <a:pt x="1042187" y="557733"/>
                                <a:pt x="1095375" y="628650"/>
                              </a:cubicBezTo>
                              <a:cubicBezTo>
                                <a:pt x="1262604" y="851622"/>
                                <a:pt x="1045709" y="578644"/>
                                <a:pt x="1162050" y="714375"/>
                              </a:cubicBezTo>
                              <a:cubicBezTo>
                                <a:pt x="1172381" y="726428"/>
                                <a:pt x="1179400" y="741250"/>
                                <a:pt x="1190625" y="752475"/>
                              </a:cubicBezTo>
                              <a:cubicBezTo>
                                <a:pt x="1226602" y="788452"/>
                                <a:pt x="1226585" y="774950"/>
                                <a:pt x="1266825" y="800100"/>
                              </a:cubicBezTo>
                              <a:cubicBezTo>
                                <a:pt x="1305655" y="824369"/>
                                <a:pt x="1343025" y="850900"/>
                                <a:pt x="1381125" y="876300"/>
                              </a:cubicBezTo>
                              <a:lnTo>
                                <a:pt x="1495425" y="952500"/>
                              </a:lnTo>
                              <a:cubicBezTo>
                                <a:pt x="1514475" y="965200"/>
                                <a:pt x="1534259" y="976863"/>
                                <a:pt x="1552575" y="990600"/>
                              </a:cubicBezTo>
                              <a:cubicBezTo>
                                <a:pt x="1568930" y="1002866"/>
                                <a:pt x="1599751" y="1027083"/>
                                <a:pt x="1619250" y="1038225"/>
                              </a:cubicBezTo>
                              <a:cubicBezTo>
                                <a:pt x="1631578" y="1045270"/>
                                <a:pt x="1644650" y="1050925"/>
                                <a:pt x="1657350" y="1057275"/>
                              </a:cubicBezTo>
                              <a:cubicBezTo>
                                <a:pt x="1697567" y="1117600"/>
                                <a:pt x="1652058" y="1057275"/>
                                <a:pt x="1704975" y="1104900"/>
                              </a:cubicBezTo>
                              <a:cubicBezTo>
                                <a:pt x="1728337" y="1125926"/>
                                <a:pt x="1749425" y="1149350"/>
                                <a:pt x="1771650" y="1171575"/>
                              </a:cubicBezTo>
                              <a:cubicBezTo>
                                <a:pt x="1781175" y="1181100"/>
                                <a:pt x="1789017" y="1192678"/>
                                <a:pt x="1800225" y="1200150"/>
                              </a:cubicBezTo>
                              <a:cubicBezTo>
                                <a:pt x="1809750" y="1206500"/>
                                <a:pt x="1820291" y="1211542"/>
                                <a:pt x="1828800" y="1219200"/>
                              </a:cubicBezTo>
                              <a:cubicBezTo>
                                <a:pt x="1852162" y="1240226"/>
                                <a:pt x="1869323" y="1268440"/>
                                <a:pt x="1895475" y="1285875"/>
                              </a:cubicBezTo>
                              <a:cubicBezTo>
                                <a:pt x="1929956" y="1308863"/>
                                <a:pt x="1927308" y="1302518"/>
                                <a:pt x="1952625" y="1343025"/>
                              </a:cubicBezTo>
                              <a:cubicBezTo>
                                <a:pt x="1960150" y="1355066"/>
                                <a:pt x="1962585" y="1370217"/>
                                <a:pt x="1971675" y="1381125"/>
                              </a:cubicBezTo>
                              <a:cubicBezTo>
                                <a:pt x="1979004" y="1389919"/>
                                <a:pt x="1991694" y="1392570"/>
                                <a:pt x="2000250" y="1400175"/>
                              </a:cubicBezTo>
                              <a:cubicBezTo>
                                <a:pt x="2020386" y="1418073"/>
                                <a:pt x="2038350" y="1438275"/>
                                <a:pt x="2057400" y="1457325"/>
                              </a:cubicBezTo>
                              <a:lnTo>
                                <a:pt x="2085975" y="1485900"/>
                              </a:lnTo>
                              <a:cubicBezTo>
                                <a:pt x="2092325" y="1476375"/>
                                <a:pt x="2103605" y="1468684"/>
                                <a:pt x="2105025" y="1457325"/>
                              </a:cubicBezTo>
                              <a:cubicBezTo>
                                <a:pt x="2107115" y="1440606"/>
                                <a:pt x="2092195" y="1399786"/>
                                <a:pt x="2085975" y="1381125"/>
                              </a:cubicBezTo>
                              <a:cubicBezTo>
                                <a:pt x="2089150" y="1416050"/>
                                <a:pt x="2101265" y="1451308"/>
                                <a:pt x="2095500" y="1485900"/>
                              </a:cubicBezTo>
                              <a:cubicBezTo>
                                <a:pt x="2093849" y="1495804"/>
                                <a:pt x="2076946" y="1494799"/>
                                <a:pt x="2066925" y="1495425"/>
                              </a:cubicBezTo>
                              <a:cubicBezTo>
                                <a:pt x="2025730" y="1498000"/>
                                <a:pt x="1984375" y="1495425"/>
                                <a:pt x="1943100" y="1495425"/>
                              </a:cubicBezTo>
                            </a:path>
                          </a:pathLst>
                        </a:custGeom>
                        <a:noFill/>
                        <a:ln w="28575"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FDD985" id="Freeform 369" o:spid="_x0000_s1026" style="position:absolute;margin-left:114.75pt;margin-top:6.5pt;width:165.75pt;height:117.8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105224,14965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" path="m,c38100,15875,75729,32931,114300,47625v28147,10723,57873,17107,85725,28575c280212,109218,358340,147056,438150,180975v47207,20063,95372,37797,142875,57150c665708,272625,818286,332511,876300,390525v146583,146583,-35066,-37988,114300,123825c1052591,581506,1042187,557733,1095375,628650v167229,222972,-49666,-50006,66675,85725c1172381,726428,1179400,741250,1190625,752475v35977,35977,35960,22475,76200,47625c1305655,824369,1343025,850900,1381125,876300r114300,76200c1514475,965200,1534259,976863,1552575,990600v16355,12266,47176,36483,66675,47625c1631578,1045270,1644650,1050925,1657350,1057275v40217,60325,-5292,,47625,47625c1728337,1125926,1749425,1149350,1771650,1171575v9525,9525,17367,21103,28575,28575c1809750,1206500,1820291,1211542,1828800,1219200v23362,21026,40523,49240,66675,66675c1929956,1308863,1927308,1302518,1952625,1343025v7525,12041,9960,27192,19050,38100c1979004,1389919,1991694,1392570,2000250,1400175v20136,17898,38100,38100,57150,57150l2085975,1485900v6350,-9525,17630,-17216,19050,-28575c2107115,1440606,2092195,1399786,2085975,1381125v3175,34925,15290,70183,9525,104775c2093849,1495804,2076946,1494799,2066925,1495425v-41195,2575,-82550,,-123825,e" filled="f" strokecolor="#ed7d31 [3205]" strokeweight="2.25pt">
                <v:stroke joinstyle="miter"/>
                <v:path arrowok="t" o:connecttype="custom" o:connectlocs="0,0;114300,47625;200025,76200;438150,180975;581025,238125;876300,390525;990600,514350;1095375,628650;1162050,714375;1190625,752475;1266825,800100;1381125,876300;1495425,952500;1552575,990600;1619250,1038225;1657350,1057275;1704975,1104900;1771650,1171575;1800225,1200150;1828800,1219200;1895475,1285875;1952625,1343025;1971675,1381125;2000250,1400175;2057400,1457325;2085975,1485900;2105025,1457325;2085975,1381125;2095500,1485900;2066925,1495425;1943100,1495425" o:connectangles="0,0,0,0,0,0,0,0,0,0,0,0,0,0,0,0,0,0,0,0,0,0,0,0,0,0,0,0,0,0,0"/>
              </v:shape>
            </w:pict>
          </mc:Fallback>
        </mc:AlternateContent>
      </w:r>
      <w:r>
        <w:t>Fire extinguisher</w:t>
      </w:r>
    </w:p>
    <w:p w:rsidR="00B95199" w:rsidRDefault="00B95199" w:rsidP="00867BA7">
      <w:pPr>
        <w:spacing w:after="0" w:line="240" w:lineRule="auto"/>
        <w:rPr>
          <w:b/>
        </w:rPr>
      </w:pPr>
    </w:p>
    <w:p w:rsidR="00B95199" w:rsidRDefault="00B95199" w:rsidP="00867BA7">
      <w:pPr>
        <w:spacing w:after="0" w:line="240" w:lineRule="auto"/>
        <w:rPr>
          <w:b/>
        </w:rPr>
      </w:pPr>
    </w:p>
    <w:p w:rsidR="00B95199" w:rsidRDefault="00B95199" w:rsidP="00867BA7">
      <w:pPr>
        <w:spacing w:after="0" w:line="240" w:lineRule="auto"/>
        <w:rPr>
          <w:b/>
        </w:rPr>
      </w:pPr>
    </w:p>
    <w:p w:rsidR="00B95199" w:rsidRDefault="00B95199" w:rsidP="00867BA7">
      <w:pPr>
        <w:spacing w:after="0" w:line="240" w:lineRule="auto"/>
        <w:rPr>
          <w:b/>
        </w:rPr>
      </w:pPr>
    </w:p>
    <w:p w:rsidR="00B95199" w:rsidRDefault="00B95199" w:rsidP="00867BA7">
      <w:pPr>
        <w:spacing w:after="0" w:line="240" w:lineRule="auto"/>
        <w:rPr>
          <w:b/>
        </w:rPr>
      </w:pPr>
    </w:p>
    <w:p w:rsidR="00B95199" w:rsidRDefault="00B95199" w:rsidP="00867BA7">
      <w:pPr>
        <w:spacing w:after="0" w:line="240" w:lineRule="auto"/>
        <w:rPr>
          <w:b/>
        </w:rPr>
      </w:pPr>
    </w:p>
    <w:p w:rsidR="00B95199" w:rsidRDefault="00B95199" w:rsidP="00867BA7">
      <w:pPr>
        <w:spacing w:after="0" w:line="240" w:lineRule="auto"/>
        <w:rPr>
          <w:b/>
        </w:rPr>
      </w:pPr>
    </w:p>
    <w:p w:rsidR="00B95199" w:rsidRDefault="00B95199" w:rsidP="00867BA7">
      <w:pPr>
        <w:spacing w:after="0" w:line="240" w:lineRule="auto"/>
        <w:rPr>
          <w:b/>
        </w:rPr>
      </w:pPr>
    </w:p>
    <w:p w:rsidR="00867BA7" w:rsidRPr="00867BA7" w:rsidRDefault="00867BA7" w:rsidP="00867BA7">
      <w:pPr>
        <w:spacing w:after="0" w:line="240" w:lineRule="auto"/>
        <w:rPr>
          <w:b/>
        </w:rPr>
      </w:pPr>
      <w:r w:rsidRPr="00867BA7">
        <w:rPr>
          <w:b/>
        </w:rPr>
        <w:t>Part 2:</w:t>
      </w:r>
    </w:p>
    <w:p w:rsidR="00867BA7" w:rsidRDefault="001F00B4" w:rsidP="00867BA7">
      <w:pPr>
        <w:spacing w:after="0" w:line="240" w:lineRule="auto"/>
      </w:pPr>
      <w:r>
        <w:t xml:space="preserve">Circle TRUE OR FALSE for each statement below.  If FALSE, </w:t>
      </w:r>
    </w:p>
    <w:p w:rsidR="001F00B4" w:rsidRDefault="001F00B4" w:rsidP="00867BA7">
      <w:pPr>
        <w:spacing w:after="0" w:line="240" w:lineRule="auto"/>
      </w:pPr>
      <w:proofErr w:type="gramStart"/>
      <w:r>
        <w:t>explain</w:t>
      </w:r>
      <w:proofErr w:type="gramEnd"/>
      <w:r>
        <w:t xml:space="preserve"> what is wrong with the statement.</w:t>
      </w:r>
    </w:p>
    <w:p w:rsidR="00867BA7" w:rsidRDefault="00867BA7" w:rsidP="00867BA7">
      <w:pPr>
        <w:spacing w:after="0" w:line="240" w:lineRule="auto"/>
      </w:pPr>
    </w:p>
    <w:p w:rsidR="00867BA7" w:rsidRDefault="00867BA7" w:rsidP="001F00B4">
      <w:pPr>
        <w:spacing w:after="0" w:line="240" w:lineRule="auto"/>
      </w:pPr>
      <w:r>
        <w:t xml:space="preserve">1.  </w:t>
      </w:r>
      <w:r w:rsidR="001F00B4">
        <w:t>Food and drinks are allowed in the classroom, but</w:t>
      </w:r>
    </w:p>
    <w:p w:rsidR="001F00B4" w:rsidRDefault="001F00B4" w:rsidP="001F00B4">
      <w:pPr>
        <w:spacing w:after="0" w:line="240" w:lineRule="auto"/>
      </w:pPr>
      <w:proofErr w:type="gramStart"/>
      <w:r>
        <w:t>are</w:t>
      </w:r>
      <w:proofErr w:type="gramEnd"/>
      <w:r>
        <w:t xml:space="preserve"> not permitted on the lab benches.</w:t>
      </w:r>
    </w:p>
    <w:p w:rsidR="001F00B4" w:rsidRDefault="001F00B4" w:rsidP="001F00B4">
      <w:pPr>
        <w:spacing w:after="0" w:line="240" w:lineRule="auto"/>
      </w:pPr>
    </w:p>
    <w:p w:rsidR="001F00B4" w:rsidRDefault="001F00B4" w:rsidP="001F00B4">
      <w:pPr>
        <w:spacing w:after="0" w:line="240" w:lineRule="auto"/>
      </w:pPr>
      <w:r>
        <w:tab/>
        <w:t xml:space="preserve">TRUE OR </w:t>
      </w:r>
      <w:r w:rsidRPr="003F092F">
        <w:rPr>
          <w:b/>
          <w:color w:val="FF0000"/>
        </w:rPr>
        <w:t>FALSE</w:t>
      </w:r>
    </w:p>
    <w:p w:rsidR="001F00B4" w:rsidRDefault="001F00B4" w:rsidP="001F00B4">
      <w:pPr>
        <w:spacing w:after="0" w:line="240" w:lineRule="auto"/>
      </w:pPr>
    </w:p>
    <w:p w:rsidR="003F092F" w:rsidRPr="00B95199" w:rsidRDefault="003F092F" w:rsidP="001F00B4">
      <w:pPr>
        <w:spacing w:after="0" w:line="240" w:lineRule="auto"/>
        <w:rPr>
          <w:b/>
          <w:color w:val="FF0000"/>
        </w:rPr>
      </w:pPr>
      <w:r w:rsidRPr="003F092F">
        <w:rPr>
          <w:b/>
          <w:color w:val="FF0000"/>
        </w:rPr>
        <w:tab/>
        <w:t>Food and drink are never allowed in the classroom</w:t>
      </w:r>
    </w:p>
    <w:p w:rsidR="001F00B4" w:rsidRDefault="001F00B4" w:rsidP="001F00B4">
      <w:pPr>
        <w:spacing w:after="0" w:line="240" w:lineRule="auto"/>
      </w:pPr>
      <w:r>
        <w:lastRenderedPageBreak/>
        <w:t>2.  Dangerous chemicals are illegal in a high school science lab, so any used solutions can be poured down the sink.</w:t>
      </w:r>
    </w:p>
    <w:p w:rsidR="001F00B4" w:rsidRDefault="001F00B4" w:rsidP="001F00B4">
      <w:pPr>
        <w:spacing w:after="0" w:line="240" w:lineRule="auto"/>
      </w:pPr>
    </w:p>
    <w:p w:rsidR="001F00B4" w:rsidRPr="003F092F" w:rsidRDefault="001F00B4" w:rsidP="001F00B4">
      <w:pPr>
        <w:spacing w:after="0" w:line="240" w:lineRule="auto"/>
        <w:ind w:firstLine="720"/>
        <w:rPr>
          <w:b/>
          <w:color w:val="FF0000"/>
        </w:rPr>
      </w:pPr>
      <w:r>
        <w:t xml:space="preserve">TRUE OR </w:t>
      </w:r>
      <w:r w:rsidRPr="003F092F">
        <w:rPr>
          <w:b/>
          <w:color w:val="FF0000"/>
        </w:rPr>
        <w:t>FALSE</w:t>
      </w:r>
    </w:p>
    <w:p w:rsidR="001F00B4" w:rsidRDefault="001F00B4" w:rsidP="001F00B4">
      <w:pPr>
        <w:spacing w:after="0" w:line="240" w:lineRule="auto"/>
      </w:pPr>
    </w:p>
    <w:p w:rsidR="003F092F" w:rsidRPr="003F092F" w:rsidRDefault="003F092F" w:rsidP="001F00B4">
      <w:pPr>
        <w:spacing w:after="0" w:line="240" w:lineRule="auto"/>
        <w:rPr>
          <w:b/>
          <w:color w:val="FF0000"/>
        </w:rPr>
      </w:pPr>
      <w:r w:rsidRPr="003F092F">
        <w:rPr>
          <w:b/>
          <w:color w:val="FF0000"/>
        </w:rPr>
        <w:tab/>
        <w:t>We do use some dangerous chemicals, so always check disposal guidelines before putting down sink.</w:t>
      </w:r>
    </w:p>
    <w:p w:rsidR="003F092F" w:rsidRDefault="003F092F" w:rsidP="001F00B4">
      <w:pPr>
        <w:spacing w:after="0" w:line="240" w:lineRule="auto"/>
      </w:pPr>
    </w:p>
    <w:p w:rsidR="001F00B4" w:rsidRDefault="001F00B4" w:rsidP="001F00B4">
      <w:pPr>
        <w:spacing w:after="0" w:line="240" w:lineRule="auto"/>
      </w:pPr>
      <w:r>
        <w:t>3.  Goggles must be worn anytime glassware, chemicals or heat is being used in the chemistry lab.</w:t>
      </w:r>
    </w:p>
    <w:p w:rsidR="001F00B4" w:rsidRDefault="001F00B4" w:rsidP="001F00B4">
      <w:pPr>
        <w:spacing w:after="0" w:line="240" w:lineRule="auto"/>
      </w:pPr>
    </w:p>
    <w:p w:rsidR="001F00B4" w:rsidRDefault="001F00B4" w:rsidP="001F00B4">
      <w:pPr>
        <w:spacing w:after="0" w:line="240" w:lineRule="auto"/>
      </w:pPr>
      <w:r>
        <w:tab/>
      </w:r>
      <w:r w:rsidRPr="003F092F">
        <w:rPr>
          <w:b/>
          <w:color w:val="FF0000"/>
        </w:rPr>
        <w:t>TRUE</w:t>
      </w:r>
      <w:r>
        <w:t xml:space="preserve"> OR FALSE</w:t>
      </w:r>
    </w:p>
    <w:p w:rsidR="001F00B4" w:rsidRDefault="001F00B4" w:rsidP="001F00B4">
      <w:pPr>
        <w:spacing w:after="0" w:line="240" w:lineRule="auto"/>
      </w:pPr>
    </w:p>
    <w:p w:rsidR="001F00B4" w:rsidRDefault="001F00B4" w:rsidP="001F00B4">
      <w:pPr>
        <w:spacing w:after="0" w:line="240" w:lineRule="auto"/>
      </w:pPr>
      <w:r>
        <w:t>4.  Sandals and flip flops are an acceptable form of footwear while in a chemistry lab.</w:t>
      </w:r>
    </w:p>
    <w:p w:rsidR="001F00B4" w:rsidRDefault="001F00B4" w:rsidP="001F00B4">
      <w:pPr>
        <w:spacing w:after="0" w:line="240" w:lineRule="auto"/>
      </w:pPr>
    </w:p>
    <w:p w:rsidR="001F00B4" w:rsidRPr="003F092F" w:rsidRDefault="001F00B4" w:rsidP="001F00B4">
      <w:pPr>
        <w:spacing w:after="0" w:line="240" w:lineRule="auto"/>
        <w:rPr>
          <w:b/>
          <w:color w:val="FF0000"/>
        </w:rPr>
      </w:pPr>
      <w:r>
        <w:tab/>
        <w:t xml:space="preserve">TRUE OR </w:t>
      </w:r>
      <w:r w:rsidRPr="003F092F">
        <w:rPr>
          <w:b/>
          <w:color w:val="FF0000"/>
        </w:rPr>
        <w:t>FALSE</w:t>
      </w:r>
    </w:p>
    <w:p w:rsidR="001F00B4" w:rsidRDefault="001F00B4" w:rsidP="001F00B4">
      <w:pPr>
        <w:spacing w:after="0" w:line="240" w:lineRule="auto"/>
      </w:pPr>
    </w:p>
    <w:p w:rsidR="003F092F" w:rsidRPr="003F092F" w:rsidRDefault="003F092F" w:rsidP="001F00B4">
      <w:pPr>
        <w:spacing w:after="0" w:line="240" w:lineRule="auto"/>
        <w:rPr>
          <w:b/>
          <w:color w:val="FF0000"/>
        </w:rPr>
      </w:pPr>
      <w:r w:rsidRPr="003F092F">
        <w:rPr>
          <w:b/>
          <w:color w:val="FF0000"/>
        </w:rPr>
        <w:tab/>
        <w:t xml:space="preserve">Sandals and flip flops do not protect your feet from spills and glass, so </w:t>
      </w:r>
      <w:proofErr w:type="spellStart"/>
      <w:r w:rsidRPr="003F092F">
        <w:rPr>
          <w:b/>
          <w:color w:val="FF0000"/>
        </w:rPr>
        <w:t>can not</w:t>
      </w:r>
      <w:proofErr w:type="spellEnd"/>
      <w:r w:rsidRPr="003F092F">
        <w:rPr>
          <w:b/>
          <w:color w:val="FF0000"/>
        </w:rPr>
        <w:t xml:space="preserve"> be worn in lab.</w:t>
      </w:r>
    </w:p>
    <w:p w:rsidR="003F092F" w:rsidRDefault="003F092F" w:rsidP="001F00B4">
      <w:pPr>
        <w:spacing w:after="0" w:line="240" w:lineRule="auto"/>
      </w:pPr>
    </w:p>
    <w:p w:rsidR="001F00B4" w:rsidRDefault="001F00B4" w:rsidP="001F00B4">
      <w:pPr>
        <w:spacing w:after="0" w:line="240" w:lineRule="auto"/>
      </w:pPr>
      <w:r>
        <w:t>5.  Long hair must be tied back at all times in a chemistry lab.</w:t>
      </w:r>
    </w:p>
    <w:p w:rsidR="001F00B4" w:rsidRDefault="001F00B4" w:rsidP="001F00B4">
      <w:pPr>
        <w:spacing w:after="0" w:line="240" w:lineRule="auto"/>
      </w:pPr>
    </w:p>
    <w:p w:rsidR="001F00B4" w:rsidRDefault="001F00B4" w:rsidP="001F00B4">
      <w:pPr>
        <w:spacing w:after="0" w:line="240" w:lineRule="auto"/>
      </w:pPr>
      <w:r>
        <w:tab/>
      </w:r>
      <w:r w:rsidRPr="003F092F">
        <w:rPr>
          <w:b/>
          <w:color w:val="FF0000"/>
        </w:rPr>
        <w:t>TRUE</w:t>
      </w:r>
      <w:r>
        <w:t xml:space="preserve"> OR FALSE</w:t>
      </w:r>
    </w:p>
    <w:p w:rsidR="001F00B4" w:rsidRDefault="001F00B4" w:rsidP="001F00B4">
      <w:pPr>
        <w:spacing w:after="0" w:line="240" w:lineRule="auto"/>
      </w:pPr>
    </w:p>
    <w:p w:rsidR="001F00B4" w:rsidRDefault="001F00B4" w:rsidP="001F00B4">
      <w:pPr>
        <w:spacing w:after="0" w:line="240" w:lineRule="auto"/>
      </w:pPr>
      <w:r>
        <w:t>6.  When working with chemicals, minor cuts do not have to be reported to the teacher.</w:t>
      </w:r>
    </w:p>
    <w:p w:rsidR="001F00B4" w:rsidRDefault="001F00B4" w:rsidP="001F00B4">
      <w:pPr>
        <w:spacing w:after="0" w:line="240" w:lineRule="auto"/>
      </w:pPr>
    </w:p>
    <w:p w:rsidR="001F00B4" w:rsidRPr="003F092F" w:rsidRDefault="001F00B4" w:rsidP="001F00B4">
      <w:pPr>
        <w:spacing w:after="0" w:line="240" w:lineRule="auto"/>
        <w:ind w:firstLine="720"/>
        <w:rPr>
          <w:b/>
          <w:color w:val="FF0000"/>
        </w:rPr>
      </w:pPr>
      <w:r>
        <w:t xml:space="preserve">TRUE OR </w:t>
      </w:r>
      <w:r w:rsidRPr="003F092F">
        <w:rPr>
          <w:b/>
          <w:color w:val="FF0000"/>
        </w:rPr>
        <w:t>FALSE</w:t>
      </w:r>
    </w:p>
    <w:p w:rsidR="001F00B4" w:rsidRDefault="001F00B4" w:rsidP="001F00B4">
      <w:pPr>
        <w:spacing w:after="0" w:line="240" w:lineRule="auto"/>
      </w:pPr>
    </w:p>
    <w:p w:rsidR="003F092F" w:rsidRPr="003F092F" w:rsidRDefault="003F092F" w:rsidP="001F00B4">
      <w:pPr>
        <w:spacing w:after="0" w:line="240" w:lineRule="auto"/>
        <w:rPr>
          <w:b/>
          <w:color w:val="FF0000"/>
        </w:rPr>
      </w:pPr>
      <w:r w:rsidRPr="003F092F">
        <w:rPr>
          <w:b/>
          <w:color w:val="FF0000"/>
        </w:rPr>
        <w:tab/>
        <w:t>Even minor cuts can introduce chemicals to your body, so always report all accidents to the teacher.</w:t>
      </w:r>
    </w:p>
    <w:p w:rsidR="003F092F" w:rsidRDefault="003F092F" w:rsidP="001F00B4">
      <w:pPr>
        <w:spacing w:after="0" w:line="240" w:lineRule="auto"/>
      </w:pPr>
    </w:p>
    <w:p w:rsidR="001F00B4" w:rsidRDefault="001F00B4" w:rsidP="001F00B4">
      <w:pPr>
        <w:spacing w:after="0" w:line="240" w:lineRule="auto"/>
      </w:pPr>
      <w:r>
        <w:t>7.  If a chemical splashes in your eye, immediately flush with water for 5 minutes.</w:t>
      </w:r>
    </w:p>
    <w:p w:rsidR="001F00B4" w:rsidRDefault="001F00B4" w:rsidP="001F00B4">
      <w:pPr>
        <w:spacing w:after="0" w:line="240" w:lineRule="auto"/>
      </w:pPr>
    </w:p>
    <w:p w:rsidR="001F00B4" w:rsidRPr="003F092F" w:rsidRDefault="001F00B4" w:rsidP="001F00B4">
      <w:pPr>
        <w:spacing w:after="0" w:line="240" w:lineRule="auto"/>
        <w:rPr>
          <w:b/>
          <w:color w:val="FF0000"/>
        </w:rPr>
      </w:pPr>
      <w:r>
        <w:tab/>
        <w:t xml:space="preserve">TRUE OR </w:t>
      </w:r>
      <w:r w:rsidRPr="003F092F">
        <w:rPr>
          <w:b/>
          <w:color w:val="FF0000"/>
        </w:rPr>
        <w:t>FALSE</w:t>
      </w:r>
    </w:p>
    <w:p w:rsidR="001F00B4" w:rsidRDefault="001F00B4" w:rsidP="001F00B4">
      <w:pPr>
        <w:spacing w:after="0" w:line="240" w:lineRule="auto"/>
      </w:pPr>
    </w:p>
    <w:p w:rsidR="003F092F" w:rsidRPr="003F092F" w:rsidRDefault="003F092F" w:rsidP="001F00B4">
      <w:pPr>
        <w:spacing w:after="0" w:line="240" w:lineRule="auto"/>
        <w:rPr>
          <w:b/>
          <w:color w:val="FF0000"/>
        </w:rPr>
      </w:pPr>
      <w:r w:rsidRPr="003F092F">
        <w:rPr>
          <w:b/>
          <w:color w:val="FF0000"/>
        </w:rPr>
        <w:tab/>
        <w:t>Flush with water for 20 minutes</w:t>
      </w:r>
    </w:p>
    <w:p w:rsidR="003F092F" w:rsidRDefault="003F092F" w:rsidP="001F00B4">
      <w:pPr>
        <w:spacing w:after="0" w:line="240" w:lineRule="auto"/>
      </w:pPr>
    </w:p>
    <w:p w:rsidR="001F00B4" w:rsidRDefault="001F00B4" w:rsidP="001F00B4">
      <w:pPr>
        <w:spacing w:after="0" w:line="240" w:lineRule="auto"/>
      </w:pPr>
      <w:r>
        <w:t>8.  In a chemistry lab, all chemicals are to be considered hazardous, so never drink, eat or smell them.</w:t>
      </w:r>
    </w:p>
    <w:p w:rsidR="001F00B4" w:rsidRDefault="001F00B4" w:rsidP="001F00B4">
      <w:pPr>
        <w:spacing w:after="0" w:line="240" w:lineRule="auto"/>
      </w:pPr>
    </w:p>
    <w:p w:rsidR="001F00B4" w:rsidRDefault="001F00B4" w:rsidP="001F00B4">
      <w:pPr>
        <w:spacing w:after="0" w:line="240" w:lineRule="auto"/>
      </w:pPr>
      <w:r>
        <w:tab/>
      </w:r>
      <w:r w:rsidRPr="003F092F">
        <w:rPr>
          <w:b/>
          <w:color w:val="FF0000"/>
        </w:rPr>
        <w:t>TRUE</w:t>
      </w:r>
      <w:r>
        <w:t xml:space="preserve"> OR FALSE</w:t>
      </w:r>
    </w:p>
    <w:p w:rsidR="001F00B4" w:rsidRDefault="001F00B4" w:rsidP="001F00B4">
      <w:pPr>
        <w:spacing w:after="0" w:line="240" w:lineRule="auto"/>
      </w:pPr>
    </w:p>
    <w:p w:rsidR="001F00B4" w:rsidRDefault="001F00B4" w:rsidP="001F00B4">
      <w:pPr>
        <w:spacing w:after="0" w:line="240" w:lineRule="auto"/>
      </w:pPr>
      <w:r>
        <w:t>9.  If a large quantity of hazardous chemical spills on you and begins to burn, get the teachers attention immediately.</w:t>
      </w:r>
    </w:p>
    <w:p w:rsidR="001F00B4" w:rsidRDefault="001F00B4" w:rsidP="001F00B4">
      <w:pPr>
        <w:spacing w:after="0" w:line="240" w:lineRule="auto"/>
      </w:pPr>
    </w:p>
    <w:p w:rsidR="001F00B4" w:rsidRPr="003F092F" w:rsidRDefault="001F00B4" w:rsidP="001F00B4">
      <w:pPr>
        <w:spacing w:after="0" w:line="240" w:lineRule="auto"/>
        <w:rPr>
          <w:b/>
          <w:color w:val="FF0000"/>
        </w:rPr>
      </w:pPr>
      <w:r>
        <w:tab/>
        <w:t xml:space="preserve">TRUE OR </w:t>
      </w:r>
      <w:r w:rsidRPr="003F092F">
        <w:rPr>
          <w:b/>
          <w:color w:val="FF0000"/>
        </w:rPr>
        <w:t>FALSE</w:t>
      </w:r>
    </w:p>
    <w:p w:rsidR="003F092F" w:rsidRDefault="003F092F" w:rsidP="001F00B4">
      <w:pPr>
        <w:spacing w:after="0" w:line="240" w:lineRule="auto"/>
        <w:rPr>
          <w:b/>
        </w:rPr>
      </w:pPr>
    </w:p>
    <w:p w:rsidR="003F092F" w:rsidRPr="003F092F" w:rsidRDefault="003F092F" w:rsidP="001F00B4">
      <w:pPr>
        <w:spacing w:after="0" w:line="240" w:lineRule="auto"/>
        <w:rPr>
          <w:b/>
          <w:color w:val="FF0000"/>
        </w:rPr>
      </w:pPr>
      <w:r w:rsidRPr="003F092F">
        <w:rPr>
          <w:b/>
          <w:color w:val="FF0000"/>
        </w:rPr>
        <w:tab/>
        <w:t>Go straight to the safety shower without teacher approval.  The quicker you act, the better!</w:t>
      </w:r>
    </w:p>
    <w:p w:rsidR="003F092F" w:rsidRDefault="003F092F" w:rsidP="001F00B4">
      <w:pPr>
        <w:spacing w:after="0" w:line="240" w:lineRule="auto"/>
        <w:rPr>
          <w:b/>
        </w:rPr>
      </w:pPr>
    </w:p>
    <w:p w:rsidR="001F00B4" w:rsidRPr="001F00B4" w:rsidRDefault="001F00B4" w:rsidP="001F00B4">
      <w:pPr>
        <w:spacing w:after="0" w:line="240" w:lineRule="auto"/>
        <w:rPr>
          <w:b/>
        </w:rPr>
      </w:pPr>
      <w:r w:rsidRPr="001F00B4">
        <w:rPr>
          <w:b/>
        </w:rPr>
        <w:t>Part 3:</w:t>
      </w:r>
    </w:p>
    <w:p w:rsidR="001F00B4" w:rsidRDefault="005D0351" w:rsidP="001F00B4">
      <w:pPr>
        <w:spacing w:after="0" w:line="240" w:lineRule="auto"/>
      </w:pPr>
      <w:r>
        <w:t>Complete each of the following multi-part questions.</w:t>
      </w:r>
    </w:p>
    <w:p w:rsidR="005D0351" w:rsidRDefault="005D0351" w:rsidP="001F00B4">
      <w:pPr>
        <w:spacing w:after="0" w:line="240" w:lineRule="auto"/>
      </w:pPr>
    </w:p>
    <w:p w:rsidR="005D0351" w:rsidRDefault="005D0351" w:rsidP="001F00B4">
      <w:pPr>
        <w:spacing w:after="0" w:line="240" w:lineRule="auto"/>
      </w:pPr>
      <w:r w:rsidRPr="001F00B4">
        <w:rPr>
          <w:noProof/>
        </w:rPr>
        <w:drawing>
          <wp:anchor distT="0" distB="0" distL="114300" distR="114300" simplePos="0" relativeHeight="251663360" behindDoc="0" locked="0" layoutInCell="1" allowOverlap="1" wp14:anchorId="4942FDD6" wp14:editId="2A10DC00">
            <wp:simplePos x="0" y="0"/>
            <wp:positionH relativeFrom="column">
              <wp:posOffset>3467100</wp:posOffset>
            </wp:positionH>
            <wp:positionV relativeFrom="paragraph">
              <wp:posOffset>11430</wp:posOffset>
            </wp:positionV>
            <wp:extent cx="714375" cy="1275715"/>
            <wp:effectExtent l="0" t="0" r="9525" b="635"/>
            <wp:wrapNone/>
            <wp:docPr id="2" name="Picture 2" descr="http://www.humboldtmfg.com/images/products/large/h-339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www.humboldtmfg.com/images/products/large/h-3393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1275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1.  Refer to the pictures below when answering a – e.</w:t>
      </w:r>
    </w:p>
    <w:p w:rsidR="001F00B4" w:rsidRDefault="005D0351" w:rsidP="001F00B4">
      <w:pPr>
        <w:spacing w:after="0" w:line="240" w:lineRule="auto"/>
      </w:pPr>
      <w:r w:rsidRPr="001F00B4">
        <w:rPr>
          <w:noProof/>
        </w:rPr>
        <w:drawing>
          <wp:anchor distT="0" distB="0" distL="114300" distR="114300" simplePos="0" relativeHeight="251662336" behindDoc="1" locked="0" layoutInCell="1" allowOverlap="1" wp14:anchorId="7699FE5E" wp14:editId="0CC053F6">
            <wp:simplePos x="0" y="0"/>
            <wp:positionH relativeFrom="column">
              <wp:posOffset>2276475</wp:posOffset>
            </wp:positionH>
            <wp:positionV relativeFrom="paragraph">
              <wp:posOffset>151130</wp:posOffset>
            </wp:positionV>
            <wp:extent cx="667385" cy="895350"/>
            <wp:effectExtent l="0" t="0" r="0" b="0"/>
            <wp:wrapNone/>
            <wp:docPr id="4" name="Picture 4" descr="http://3.bp.blogspot.com/_HmOrL1_X9jM/TAbTEXsJI-I/AAAAAAAAANY/wTa411Zb4QM/s1600/eflas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 descr="http://3.bp.blogspot.com/_HmOrL1_X9jM/TAbTEXsJI-I/AAAAAAAAANY/wTa411Zb4QM/s1600/eflask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846"/>
                    <a:stretch/>
                  </pic:blipFill>
                  <pic:spPr bwMode="auto">
                    <a:xfrm>
                      <a:off x="0" y="0"/>
                      <a:ext cx="667385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F00B4">
        <w:rPr>
          <w:noProof/>
        </w:rPr>
        <w:drawing>
          <wp:anchor distT="0" distB="0" distL="114300" distR="114300" simplePos="0" relativeHeight="251661312" behindDoc="0" locked="0" layoutInCell="1" allowOverlap="1" wp14:anchorId="4961C8ED" wp14:editId="47660DA7">
            <wp:simplePos x="0" y="0"/>
            <wp:positionH relativeFrom="column">
              <wp:posOffset>857885</wp:posOffset>
            </wp:positionH>
            <wp:positionV relativeFrom="paragraph">
              <wp:posOffset>141605</wp:posOffset>
            </wp:positionV>
            <wp:extent cx="779476" cy="923925"/>
            <wp:effectExtent l="0" t="0" r="1905" b="0"/>
            <wp:wrapNone/>
            <wp:docPr id="1" name="Picture 1" descr="http://www2.scholastic.com/content/collateral_resources/multimedia/c/clipart_march07_beaker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 descr="http://www2.scholastic.com/content/collateral_resources/multimedia/c/clipart_march07_beaker.g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476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F00B4" w:rsidRDefault="001F00B4" w:rsidP="001F00B4">
      <w:pPr>
        <w:spacing w:after="0" w:line="240" w:lineRule="auto"/>
      </w:pPr>
    </w:p>
    <w:p w:rsidR="005D0351" w:rsidRDefault="005D0351" w:rsidP="001F00B4">
      <w:pPr>
        <w:spacing w:after="0" w:line="240" w:lineRule="auto"/>
      </w:pPr>
    </w:p>
    <w:p w:rsidR="005D0351" w:rsidRDefault="005D0351" w:rsidP="001F00B4">
      <w:pPr>
        <w:spacing w:after="0" w:line="240" w:lineRule="auto"/>
      </w:pPr>
    </w:p>
    <w:p w:rsidR="005D0351" w:rsidRDefault="005D0351" w:rsidP="001F00B4">
      <w:pPr>
        <w:spacing w:after="0" w:line="240" w:lineRule="auto"/>
      </w:pPr>
    </w:p>
    <w:p w:rsidR="005D0351" w:rsidRDefault="005D0351" w:rsidP="001F00B4">
      <w:pPr>
        <w:spacing w:after="0" w:line="240" w:lineRule="auto"/>
      </w:pPr>
    </w:p>
    <w:p w:rsidR="005D0351" w:rsidRDefault="005D0351" w:rsidP="001F00B4">
      <w:pPr>
        <w:spacing w:after="0" w:line="240" w:lineRule="auto"/>
      </w:pPr>
    </w:p>
    <w:p w:rsidR="005D0351" w:rsidRDefault="005D0351" w:rsidP="001F00B4">
      <w:pPr>
        <w:spacing w:after="0" w:line="240" w:lineRule="auto"/>
      </w:pPr>
    </w:p>
    <w:p w:rsidR="005D0351" w:rsidRPr="00A27058" w:rsidRDefault="005D0351" w:rsidP="001F00B4">
      <w:pPr>
        <w:spacing w:after="0" w:line="240" w:lineRule="auto"/>
        <w:rPr>
          <w:b/>
          <w:color w:val="FF0000"/>
        </w:rPr>
      </w:pPr>
      <w:r>
        <w:tab/>
      </w:r>
      <w:proofErr w:type="gramStart"/>
      <w:r>
        <w:t>a.  Which</w:t>
      </w:r>
      <w:proofErr w:type="gramEnd"/>
      <w:r>
        <w:t xml:space="preserve"> of the pieces of glassware above is an Erlenmeyer flask?</w:t>
      </w:r>
      <w:r w:rsidR="00A27058">
        <w:t xml:space="preserve">  </w:t>
      </w:r>
      <w:r w:rsidR="00A27058" w:rsidRPr="00A27058">
        <w:rPr>
          <w:b/>
          <w:color w:val="FF0000"/>
        </w:rPr>
        <w:t>The middle flask</w:t>
      </w:r>
    </w:p>
    <w:p w:rsidR="005D0351" w:rsidRDefault="005D0351" w:rsidP="001F00B4">
      <w:pPr>
        <w:spacing w:after="0" w:line="240" w:lineRule="auto"/>
      </w:pPr>
    </w:p>
    <w:p w:rsidR="005D0351" w:rsidRPr="00D07DB8" w:rsidRDefault="005D0351" w:rsidP="005D0351">
      <w:pPr>
        <w:spacing w:after="0" w:line="240" w:lineRule="auto"/>
        <w:ind w:left="720"/>
        <w:rPr>
          <w:b/>
          <w:color w:val="FF0000"/>
        </w:rPr>
      </w:pPr>
      <w:proofErr w:type="gramStart"/>
      <w:r>
        <w:t>b.  Which</w:t>
      </w:r>
      <w:proofErr w:type="gramEnd"/>
      <w:r>
        <w:t xml:space="preserve"> of the pieces of glassware above would be most useful if you had to add one chemical to another while swirling vigorously.</w:t>
      </w:r>
      <w:r w:rsidR="00D07DB8">
        <w:t xml:space="preserve">  </w:t>
      </w:r>
      <w:r w:rsidR="00D07DB8" w:rsidRPr="00D07DB8">
        <w:rPr>
          <w:b/>
          <w:color w:val="FF0000"/>
        </w:rPr>
        <w:t>Erlenmeyer flasks are great for swirling without spills</w:t>
      </w:r>
    </w:p>
    <w:p w:rsidR="005D0351" w:rsidRDefault="005D0351" w:rsidP="005D0351">
      <w:pPr>
        <w:spacing w:after="0" w:line="240" w:lineRule="auto"/>
        <w:ind w:left="720"/>
      </w:pPr>
    </w:p>
    <w:p w:rsidR="005D0351" w:rsidRPr="00D07DB8" w:rsidRDefault="005D0351" w:rsidP="005D0351">
      <w:pPr>
        <w:spacing w:after="0" w:line="240" w:lineRule="auto"/>
        <w:ind w:left="720"/>
        <w:rPr>
          <w:b/>
          <w:color w:val="FF0000"/>
        </w:rPr>
      </w:pPr>
      <w:proofErr w:type="gramStart"/>
      <w:r>
        <w:t>c.  Which</w:t>
      </w:r>
      <w:proofErr w:type="gramEnd"/>
      <w:r>
        <w:t xml:space="preserve"> of the pieces of glassware above would be most useful if you needed to create a solution with an exact volume.</w:t>
      </w:r>
      <w:r w:rsidR="00D07DB8">
        <w:t xml:space="preserve">  </w:t>
      </w:r>
      <w:r w:rsidR="00D07DB8" w:rsidRPr="00D07DB8">
        <w:rPr>
          <w:b/>
          <w:color w:val="FF0000"/>
        </w:rPr>
        <w:t>Volumetric flasks (the one on the far right)</w:t>
      </w:r>
    </w:p>
    <w:p w:rsidR="005D0351" w:rsidRDefault="005D0351" w:rsidP="005D0351">
      <w:pPr>
        <w:spacing w:after="0" w:line="240" w:lineRule="auto"/>
      </w:pPr>
    </w:p>
    <w:p w:rsidR="005D0351" w:rsidRPr="00D07DB8" w:rsidRDefault="005D0351" w:rsidP="005D0351">
      <w:pPr>
        <w:spacing w:after="0" w:line="240" w:lineRule="auto"/>
        <w:rPr>
          <w:b/>
          <w:color w:val="FF0000"/>
        </w:rPr>
      </w:pPr>
      <w:r>
        <w:tab/>
      </w:r>
      <w:proofErr w:type="gramStart"/>
      <w:r>
        <w:t>d.  Which</w:t>
      </w:r>
      <w:proofErr w:type="gramEnd"/>
      <w:r>
        <w:t xml:space="preserve"> of the pieces of glassware above is called a beaker.</w:t>
      </w:r>
      <w:r w:rsidR="00D07DB8">
        <w:t xml:space="preserve">  </w:t>
      </w:r>
      <w:r w:rsidR="00D07DB8" w:rsidRPr="00D07DB8">
        <w:rPr>
          <w:b/>
          <w:color w:val="FF0000"/>
        </w:rPr>
        <w:t>Far left container</w:t>
      </w:r>
    </w:p>
    <w:p w:rsidR="005D0351" w:rsidRDefault="005D0351" w:rsidP="005D0351">
      <w:pPr>
        <w:spacing w:after="0" w:line="240" w:lineRule="auto"/>
      </w:pPr>
    </w:p>
    <w:p w:rsidR="005D0351" w:rsidRDefault="005D0351" w:rsidP="005D0351">
      <w:pPr>
        <w:spacing w:after="0" w:line="240" w:lineRule="auto"/>
      </w:pPr>
      <w:r>
        <w:tab/>
      </w:r>
      <w:proofErr w:type="gramStart"/>
      <w:r>
        <w:t>e.  If</w:t>
      </w:r>
      <w:proofErr w:type="gramEnd"/>
      <w:r>
        <w:t xml:space="preserve"> an empty volumetric flask (pictured above) tipped over and broke, what steps should be followed?</w:t>
      </w:r>
    </w:p>
    <w:p w:rsidR="00122070" w:rsidRPr="00122070" w:rsidRDefault="00122070" w:rsidP="005D0351">
      <w:pPr>
        <w:spacing w:after="0" w:line="240" w:lineRule="auto"/>
        <w:rPr>
          <w:b/>
          <w:color w:val="FF0000"/>
        </w:rPr>
      </w:pPr>
      <w:r>
        <w:tab/>
      </w:r>
      <w:r>
        <w:tab/>
      </w:r>
      <w:r w:rsidRPr="00122070">
        <w:rPr>
          <w:b/>
          <w:color w:val="FF0000"/>
        </w:rPr>
        <w:t>1. Alert the teacher</w:t>
      </w:r>
    </w:p>
    <w:p w:rsidR="00122070" w:rsidRPr="00122070" w:rsidRDefault="00122070" w:rsidP="005D0351">
      <w:pPr>
        <w:spacing w:after="0" w:line="240" w:lineRule="auto"/>
        <w:rPr>
          <w:b/>
          <w:color w:val="FF0000"/>
        </w:rPr>
      </w:pPr>
      <w:r w:rsidRPr="00122070">
        <w:rPr>
          <w:b/>
          <w:color w:val="FF0000"/>
        </w:rPr>
        <w:tab/>
      </w:r>
      <w:r w:rsidRPr="00122070">
        <w:rPr>
          <w:b/>
          <w:color w:val="FF0000"/>
        </w:rPr>
        <w:tab/>
        <w:t>2. Clean up with dust pan (not bare hands)</w:t>
      </w:r>
    </w:p>
    <w:p w:rsidR="00122070" w:rsidRPr="00122070" w:rsidRDefault="00122070" w:rsidP="005D0351">
      <w:pPr>
        <w:spacing w:after="0" w:line="240" w:lineRule="auto"/>
        <w:rPr>
          <w:b/>
          <w:color w:val="FF0000"/>
        </w:rPr>
      </w:pPr>
      <w:r w:rsidRPr="00122070">
        <w:rPr>
          <w:b/>
          <w:color w:val="FF0000"/>
        </w:rPr>
        <w:tab/>
      </w:r>
      <w:r w:rsidRPr="00122070">
        <w:rPr>
          <w:b/>
          <w:color w:val="FF0000"/>
        </w:rPr>
        <w:tab/>
        <w:t>3. Put in broken glass bin, not regular trash</w:t>
      </w:r>
    </w:p>
    <w:p w:rsidR="00122070" w:rsidRDefault="00122070" w:rsidP="005D0351">
      <w:pPr>
        <w:spacing w:after="0" w:line="240" w:lineRule="auto"/>
      </w:pPr>
    </w:p>
    <w:p w:rsidR="005D0351" w:rsidRDefault="005D0351" w:rsidP="005D0351">
      <w:pPr>
        <w:spacing w:after="0" w:line="240" w:lineRule="auto"/>
      </w:pPr>
      <w:r w:rsidRPr="005D0351">
        <w:rPr>
          <w:noProof/>
        </w:rPr>
        <w:drawing>
          <wp:anchor distT="0" distB="0" distL="114300" distR="114300" simplePos="0" relativeHeight="251665408" behindDoc="0" locked="0" layoutInCell="1" allowOverlap="1" wp14:anchorId="7B505969" wp14:editId="5482FB64">
            <wp:simplePos x="0" y="0"/>
            <wp:positionH relativeFrom="column">
              <wp:posOffset>3209289</wp:posOffset>
            </wp:positionH>
            <wp:positionV relativeFrom="paragraph">
              <wp:posOffset>295275</wp:posOffset>
            </wp:positionV>
            <wp:extent cx="1647825" cy="1039495"/>
            <wp:effectExtent l="113665" t="76835" r="123190" b="66040"/>
            <wp:wrapNone/>
            <wp:docPr id="7" name="Picture 7" descr="http://www.agalabs.com/full-images/69906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 descr="http://www.agalabs.com/full-images/69906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4941936">
                      <a:off x="0" y="0"/>
                      <a:ext cx="1647825" cy="1039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D0351">
        <w:rPr>
          <w:noProof/>
        </w:rPr>
        <w:drawing>
          <wp:anchor distT="0" distB="0" distL="114300" distR="114300" simplePos="0" relativeHeight="251666432" behindDoc="1" locked="0" layoutInCell="1" allowOverlap="1" wp14:anchorId="6C207279" wp14:editId="33D47382">
            <wp:simplePos x="0" y="0"/>
            <wp:positionH relativeFrom="column">
              <wp:posOffset>2376170</wp:posOffset>
            </wp:positionH>
            <wp:positionV relativeFrom="paragraph">
              <wp:posOffset>558165</wp:posOffset>
            </wp:positionV>
            <wp:extent cx="675640" cy="952500"/>
            <wp:effectExtent l="0" t="0" r="0" b="0"/>
            <wp:wrapNone/>
            <wp:docPr id="8" name="Picture 8" descr="http://www.dimensionsguide.com/wp-content/uploads/2010/07/Test-Tube-Holder-Dimension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 descr="http://www.dimensionsguide.com/wp-content/uploads/2010/07/Test-Tube-Holder-Dimensions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64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D0351">
        <w:rPr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14941575" wp14:editId="1007E4C7">
                <wp:simplePos x="0" y="0"/>
                <wp:positionH relativeFrom="column">
                  <wp:posOffset>690245</wp:posOffset>
                </wp:positionH>
                <wp:positionV relativeFrom="paragraph">
                  <wp:posOffset>476250</wp:posOffset>
                </wp:positionV>
                <wp:extent cx="1162050" cy="1162050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62050" cy="1162050"/>
                          <a:chOff x="0" y="0"/>
                          <a:chExt cx="1162050" cy="1162050"/>
                        </a:xfrm>
                      </wpg:grpSpPr>
                      <pic:pic xmlns:pic="http://schemas.openxmlformats.org/drawingml/2006/picture">
                        <pic:nvPicPr>
                          <pic:cNvPr id="272" name="Picture 5" descr="http://core.ecu.edu/chem/chemlab/equipment/images/tongs.jpg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1162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73" name="Rectangle 6"/>
                        <wps:cNvSpPr/>
                        <wps:spPr>
                          <a:xfrm>
                            <a:off x="57150" y="800100"/>
                            <a:ext cx="476250" cy="133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775BCA5" id="Group 3" o:spid="_x0000_s1026" style="position:absolute;margin-left:54.35pt;margin-top:37.5pt;width:91.5pt;height:91.5pt;z-index:251667456" coordsize="11620,1162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alt="http://core.ecu.edu/chem/chemlab/equipment/images/tongs.jpg" style="position:absolute;width:11620;height:1162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f/YVHBAAAA2gAAAA8AAABkcnMvZG93bnJldi54bWxEj92KwjAUhO8X9h3CWfBuTRX8oRplEQRB&#10;RGr7AIfm2JZtTmoTbfXpjSB4OczMN8xy3Zta3Kh1lWUFo2EEgji3uuJCQZZuf+cgnEfWWFsmBXdy&#10;sF59fy0x1rbjhG4nX4gAYRejgtL7JpbS5SUZdEPbEAfvbFuDPsi2kLrFLsBNLcdRNJUGKw4LJTa0&#10;KSn/P12Ngsuoe+THImE8zGYZZi5N9k2q1OCn/1uA8NT7T/jd3mkFE3hdCTdArp4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f/YVHBAAAA2gAAAA8AAAAAAAAAAAAAAAAAnwIA&#10;AGRycy9kb3ducmV2LnhtbFBLBQYAAAAABAAEAPcAAACNAwAAAAA=&#10;">
                  <v:imagedata r:id="rId11" o:title="tongs"/>
                  <v:path arrowok="t"/>
                </v:shape>
                <v:rect id="Rectangle 6" o:spid="_x0000_s1028" style="position:absolute;left:571;top:8001;width:4763;height:133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RSX1sUA&#10;AADaAAAADwAAAGRycy9kb3ducmV2LnhtbESPQWvCQBSE70L/w/KE3nRjFZXUTShSacGDNCr0+Mg+&#10;k7TZtzG7TeK/7xaEHoeZ+YbZpIOpRUetqywrmE0jEMS51RUXCk7H3WQNwnlkjbVlUnAjB2nyMNpg&#10;rG3PH9RlvhABwi5GBaX3TSyly0sy6Ka2IQ7exbYGfZBtIXWLfYCbWj5F0VIarDgslNjQtqT8O/sx&#10;CvZf+rooPl8P82q1XZ2vi7dsd5kr9TgeXp5BeBr8f/jeftcKlvB3JdwAmfw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dFJfWxQAAANoAAAAPAAAAAAAAAAAAAAAAAJgCAABkcnMv&#10;ZG93bnJldi54bWxQSwUGAAAAAAQABAD1AAAAigMAAAAA&#10;" fillcolor="white [3201]" stroked="f" strokeweight="1pt"/>
              </v:group>
            </w:pict>
          </mc:Fallback>
        </mc:AlternateContent>
      </w:r>
      <w:r>
        <w:t xml:space="preserve">2.  Refer to the pictures below when answering a – d. </w:t>
      </w:r>
    </w:p>
    <w:p w:rsidR="005D0351" w:rsidRDefault="005D0351" w:rsidP="005D0351">
      <w:pPr>
        <w:spacing w:after="0" w:line="240" w:lineRule="auto"/>
      </w:pPr>
    </w:p>
    <w:p w:rsidR="005D0351" w:rsidRDefault="005D0351" w:rsidP="005D0351">
      <w:pPr>
        <w:spacing w:after="0" w:line="240" w:lineRule="auto"/>
      </w:pPr>
    </w:p>
    <w:p w:rsidR="005D0351" w:rsidRDefault="005D0351" w:rsidP="005D0351">
      <w:pPr>
        <w:spacing w:after="0" w:line="240" w:lineRule="auto"/>
      </w:pPr>
    </w:p>
    <w:p w:rsidR="005D0351" w:rsidRDefault="005D0351" w:rsidP="005D0351">
      <w:pPr>
        <w:spacing w:after="0" w:line="240" w:lineRule="auto"/>
      </w:pPr>
    </w:p>
    <w:p w:rsidR="005D0351" w:rsidRDefault="005D0351" w:rsidP="005D0351">
      <w:pPr>
        <w:spacing w:after="0" w:line="240" w:lineRule="auto"/>
      </w:pPr>
    </w:p>
    <w:p w:rsidR="005D0351" w:rsidRDefault="005D0351" w:rsidP="005D0351">
      <w:pPr>
        <w:spacing w:after="0" w:line="240" w:lineRule="auto"/>
      </w:pPr>
    </w:p>
    <w:p w:rsidR="005D0351" w:rsidRDefault="005D0351" w:rsidP="005D0351">
      <w:pPr>
        <w:spacing w:after="0" w:line="240" w:lineRule="auto"/>
      </w:pPr>
    </w:p>
    <w:p w:rsidR="005D0351" w:rsidRDefault="005D0351" w:rsidP="005D0351">
      <w:pPr>
        <w:spacing w:after="0" w:line="240" w:lineRule="auto"/>
      </w:pPr>
    </w:p>
    <w:p w:rsidR="005D0351" w:rsidRDefault="005D0351" w:rsidP="005D0351">
      <w:pPr>
        <w:spacing w:after="0" w:line="240" w:lineRule="auto"/>
      </w:pPr>
    </w:p>
    <w:p w:rsidR="005D0351" w:rsidRDefault="005D0351" w:rsidP="005D0351">
      <w:pPr>
        <w:spacing w:after="0" w:line="240" w:lineRule="auto"/>
      </w:pPr>
    </w:p>
    <w:p w:rsidR="005D0351" w:rsidRPr="00122070" w:rsidRDefault="005D0351" w:rsidP="00122070">
      <w:pPr>
        <w:spacing w:after="0" w:line="240" w:lineRule="auto"/>
        <w:ind w:left="720"/>
        <w:rPr>
          <w:b/>
          <w:color w:val="FF0000"/>
        </w:rPr>
      </w:pPr>
      <w:proofErr w:type="gramStart"/>
      <w:r>
        <w:t>a.  Which</w:t>
      </w:r>
      <w:proofErr w:type="gramEnd"/>
      <w:r>
        <w:t xml:space="preserve"> tool is best suited for carrying a test tube that is too hot touch?</w:t>
      </w:r>
      <w:r w:rsidR="00122070">
        <w:t xml:space="preserve">  </w:t>
      </w:r>
      <w:r w:rsidR="00122070" w:rsidRPr="00122070">
        <w:rPr>
          <w:b/>
          <w:color w:val="FF0000"/>
        </w:rPr>
        <w:t>Middle tool.  This is a test tube holder and designed for carrying test tubes.</w:t>
      </w:r>
    </w:p>
    <w:p w:rsidR="005D0351" w:rsidRDefault="005D0351" w:rsidP="005D0351">
      <w:pPr>
        <w:spacing w:after="0" w:line="240" w:lineRule="auto"/>
      </w:pPr>
    </w:p>
    <w:p w:rsidR="005D0351" w:rsidRPr="00122070" w:rsidRDefault="005D0351" w:rsidP="005D0351">
      <w:pPr>
        <w:spacing w:after="0" w:line="240" w:lineRule="auto"/>
        <w:rPr>
          <w:b/>
          <w:color w:val="FF0000"/>
        </w:rPr>
      </w:pPr>
      <w:r>
        <w:tab/>
      </w:r>
      <w:proofErr w:type="gramStart"/>
      <w:r>
        <w:t>b.  Which</w:t>
      </w:r>
      <w:proofErr w:type="gramEnd"/>
      <w:r>
        <w:t xml:space="preserve"> tool is a beaker tong?</w:t>
      </w:r>
      <w:r w:rsidR="00122070">
        <w:t xml:space="preserve">  </w:t>
      </w:r>
      <w:r w:rsidR="00122070" w:rsidRPr="00122070">
        <w:rPr>
          <w:b/>
          <w:color w:val="FF0000"/>
        </w:rPr>
        <w:t>Far right</w:t>
      </w:r>
    </w:p>
    <w:p w:rsidR="005D0351" w:rsidRDefault="005D0351" w:rsidP="005D0351">
      <w:pPr>
        <w:spacing w:after="0" w:line="240" w:lineRule="auto"/>
      </w:pPr>
    </w:p>
    <w:p w:rsidR="005D0351" w:rsidRDefault="005D0351" w:rsidP="005D0351">
      <w:pPr>
        <w:spacing w:after="0" w:line="240" w:lineRule="auto"/>
      </w:pPr>
      <w:r>
        <w:tab/>
      </w:r>
      <w:proofErr w:type="gramStart"/>
      <w:r>
        <w:t>c.  Which</w:t>
      </w:r>
      <w:proofErr w:type="gramEnd"/>
      <w:r>
        <w:t xml:space="preserve"> tool is best suited for carrying a crucible and cover that just came off of the Bunsen burner?</w:t>
      </w:r>
    </w:p>
    <w:p w:rsidR="00122070" w:rsidRPr="00122070" w:rsidRDefault="00122070" w:rsidP="005D0351">
      <w:pPr>
        <w:spacing w:after="0" w:line="240" w:lineRule="auto"/>
        <w:rPr>
          <w:b/>
          <w:color w:val="FF0000"/>
        </w:rPr>
      </w:pPr>
      <w:r>
        <w:tab/>
      </w:r>
      <w:r w:rsidRPr="00122070">
        <w:rPr>
          <w:b/>
          <w:color w:val="FF0000"/>
        </w:rPr>
        <w:t>The tool on the far left is a crucible tong and made for moving crucibles</w:t>
      </w:r>
    </w:p>
    <w:p w:rsidR="005D0351" w:rsidRDefault="005D0351" w:rsidP="005D0351">
      <w:pPr>
        <w:spacing w:after="0" w:line="240" w:lineRule="auto"/>
      </w:pPr>
    </w:p>
    <w:p w:rsidR="005D0351" w:rsidRDefault="005D0351" w:rsidP="005D0351">
      <w:pPr>
        <w:spacing w:after="0" w:line="240" w:lineRule="auto"/>
      </w:pPr>
      <w:r>
        <w:t>3.  What is the name of the piece of laboratory equipment shown below?</w:t>
      </w:r>
    </w:p>
    <w:p w:rsidR="005D0351" w:rsidRDefault="005D0351" w:rsidP="005D0351">
      <w:pPr>
        <w:spacing w:after="0" w:line="240" w:lineRule="auto"/>
      </w:pPr>
    </w:p>
    <w:p w:rsidR="005D0351" w:rsidRPr="00B95199" w:rsidRDefault="005D0351" w:rsidP="005D0351">
      <w:pPr>
        <w:spacing w:after="0" w:line="240" w:lineRule="auto"/>
        <w:rPr>
          <w:b/>
          <w:color w:val="FF000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6A75C1BC" wp14:editId="42962DC7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028700" cy="1276350"/>
                <wp:effectExtent l="0" t="0" r="19050" b="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28700" cy="1276350"/>
                          <a:chOff x="0" y="0"/>
                          <a:chExt cx="1028700" cy="1276350"/>
                        </a:xfrm>
                      </wpg:grpSpPr>
                      <pic:pic xmlns:pic="http://schemas.openxmlformats.org/drawingml/2006/picture">
                        <pic:nvPicPr>
                          <pic:cNvPr id="275" name="Picture 10" descr="http://upload.wikimedia.org/wikipedia/commons/7/70/Bunsen_Burner_(PSF).jpg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3925" cy="1276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07" name="Rectangle 307"/>
                        <wps:cNvSpPr/>
                        <wps:spPr>
                          <a:xfrm>
                            <a:off x="457200" y="600075"/>
                            <a:ext cx="571500" cy="28575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4CA0E3A" id="Group 9" o:spid="_x0000_s1026" style="position:absolute;margin-left:0;margin-top:-.05pt;width:81pt;height:100.5pt;z-index:251669504" coordsize="10287,1276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">
                <v:shape id="Picture 10" o:spid="_x0000_s1027" type="#_x0000_t75" alt="http://upload.wikimedia.org/wikipedia/commons/7/70/Bunsen_Burner_(PSF).jpg" style="position:absolute;width:9239;height:1276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uJhzfHAAAA2wAAAA8AAABkcnMvZG93bnJldi54bWxEj0FrwkAQhe8F/8MyghfRjaUtJXWVVmrx&#10;oNBqoHgbsmMSzM6G7KrRX+8cCr3N8N6898103rlanakNlWcDk3ECijj3tuLCQLZbjl5BhYhssfZM&#10;Bq4UYD7rPUwxtf7CP3TexkJJCIcUDZQxNqnWIS/JYRj7hli0g28dRlnbQtsWLxLuav2YJC/aYcXS&#10;UGJDi5Ly4/bkDDztw6naDD/2z3Vy+x6u11n29ftpzKDfvb+BitTFf/Pf9coKvtDLLzKAnt0B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NuJhzfHAAAA2wAAAA8AAAAAAAAAAAAA&#10;AAAAnwIAAGRycy9kb3ducmV2LnhtbFBLBQYAAAAABAAEAPcAAACTAwAAAAA=&#10;">
                  <v:imagedata r:id="rId13" o:title="Bunsen_Burner_(PSF)"/>
                  <v:path arrowok="t"/>
                </v:shape>
                <v:rect id="Rectangle 307" o:spid="_x0000_s1028" style="position:absolute;left:4572;top:6000;width:5715;height:2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a1dy8IA&#10;AADcAAAADwAAAGRycy9kb3ducmV2LnhtbESPQWvCQBSE7wX/w/KE3pqNKbQSs0qwFHJN9OLtkX0m&#10;wezbuLvV9N+7QqHHYWa+YYrdbEZxI+cHywpWSQqCuLV64E7B8fD9tgbhA7LG0TIp+CUPu+3ipcBc&#10;2zvXdGtCJyKEfY4K+hCmXErf9mTQJ3Yijt7ZOoMhStdJ7fAe4WaUWZp+SIMDx4UeJ9r31F6aH6Pg&#10;ayxXJ3vlEqtQX7vBZfXsMqVel3O5ARFoDv/hv3alFbynn/A8E4+A3D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hrV3LwgAAANwAAAAPAAAAAAAAAAAAAAAAAJgCAABkcnMvZG93&#10;bnJldi54bWxQSwUGAAAAAAQABAD1AAAAhwMAAAAA&#10;" fillcolor="white [3201]" strokecolor="white [3212]" strokeweight="1pt"/>
              </v:group>
            </w:pict>
          </mc:Fallback>
        </mc:AlternateContent>
      </w:r>
      <w:r>
        <w:tab/>
      </w:r>
      <w:r>
        <w:tab/>
      </w:r>
      <w:r>
        <w:tab/>
      </w:r>
      <w:proofErr w:type="gramStart"/>
      <w:r>
        <w:t xml:space="preserve">a.  </w:t>
      </w:r>
      <w:r w:rsidR="002E4CB5">
        <w:t>Name</w:t>
      </w:r>
      <w:proofErr w:type="gramEnd"/>
      <w:r w:rsidR="002E4CB5">
        <w:t xml:space="preserve">: </w:t>
      </w:r>
      <w:r w:rsidR="00B95199" w:rsidRPr="00B95199">
        <w:rPr>
          <w:b/>
          <w:color w:val="FF0000"/>
        </w:rPr>
        <w:t>Bunsen burner</w:t>
      </w:r>
    </w:p>
    <w:p w:rsidR="002E4CB5" w:rsidRDefault="002E4CB5" w:rsidP="005D0351">
      <w:pPr>
        <w:spacing w:after="0" w:line="240" w:lineRule="auto"/>
      </w:pPr>
    </w:p>
    <w:p w:rsidR="002E4CB5" w:rsidRDefault="002E4CB5" w:rsidP="005D0351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b.  What</w:t>
      </w:r>
      <w:proofErr w:type="gramEnd"/>
      <w:r>
        <w:t xml:space="preserve"> safety precautions must be taken when using this item?</w:t>
      </w:r>
    </w:p>
    <w:p w:rsidR="002E4CB5" w:rsidRDefault="002E4CB5" w:rsidP="005D0351">
      <w:pPr>
        <w:spacing w:after="0" w:line="240" w:lineRule="auto"/>
      </w:pPr>
    </w:p>
    <w:p w:rsidR="00B95199" w:rsidRPr="00B95199" w:rsidRDefault="00B95199" w:rsidP="00B95199">
      <w:pPr>
        <w:pStyle w:val="ListParagraph"/>
        <w:numPr>
          <w:ilvl w:val="0"/>
          <w:numId w:val="2"/>
        </w:numPr>
        <w:spacing w:after="0" w:line="240" w:lineRule="auto"/>
        <w:rPr>
          <w:b/>
          <w:color w:val="FF0000"/>
        </w:rPr>
      </w:pPr>
      <w:r w:rsidRPr="00B95199">
        <w:rPr>
          <w:b/>
          <w:color w:val="FF0000"/>
        </w:rPr>
        <w:t>Be extra aware of your surroundings and movements so you don’t brush past the flame</w:t>
      </w:r>
    </w:p>
    <w:p w:rsidR="00B95199" w:rsidRPr="00B95199" w:rsidRDefault="00B95199" w:rsidP="00B95199">
      <w:pPr>
        <w:pStyle w:val="ListParagraph"/>
        <w:numPr>
          <w:ilvl w:val="0"/>
          <w:numId w:val="2"/>
        </w:numPr>
        <w:spacing w:after="0" w:line="240" w:lineRule="auto"/>
        <w:rPr>
          <w:b/>
          <w:color w:val="FF0000"/>
        </w:rPr>
      </w:pPr>
      <w:r w:rsidRPr="00B95199">
        <w:rPr>
          <w:b/>
          <w:color w:val="FF0000"/>
        </w:rPr>
        <w:t>Tie back long hair, no loose clothing or jewelry</w:t>
      </w:r>
    </w:p>
    <w:p w:rsidR="00B95199" w:rsidRPr="00B95199" w:rsidRDefault="00B95199" w:rsidP="00B95199">
      <w:pPr>
        <w:pStyle w:val="ListParagraph"/>
        <w:numPr>
          <w:ilvl w:val="0"/>
          <w:numId w:val="2"/>
        </w:numPr>
        <w:spacing w:after="0" w:line="240" w:lineRule="auto"/>
        <w:rPr>
          <w:b/>
          <w:color w:val="FF0000"/>
        </w:rPr>
      </w:pPr>
      <w:r w:rsidRPr="00B95199">
        <w:rPr>
          <w:b/>
          <w:color w:val="FF0000"/>
        </w:rPr>
        <w:t>Be aware that objects remain hot for a long time, so use tongs or hot hands when moving objects that have been heated here</w:t>
      </w:r>
    </w:p>
    <w:p w:rsidR="002E4CB5" w:rsidRDefault="002E4CB5" w:rsidP="005D0351">
      <w:pPr>
        <w:spacing w:after="0" w:line="240" w:lineRule="auto"/>
      </w:pPr>
    </w:p>
    <w:p w:rsidR="002E4CB5" w:rsidRPr="00B95199" w:rsidRDefault="002E4CB5" w:rsidP="008B232B">
      <w:pPr>
        <w:spacing w:after="0" w:line="240" w:lineRule="auto"/>
        <w:ind w:left="2160"/>
        <w:rPr>
          <w:b/>
          <w:color w:val="FF0000"/>
        </w:rPr>
      </w:pPr>
      <w:proofErr w:type="gramStart"/>
      <w:r>
        <w:t xml:space="preserve">c.  </w:t>
      </w:r>
      <w:r w:rsidR="008B232B">
        <w:t>What</w:t>
      </w:r>
      <w:proofErr w:type="gramEnd"/>
      <w:r w:rsidR="008B232B">
        <w:t xml:space="preserve"> is another tool that could be used that would produce less heat, but in a more controlled fashion?</w:t>
      </w:r>
      <w:r w:rsidR="00B95199">
        <w:t xml:space="preserve">  </w:t>
      </w:r>
      <w:r w:rsidR="00B95199" w:rsidRPr="00B95199">
        <w:rPr>
          <w:b/>
          <w:color w:val="FF0000"/>
        </w:rPr>
        <w:t>Hot plate</w:t>
      </w:r>
    </w:p>
    <w:p w:rsidR="00B95199" w:rsidRDefault="00B95199" w:rsidP="008A3D8B">
      <w:pPr>
        <w:spacing w:after="0" w:line="240" w:lineRule="auto"/>
      </w:pPr>
    </w:p>
    <w:p w:rsidR="00B95199" w:rsidRDefault="00B95199" w:rsidP="008A3D8B">
      <w:pPr>
        <w:spacing w:after="0" w:line="240" w:lineRule="auto"/>
      </w:pPr>
    </w:p>
    <w:p w:rsidR="00B95199" w:rsidRDefault="00B95199" w:rsidP="008A3D8B">
      <w:pPr>
        <w:spacing w:after="0" w:line="240" w:lineRule="auto"/>
      </w:pPr>
    </w:p>
    <w:p w:rsidR="008A3D8B" w:rsidRDefault="008A3D8B" w:rsidP="00B95199">
      <w:pPr>
        <w:spacing w:after="0" w:line="240" w:lineRule="auto"/>
      </w:pPr>
    </w:p>
    <w:sectPr w:rsidR="008A3D8B" w:rsidSect="00867BA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06791A"/>
    <w:multiLevelType w:val="hybridMultilevel"/>
    <w:tmpl w:val="55CABED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753660D8"/>
    <w:multiLevelType w:val="hybridMultilevel"/>
    <w:tmpl w:val="37C4E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DG2MDYwNTM0sjRW0lEKTi0uzszPAykwrAUAIpnmFywAAAA="/>
  </w:docVars>
  <w:rsids>
    <w:rsidRoot w:val="00867BA7"/>
    <w:rsid w:val="000513FA"/>
    <w:rsid w:val="0005608D"/>
    <w:rsid w:val="00122070"/>
    <w:rsid w:val="001E7D5B"/>
    <w:rsid w:val="001F00B4"/>
    <w:rsid w:val="002E4CB5"/>
    <w:rsid w:val="003F092F"/>
    <w:rsid w:val="005D0351"/>
    <w:rsid w:val="007229A4"/>
    <w:rsid w:val="00867BA7"/>
    <w:rsid w:val="008A3D8B"/>
    <w:rsid w:val="008B232B"/>
    <w:rsid w:val="00A27058"/>
    <w:rsid w:val="00B95199"/>
    <w:rsid w:val="00D07DB8"/>
    <w:rsid w:val="00DB4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DA1308-03D0-4086-8581-644451DB8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7B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9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9A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3</Words>
  <Characters>332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pewell Valley Regional School District</Company>
  <LinksUpToDate>false</LinksUpToDate>
  <CharactersWithSpaces>3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Johnson (Staff)</dc:creator>
  <cp:keywords/>
  <dc:description/>
  <cp:lastModifiedBy>Caitlin Allen</cp:lastModifiedBy>
  <cp:revision>2</cp:revision>
  <cp:lastPrinted>2019-06-13T12:59:00Z</cp:lastPrinted>
  <dcterms:created xsi:type="dcterms:W3CDTF">2019-06-13T12:59:00Z</dcterms:created>
  <dcterms:modified xsi:type="dcterms:W3CDTF">2019-06-13T12:59:00Z</dcterms:modified>
</cp:coreProperties>
</file>